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4AF53FA5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750B66">
        <w:rPr>
          <w:rFonts w:ascii="Arial" w:eastAsia="Arial" w:hAnsi="Arial" w:cs="Arial"/>
          <w:b/>
          <w:sz w:val="28"/>
          <w:szCs w:val="28"/>
        </w:rPr>
        <w:t>4</w:t>
      </w:r>
      <w:r w:rsidR="00D75708">
        <w:rPr>
          <w:rFonts w:ascii="Arial" w:eastAsia="Arial" w:hAnsi="Arial" w:cs="Arial"/>
          <w:b/>
          <w:sz w:val="28"/>
          <w:szCs w:val="28"/>
        </w:rPr>
        <w:t>1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3341C57F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750B66">
        <w:rPr>
          <w:rFonts w:ascii="Arial" w:eastAsia="Arial" w:hAnsi="Arial" w:cs="Arial"/>
          <w:sz w:val="24"/>
          <w:szCs w:val="24"/>
        </w:rPr>
        <w:t>17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D75708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284896F5" w:rsidR="0057779B" w:rsidRPr="00826288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color w:val="0070C0"/>
          <w:sz w:val="24"/>
          <w:szCs w:val="24"/>
        </w:rPr>
      </w:pPr>
      <w:r w:rsidRPr="008665E3">
        <w:rPr>
          <w:rFonts w:ascii="Arial" w:eastAsia="Arial" w:hAnsi="Arial" w:cs="Arial"/>
          <w:sz w:val="24"/>
          <w:szCs w:val="24"/>
        </w:rPr>
        <w:t>As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826288">
        <w:rPr>
          <w:rFonts w:ascii="Arial" w:eastAsia="Arial" w:hAnsi="Arial" w:cs="Arial"/>
          <w:b/>
          <w:color w:val="0070C0"/>
          <w:sz w:val="24"/>
          <w:szCs w:val="24"/>
        </w:rPr>
        <w:t>1</w:t>
      </w:r>
      <w:r w:rsidR="00826288">
        <w:rPr>
          <w:rFonts w:ascii="Arial" w:eastAsia="Arial" w:hAnsi="Arial" w:cs="Arial"/>
          <w:b/>
          <w:color w:val="0070C0"/>
          <w:sz w:val="24"/>
          <w:szCs w:val="24"/>
        </w:rPr>
        <w:t>7</w:t>
      </w:r>
      <w:r w:rsidR="001460B0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826288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1460B0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826288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1460B0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826288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826288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826288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the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Department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Health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(DOH)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has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recorded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a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total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826288" w:rsidRPr="00826288">
        <w:rPr>
          <w:rFonts w:ascii="Arial" w:eastAsia="Arial" w:hAnsi="Arial" w:cs="Arial"/>
          <w:b/>
          <w:color w:val="0070C0"/>
          <w:sz w:val="24"/>
          <w:szCs w:val="24"/>
        </w:rPr>
        <w:t>410,718</w:t>
      </w:r>
      <w:r w:rsidR="001460B0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826288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826288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1460B0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26288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826288">
        <w:rPr>
          <w:rFonts w:ascii="Arial" w:eastAsia="Arial" w:hAnsi="Arial" w:cs="Arial"/>
          <w:color w:val="0070C0"/>
          <w:sz w:val="24"/>
          <w:szCs w:val="24"/>
        </w:rPr>
        <w:t>;</w:t>
      </w:r>
      <w:r w:rsidR="001460B0" w:rsidRPr="00826288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of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which,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826288" w:rsidRPr="00826288">
        <w:rPr>
          <w:rFonts w:ascii="Arial" w:eastAsia="Arial" w:hAnsi="Arial" w:cs="Arial"/>
          <w:b/>
          <w:color w:val="0070C0"/>
          <w:sz w:val="24"/>
          <w:szCs w:val="24"/>
        </w:rPr>
        <w:t>28,313</w:t>
      </w:r>
      <w:r w:rsidR="001460B0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are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26288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826288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826288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33DE3" w:rsidRPr="00826288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A952B9" w:rsidRPr="00826288">
        <w:rPr>
          <w:rFonts w:ascii="Arial" w:eastAsia="Arial" w:hAnsi="Arial" w:cs="Arial"/>
          <w:b/>
          <w:color w:val="0070C0"/>
          <w:sz w:val="24"/>
          <w:szCs w:val="24"/>
        </w:rPr>
        <w:t>74</w:t>
      </w:r>
      <w:r w:rsidR="00733DE3" w:rsidRPr="00826288">
        <w:rPr>
          <w:rFonts w:ascii="Arial" w:eastAsia="Arial" w:hAnsi="Arial" w:cs="Arial"/>
          <w:b/>
          <w:color w:val="0070C0"/>
          <w:sz w:val="24"/>
          <w:szCs w:val="24"/>
        </w:rPr>
        <w:t>,</w:t>
      </w:r>
      <w:r w:rsidR="00826288" w:rsidRPr="00826288">
        <w:rPr>
          <w:rFonts w:ascii="Arial" w:eastAsia="Arial" w:hAnsi="Arial" w:cs="Arial"/>
          <w:b/>
          <w:color w:val="0070C0"/>
          <w:sz w:val="24"/>
          <w:szCs w:val="24"/>
        </w:rPr>
        <w:t>543</w:t>
      </w:r>
      <w:r w:rsidR="001460B0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have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26288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Pr="008665E3">
        <w:rPr>
          <w:rFonts w:ascii="Arial" w:eastAsia="Arial" w:hAnsi="Arial" w:cs="Arial"/>
          <w:sz w:val="24"/>
          <w:szCs w:val="24"/>
        </w:rPr>
        <w:t>and</w:t>
      </w:r>
      <w:r w:rsidR="001460B0" w:rsidRPr="008665E3">
        <w:rPr>
          <w:rFonts w:ascii="Arial" w:eastAsia="Arial" w:hAnsi="Arial" w:cs="Arial"/>
          <w:sz w:val="24"/>
          <w:szCs w:val="24"/>
        </w:rPr>
        <w:t xml:space="preserve"> </w:t>
      </w:r>
      <w:r w:rsidR="00733DE3" w:rsidRPr="00826288">
        <w:rPr>
          <w:rFonts w:ascii="Arial" w:eastAsia="Arial" w:hAnsi="Arial" w:cs="Arial"/>
          <w:b/>
          <w:color w:val="0070C0"/>
          <w:sz w:val="24"/>
          <w:szCs w:val="24"/>
        </w:rPr>
        <w:t>7,</w:t>
      </w:r>
      <w:r w:rsidR="00A952B9" w:rsidRPr="00826288">
        <w:rPr>
          <w:rFonts w:ascii="Arial" w:eastAsia="Arial" w:hAnsi="Arial" w:cs="Arial"/>
          <w:b/>
          <w:color w:val="0070C0"/>
          <w:sz w:val="24"/>
          <w:szCs w:val="24"/>
        </w:rPr>
        <w:t>8</w:t>
      </w:r>
      <w:r w:rsidR="00826288" w:rsidRPr="00826288">
        <w:rPr>
          <w:rFonts w:ascii="Arial" w:eastAsia="Arial" w:hAnsi="Arial" w:cs="Arial"/>
          <w:b/>
          <w:color w:val="0070C0"/>
          <w:sz w:val="24"/>
          <w:szCs w:val="24"/>
        </w:rPr>
        <w:t xml:space="preserve">62 </w:t>
      </w:r>
      <w:r w:rsidR="00D74F68" w:rsidRPr="00826288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826288">
        <w:rPr>
          <w:rFonts w:ascii="Arial" w:eastAsia="Arial" w:hAnsi="Arial" w:cs="Arial"/>
          <w:b/>
          <w:color w:val="0070C0"/>
          <w:sz w:val="24"/>
          <w:szCs w:val="24"/>
        </w:rPr>
        <w:t>s.</w:t>
      </w:r>
    </w:p>
    <w:p w14:paraId="52C629E8" w14:textId="3189F230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826288">
        <w:rPr>
          <w:rFonts w:ascii="Arial" w:eastAsia="Arial" w:hAnsi="Arial" w:cs="Arial"/>
          <w:i/>
          <w:color w:val="0070C0"/>
          <w:sz w:val="16"/>
          <w:szCs w:val="16"/>
        </w:rPr>
        <w:t>8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6E8A1084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067822">
        <w:rPr>
          <w:rFonts w:ascii="Arial" w:eastAsia="Arial" w:hAnsi="Arial" w:cs="Arial"/>
          <w:sz w:val="24"/>
          <w:szCs w:val="24"/>
        </w:rPr>
        <w:t>A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tal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39E4" w:rsidRPr="00F739E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685,259,011.59 </w:t>
      </w:r>
      <w:r w:rsidRPr="00067822">
        <w:rPr>
          <w:rFonts w:ascii="Arial" w:eastAsia="Arial" w:hAnsi="Arial" w:cs="Arial"/>
          <w:sz w:val="24"/>
          <w:szCs w:val="24"/>
        </w:rPr>
        <w:t>worth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ssistanc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a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rovid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h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famili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n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dividual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nclud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strandees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affec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mmunity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quarantin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being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implemented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due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to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COVID-19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pandemic;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of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067822">
        <w:rPr>
          <w:rFonts w:ascii="Arial" w:eastAsia="Arial" w:hAnsi="Arial" w:cs="Arial"/>
          <w:sz w:val="24"/>
          <w:szCs w:val="24"/>
        </w:rPr>
        <w:t>which,</w:t>
      </w:r>
      <w:r w:rsidR="001460B0" w:rsidRPr="00067822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F739E4" w:rsidRPr="00F739E4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1,174,474,823.50 </w:t>
      </w:r>
      <w:r w:rsidRPr="00174B67">
        <w:rPr>
          <w:rFonts w:ascii="Arial" w:eastAsia="Arial" w:hAnsi="Arial" w:cs="Arial"/>
          <w:bCs/>
          <w:sz w:val="24"/>
          <w:szCs w:val="24"/>
        </w:rPr>
        <w:t>was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provided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74B67">
        <w:rPr>
          <w:rFonts w:ascii="Arial" w:eastAsia="Arial" w:hAnsi="Arial" w:cs="Arial"/>
          <w:sz w:val="24"/>
          <w:szCs w:val="24"/>
        </w:rPr>
        <w:t>by</w:t>
      </w:r>
      <w:r w:rsidR="001460B0" w:rsidRPr="00174B67">
        <w:rPr>
          <w:rFonts w:ascii="Arial" w:eastAsia="Arial" w:hAnsi="Arial" w:cs="Arial"/>
          <w:sz w:val="24"/>
          <w:szCs w:val="24"/>
        </w:rPr>
        <w:t xml:space="preserve"> </w:t>
      </w:r>
      <w:r w:rsidRPr="00114FD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114FDF">
        <w:rPr>
          <w:rFonts w:ascii="Arial" w:eastAsia="Arial" w:hAnsi="Arial" w:cs="Arial"/>
          <w:color w:val="0070C0"/>
          <w:sz w:val="24"/>
          <w:szCs w:val="24"/>
        </w:rPr>
        <w:t>,</w:t>
      </w:r>
      <w:r w:rsidR="001460B0" w:rsidRPr="00114FDF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884" w:type="pct"/>
        <w:tblLook w:val="04A0" w:firstRow="1" w:lastRow="0" w:firstColumn="1" w:lastColumn="0" w:noHBand="0" w:noVBand="1"/>
      </w:tblPr>
      <w:tblGrid>
        <w:gridCol w:w="365"/>
        <w:gridCol w:w="3089"/>
        <w:gridCol w:w="1596"/>
        <w:gridCol w:w="1435"/>
        <w:gridCol w:w="1435"/>
        <w:gridCol w:w="1597"/>
      </w:tblGrid>
      <w:tr w:rsidR="00F739E4" w:rsidRPr="00F739E4" w14:paraId="5341267B" w14:textId="77777777" w:rsidTr="00F739E4">
        <w:trPr>
          <w:trHeight w:val="20"/>
          <w:tblHeader/>
        </w:trPr>
        <w:tc>
          <w:tcPr>
            <w:tcW w:w="1815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756BB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1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5756219" w14:textId="3567D7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F739E4" w:rsidRPr="00F739E4" w14:paraId="086749B8" w14:textId="77777777" w:rsidTr="00F739E4">
        <w:trPr>
          <w:trHeight w:val="20"/>
          <w:tblHeader/>
        </w:trPr>
        <w:tc>
          <w:tcPr>
            <w:tcW w:w="1815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4F32E1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DF6A9A9" w14:textId="3E2868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AD79874" w14:textId="2D422E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C006EE3" w14:textId="4E2982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7AABEA7" w14:textId="215CD4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F739E4" w:rsidRPr="00F739E4" w14:paraId="2633EA4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95F73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3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ECE03F" w14:textId="2E7201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</w:t>
            </w:r>
            <w:bookmarkStart w:id="1" w:name="_Hlk56522168"/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74,474,823.50 </w:t>
            </w:r>
            <w:bookmarkEnd w:id="1"/>
          </w:p>
        </w:tc>
        <w:tc>
          <w:tcPr>
            <w:tcW w:w="75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638722" w14:textId="12FB3D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75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4410AC" w14:textId="48D21F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83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A4070D9" w14:textId="77CCC2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,685,259,011.59 </w:t>
            </w:r>
          </w:p>
        </w:tc>
      </w:tr>
      <w:tr w:rsidR="00F739E4" w:rsidRPr="00F739E4" w14:paraId="3A1A0C8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AF76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674B0B" w14:textId="54DE06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0,669,726.0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3B6BA30" w14:textId="14FA3D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11B16F" w14:textId="43BEF8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D0BBAD" w14:textId="749D83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66,079,726.05 </w:t>
            </w:r>
          </w:p>
        </w:tc>
      </w:tr>
      <w:tr w:rsidR="00F739E4" w:rsidRPr="00F739E4" w14:paraId="3443B89C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F94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10192" w14:textId="2FC092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4,152,698.8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5FDBB" w14:textId="17952D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3B18C" w14:textId="1859B5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F0DB1" w14:textId="00B809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152,698.89 </w:t>
            </w:r>
          </w:p>
        </w:tc>
      </w:tr>
      <w:tr w:rsidR="00F739E4" w:rsidRPr="00F739E4" w14:paraId="4F304E74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E16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2F70E" w14:textId="39DD44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736,729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CA77B" w14:textId="48E29C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1F9E5" w14:textId="087BCD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C825C" w14:textId="6E4657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6,836,729.36 </w:t>
            </w:r>
          </w:p>
        </w:tc>
      </w:tr>
      <w:tr w:rsidR="00F739E4" w:rsidRPr="00F739E4" w14:paraId="2145FCAE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E8B8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E6F9" w14:textId="3DB3FE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8E75A" w14:textId="14E14D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03C23" w14:textId="1E6487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FFFC2" w14:textId="5E6939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F739E4" w:rsidRPr="00F739E4" w14:paraId="3F0A2E96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B5B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46B94" w14:textId="598456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FB380" w14:textId="79D661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6322F" w14:textId="00A339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FF224" w14:textId="5ACE2F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F739E4" w:rsidRPr="00F739E4" w14:paraId="67CBD660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A08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D940C" w14:textId="183423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53F90" w14:textId="73C1E6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461C9" w14:textId="76EDE3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83A22" w14:textId="7A1F72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F739E4" w:rsidRPr="00F739E4" w14:paraId="3D32A824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C04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3BF58" w14:textId="3720E7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04758" w14:textId="2FF7D7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DD388" w14:textId="25815B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8FD11" w14:textId="75802A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F739E4" w:rsidRPr="00F739E4" w14:paraId="23845AC3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951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C4553" w14:textId="3360EB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9,761,1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C6568" w14:textId="75D17A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B221F" w14:textId="25D855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8C2DA" w14:textId="5DF5B6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7,203,688.00 </w:t>
            </w:r>
          </w:p>
        </w:tc>
      </w:tr>
      <w:tr w:rsidR="00F739E4" w:rsidRPr="00F739E4" w14:paraId="2301DD6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ABC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D2654" w14:textId="2B6414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9,842,6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46ADE" w14:textId="3217B1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46DFC" w14:textId="27C79F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C443F" w14:textId="7D8567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42,660.00 </w:t>
            </w:r>
          </w:p>
        </w:tc>
      </w:tr>
      <w:tr w:rsidR="00F739E4" w:rsidRPr="00F739E4" w14:paraId="4F276EF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699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2DC9" w14:textId="194FA9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B5C5A" w14:textId="5B1CD5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2A47E" w14:textId="17EBED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D274C" w14:textId="6A5DC5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F739E4" w:rsidRPr="00F739E4" w14:paraId="076FFE6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8E4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5DC5B" w14:textId="3E151F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359AF" w14:textId="43B364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48B7A" w14:textId="1452BD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7BFBA" w14:textId="771306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F739E4" w:rsidRPr="00F739E4" w14:paraId="0F2C414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F85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338B0" w14:textId="24F4D7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413,8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27768" w14:textId="6CDD03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B7E7D" w14:textId="4FF14F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0539C" w14:textId="6D0473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3,870.00 </w:t>
            </w:r>
          </w:p>
        </w:tc>
      </w:tr>
      <w:tr w:rsidR="00F739E4" w:rsidRPr="00F739E4" w14:paraId="552B270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10F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29E2F" w14:textId="17AA6F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62,83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B30B0" w14:textId="46BD8B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7B1F2" w14:textId="202CE2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271DF" w14:textId="50B0E3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5,485,334.00 </w:t>
            </w:r>
          </w:p>
        </w:tc>
      </w:tr>
      <w:tr w:rsidR="00F739E4" w:rsidRPr="00F739E4" w14:paraId="460C9CD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4DC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10952" w14:textId="4D3B84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F59F1" w14:textId="4686D0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A5382" w14:textId="76D9FD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27DB7" w14:textId="11227C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F739E4" w:rsidRPr="00F739E4" w14:paraId="2AAE6ACE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8D4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F1B2" w14:textId="70B36F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0CC3" w14:textId="45AE9A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F592C" w14:textId="03AA44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CE000" w14:textId="354ABD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F739E4" w:rsidRPr="00F739E4" w14:paraId="29623860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439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C31F1" w14:textId="6A556C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4CAE9" w14:textId="4A0465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92522" w14:textId="5F7585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770B" w14:textId="474BEE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F739E4" w:rsidRPr="00F739E4" w14:paraId="0E8F859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979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EF17C" w14:textId="6F4590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2,958,689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30794" w14:textId="26C93B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670F6" w14:textId="600641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700C" w14:textId="704B73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1,808,689.30 </w:t>
            </w:r>
          </w:p>
        </w:tc>
      </w:tr>
      <w:tr w:rsidR="00F739E4" w:rsidRPr="00F739E4" w14:paraId="098771BB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9F9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2982" w14:textId="182C87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74408" w14:textId="780A5B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9BEA6" w14:textId="6C35DC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3B4AD" w14:textId="0D7E9B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F739E4" w:rsidRPr="00F739E4" w14:paraId="33F296EE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2D5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8C257" w14:textId="130FB7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56C7" w14:textId="69DA7B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DB98" w14:textId="10AE92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451E" w14:textId="1E7D95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F739E4" w:rsidRPr="00F739E4" w14:paraId="7BC8A4E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94ED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55BA5F" w14:textId="640D08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9,697,345.2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DBBB89" w14:textId="32D726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B63557" w14:textId="0654FC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28F16A" w14:textId="428E10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4,353,455.86 </w:t>
            </w:r>
          </w:p>
        </w:tc>
      </w:tr>
      <w:tr w:rsidR="00F739E4" w:rsidRPr="00F739E4" w14:paraId="039B8D83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B87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3E6D5F" w14:textId="192819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F6BF76" w14:textId="79E949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1BE590" w14:textId="20CE91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429B08" w14:textId="7D6CAF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F739E4" w:rsidRPr="00F739E4" w14:paraId="1E3FC2B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094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2A9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39041" w14:textId="67E1C7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20610" w14:textId="62E4AC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F5A06" w14:textId="57EED7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D533A" w14:textId="66EDC1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F739E4" w:rsidRPr="00F739E4" w14:paraId="6309423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E9A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A62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F98DF" w14:textId="4765EC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85BA8" w14:textId="14B4DD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12229" w14:textId="6B8A79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84879" w14:textId="45E641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739E4" w:rsidRPr="00F739E4" w14:paraId="46C0376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DDB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1D5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97482" w14:textId="106005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750D4" w14:textId="3C3A35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4B84C" w14:textId="093EB8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F08F0" w14:textId="5B44A2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F739E4" w:rsidRPr="00F739E4" w14:paraId="6F9E99D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B2C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997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79F18" w14:textId="154D9C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F36AE" w14:textId="19F108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9EAF" w14:textId="0AA101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16196" w14:textId="2087F1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F739E4" w:rsidRPr="00F739E4" w14:paraId="162EA5A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1CA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68D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DD7A2" w14:textId="6C3343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62643" w14:textId="510D84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6ABF6" w14:textId="23F184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CB1E" w14:textId="41D78F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739E4" w:rsidRPr="00F739E4" w14:paraId="532F00A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674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500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B81EB" w14:textId="37AD37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EC90" w14:textId="3BFE3C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72222" w14:textId="797FE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559AD" w14:textId="32DC77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739E4" w:rsidRPr="00F739E4" w14:paraId="7F34A30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965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6A8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C8588" w14:textId="0B35A1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B64D5" w14:textId="4D963E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82295" w14:textId="7C8C90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9ADB" w14:textId="671296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F739E4" w:rsidRPr="00F739E4" w14:paraId="5BA0979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F96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F19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D206" w14:textId="42C687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9F689" w14:textId="55CDBE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3D51E" w14:textId="041995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39061" w14:textId="72A5F3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F739E4" w:rsidRPr="00F739E4" w14:paraId="038BD4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94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999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B70A0" w14:textId="7B9FF7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C6672" w14:textId="3A852F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2DF5B" w14:textId="697B0D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F8BE3" w14:textId="79B40A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739E4" w:rsidRPr="00F739E4" w14:paraId="61697FA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F5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42EB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0ED56" w14:textId="1C9B44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DC153" w14:textId="49C935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E7920" w14:textId="0A259D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990A7" w14:textId="74CA95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F739E4" w:rsidRPr="00F739E4" w14:paraId="47D425D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22D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315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D1C6F" w14:textId="2FF740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879A3" w14:textId="1F41F7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F153F" w14:textId="2700A2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EB9BF" w14:textId="12E8D3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F739E4" w:rsidRPr="00F739E4" w14:paraId="758234F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CA7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A70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8A3DB" w14:textId="65F4C1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2CCAC" w14:textId="6EC063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E29A3B" w14:textId="698799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A8AC" w14:textId="47E947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F739E4" w:rsidRPr="00F739E4" w14:paraId="765DBCF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6AA9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A57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85613" w14:textId="5A9AB4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E534" w14:textId="5A0BE4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7CE9C" w14:textId="411705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E24E4" w14:textId="699A81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F739E4" w:rsidRPr="00F739E4" w14:paraId="65BEB9E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81D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9530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288D5" w14:textId="0240A0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83F34" w14:textId="10B926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D700D" w14:textId="6D4736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08B7A" w14:textId="222677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F739E4" w:rsidRPr="00F739E4" w14:paraId="572D7B7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F56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7FB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8B76F" w14:textId="2871BF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16DB" w14:textId="539D6F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C161" w14:textId="2D5400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E5657" w14:textId="24DC7E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F739E4" w:rsidRPr="00F739E4" w14:paraId="7F0026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6DB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E52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FA4A2" w14:textId="21007D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BB42A" w14:textId="7AA1AB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B9CE1" w14:textId="4EBC7C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E339D" w14:textId="399B57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739E4" w:rsidRPr="00F739E4" w14:paraId="4131DB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664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DB3C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DC455" w14:textId="4F9A0E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1E10C" w14:textId="60EBB8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3600E" w14:textId="7CA16B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B2A2" w14:textId="65C3D1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739E4" w:rsidRPr="00F739E4" w14:paraId="582DEB6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E7A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B452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8A1BD" w14:textId="52F30E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AED1" w14:textId="156C55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C7BFE" w14:textId="7EC324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D809C" w14:textId="65053E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739E4" w:rsidRPr="00F739E4" w14:paraId="6351374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C6F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A0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75E61" w14:textId="0479A0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C79B7" w14:textId="5512AA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65073" w14:textId="19D22F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92611" w14:textId="0E1AD9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739E4" w:rsidRPr="00F739E4" w14:paraId="6B1CC8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248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3A2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D61B8" w14:textId="3347DA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59A" w14:textId="3444A2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A12E7" w14:textId="7AAE81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41F94" w14:textId="3DE8E2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F739E4" w:rsidRPr="00F739E4" w14:paraId="62C10A2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4B85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A1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9D21D" w14:textId="7BB139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E6572" w14:textId="75FFF4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A820" w14:textId="320925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C81B6" w14:textId="5A194B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F739E4" w:rsidRPr="00F739E4" w14:paraId="7DC35A0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FA0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D7E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54ED1" w14:textId="15CBE8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D4EA9" w14:textId="7B1714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FA614" w14:textId="0CEAD3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30A56" w14:textId="1DB29D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F739E4" w:rsidRPr="00F739E4" w14:paraId="051F738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2C9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00B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4A0EE" w14:textId="29E705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E8E93" w14:textId="78F44D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05526" w14:textId="4AAEC8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F720B" w14:textId="1CB73D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F739E4" w:rsidRPr="00F739E4" w14:paraId="4D20DB7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0D1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8EF6FA" w14:textId="569313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A58706" w14:textId="19D654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39BF7A" w14:textId="4D9BBC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73A468" w14:textId="43606C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</w:tr>
      <w:tr w:rsidR="00F739E4" w:rsidRPr="00F739E4" w14:paraId="05A6E0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082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C14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627BC" w14:textId="35A471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F0587" w14:textId="0437C0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3E8A8" w14:textId="4702C7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13BFD" w14:textId="51124A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F739E4" w:rsidRPr="00F739E4" w14:paraId="0BCCF6A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00A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D6A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5E11C" w14:textId="65F609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9A4F9" w14:textId="429940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A7F8" w14:textId="16D69D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AA1D2" w14:textId="6A9CC1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F739E4" w:rsidRPr="00F739E4" w14:paraId="35200F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F8A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C0F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1AFA4" w14:textId="46F055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BF28F" w14:textId="410382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1279" w14:textId="67053A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25A1D" w14:textId="3A54F9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739E4" w:rsidRPr="00F739E4" w14:paraId="004D4E4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A92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3E5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61832" w14:textId="563F50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DF9A" w14:textId="3FD0BB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0DB95" w14:textId="62E6D1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4A54A" w14:textId="68CD95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F739E4" w:rsidRPr="00F739E4" w14:paraId="185E504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16C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D58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31EF5" w14:textId="5D0921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76191" w14:textId="0CB360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6B2DE" w14:textId="4CBD9A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8DB86" w14:textId="1D4FE2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F739E4" w:rsidRPr="00F739E4" w14:paraId="489CBF9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961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FF7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5BF0A" w14:textId="5E0875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EB38F" w14:textId="658845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B2F05" w14:textId="497A0F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7A3E4" w14:textId="13DFE0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F739E4" w:rsidRPr="00F739E4" w14:paraId="4B5B4F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E33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D6DA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5987C" w14:textId="709949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79294" w14:textId="67F2F2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F2730" w14:textId="18F362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F13D0" w14:textId="7D4D7C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F739E4" w:rsidRPr="00F739E4" w14:paraId="3B5CE40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15A5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331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F1FC6" w14:textId="6686F5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2BE22" w14:textId="7B1082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4D199" w14:textId="7BFBD3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E413" w14:textId="69338E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F739E4" w:rsidRPr="00F739E4" w14:paraId="149DBB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3CC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B6D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E5CDC" w14:textId="3934A8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D0BEF" w14:textId="50B4CE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FA983" w14:textId="03F830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6F0B1" w14:textId="1E16FE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F739E4" w:rsidRPr="00F739E4" w14:paraId="01267A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F89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C4599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D398B" w14:textId="0F208D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54B82" w14:textId="623D09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E950B" w14:textId="374D3B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802A" w14:textId="2FE711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F739E4" w:rsidRPr="00F739E4" w14:paraId="2E6255F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EB7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BE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BBC9" w14:textId="75E5D6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8D4C1" w14:textId="26DD39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6B592" w14:textId="67CBF6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08A7E" w14:textId="3D70E5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F739E4" w:rsidRPr="00F739E4" w14:paraId="1A286C1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85A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365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95994" w14:textId="295474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E758F" w14:textId="6AFE91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0ACEA" w14:textId="5651D2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66F2B" w14:textId="3733B2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F739E4" w:rsidRPr="00F739E4" w14:paraId="5A8FE3E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88C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CF6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58A84" w14:textId="1B5E06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FB4A9" w14:textId="0B5AE4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26E8B" w14:textId="1B5C4E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79859" w14:textId="55E85F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F739E4" w:rsidRPr="00F739E4" w14:paraId="51FBB32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680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977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86F98" w14:textId="5D44E2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DDBEF" w14:textId="7D4896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B1EC4" w14:textId="41C53D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80EDB" w14:textId="132770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</w:tr>
      <w:tr w:rsidR="00F739E4" w:rsidRPr="00F739E4" w14:paraId="39B45E0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3C30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5B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E5265" w14:textId="1AAAA1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BDEF6" w14:textId="38DE07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36EC" w14:textId="3BDC23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8AE03" w14:textId="432285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F739E4" w:rsidRPr="00F739E4" w14:paraId="63A0522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7D46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C9D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A37E" w14:textId="0AD098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A020D" w14:textId="75ADE3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D6810" w14:textId="776C37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E289F" w14:textId="7FA03E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F739E4" w:rsidRPr="00F739E4" w14:paraId="6CB723F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DAF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317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F3B9" w14:textId="7A01D2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F7CB" w14:textId="29B2E2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6FCB1" w14:textId="23044D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8D2E3" w14:textId="7495DD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F739E4" w:rsidRPr="00F739E4" w14:paraId="47AEE6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C63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410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5CEBC" w14:textId="394A32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8CD9A" w14:textId="48EA19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557A" w14:textId="4AF19A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FFC91" w14:textId="28FA7F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F739E4" w:rsidRPr="00F739E4" w14:paraId="3BC2395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4C1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259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FE31" w14:textId="27489C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F99A9" w14:textId="07D5F5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6A59C" w14:textId="7FF5A5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C3ADF" w14:textId="4FD42E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F739E4" w:rsidRPr="00F739E4" w14:paraId="74959A3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DA6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2004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051A" w14:textId="1FB0B2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A97C6" w14:textId="474FA1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D8543" w14:textId="24FA71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E1841" w14:textId="4B527D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F739E4" w:rsidRPr="00F739E4" w14:paraId="397B60E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947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E7E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9D671" w14:textId="7BF89D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4B1E6" w14:textId="0AB87A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9A058" w14:textId="4200F8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916FF" w14:textId="3B5218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F739E4" w:rsidRPr="00F739E4" w14:paraId="01318F0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201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4F9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66455" w14:textId="0CD004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3BE11" w14:textId="2C4E6C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F3398" w14:textId="499EFA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B2881" w14:textId="7F7DD5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739E4" w:rsidRPr="00F739E4" w14:paraId="790305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79D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5F8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915AF" w14:textId="76BD02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BF0E" w14:textId="17B382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B45E4" w14:textId="4824C1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51272" w14:textId="094B46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F739E4" w:rsidRPr="00F739E4" w14:paraId="1E29C42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3C7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E9F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A3B36" w14:textId="31A15C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E3933" w14:textId="1EECB1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4FDF1" w14:textId="238120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EEB09" w14:textId="1B7743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739E4" w:rsidRPr="00F739E4" w14:paraId="180DD4A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736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D60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E8494" w14:textId="04DA87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10439" w14:textId="296F46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BCC1B" w14:textId="3F10B2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21A00" w14:textId="1C1637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739E4" w:rsidRPr="00F739E4" w14:paraId="3F97604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4C5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2DC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45448" w14:textId="22768D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203BC" w14:textId="60AE35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F1E7" w14:textId="2FEB92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E0402" w14:textId="0B156D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F739E4" w:rsidRPr="00F739E4" w14:paraId="6F55EA5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5C1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E7D5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2378B" w14:textId="133546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99DA5" w14:textId="3A1CD5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1AE17" w14:textId="5694FA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07874" w14:textId="56FEDF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F739E4" w:rsidRPr="00F739E4" w14:paraId="33A474D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C1C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359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4FB33" w14:textId="33C623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59ED4" w14:textId="0F3FA7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B19E9" w14:textId="0E37E6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DD2E5" w14:textId="4967D8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F739E4" w:rsidRPr="00F739E4" w14:paraId="6FCB9A2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3C9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9B8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65D0A" w14:textId="2FCDE7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BF7C3" w14:textId="05469B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CD759" w14:textId="481BBF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E2D33" w14:textId="2F27EF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F739E4" w:rsidRPr="00F739E4" w14:paraId="43DC7E3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5C2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DDE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B523C" w14:textId="1FEC25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EC1A1" w14:textId="696669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724AA" w14:textId="38F258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6C3F" w14:textId="164579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739E4" w:rsidRPr="00F739E4" w14:paraId="1F97D4E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336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19A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06DEC" w14:textId="320773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DFA2" w14:textId="52D156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12F15" w14:textId="3CD9D4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7FB51" w14:textId="6E1952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F739E4" w:rsidRPr="00F739E4" w14:paraId="576D1A92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CE89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75B5A5" w14:textId="666D12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C66C02" w14:textId="65CA7E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2A664F" w14:textId="7D0181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A3DFE3" w14:textId="6D2896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F739E4" w:rsidRPr="00F739E4" w14:paraId="4FA786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145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F53A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FFC90" w14:textId="427CCE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8F6B4" w14:textId="464CC2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41C9" w14:textId="198D57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B986" w14:textId="7366E7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F739E4" w:rsidRPr="00F739E4" w14:paraId="3E92C1E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229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E7E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41309" w14:textId="690FD8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B0474" w14:textId="1FD708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6BB39" w14:textId="210593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2E74" w14:textId="49E849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F739E4" w:rsidRPr="00F739E4" w14:paraId="5951C31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628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E68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5BEED" w14:textId="024C55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A6475" w14:textId="01FCDE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CDEF5" w14:textId="5A51F1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219A0" w14:textId="138321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F739E4" w:rsidRPr="00F739E4" w14:paraId="124D89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6DE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BE3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56D75" w14:textId="542313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5271A" w14:textId="18764B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E531" w14:textId="5CE9B1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A4CFD" w14:textId="35A81F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F739E4" w:rsidRPr="00F739E4" w14:paraId="278FF15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6BE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BB0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02EE0" w14:textId="3C03EA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2FD9F" w14:textId="1E2C5F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8AA15" w14:textId="02BD15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1C1FF" w14:textId="3F9C4A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739E4" w:rsidRPr="00F739E4" w14:paraId="1BB7FC1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9F4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06D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C0572" w14:textId="553A14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9AE0B" w14:textId="148502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6CEB6" w14:textId="4EBBD6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4F97B" w14:textId="486853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F739E4" w:rsidRPr="00F739E4" w14:paraId="471E38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F2A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E391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FDD92" w14:textId="0C8E70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4242D" w14:textId="2CF320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88D3" w14:textId="3C775B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BC27" w14:textId="6BF8A5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F739E4" w:rsidRPr="00F739E4" w14:paraId="0162B34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71B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F41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4902F" w14:textId="1EFD4D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C0960" w14:textId="682DC8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0B1D2" w14:textId="27D4B3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29697" w14:textId="0088F4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F739E4" w:rsidRPr="00F739E4" w14:paraId="6C60FC1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368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E97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9C2AF" w14:textId="60F25A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9D13" w14:textId="4B8D29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CB226" w14:textId="4201B4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B4A40" w14:textId="5FD57D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F739E4" w:rsidRPr="00F739E4" w14:paraId="1C01B41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42B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078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638A4" w14:textId="080B38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AF89" w14:textId="113587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114F" w14:textId="6CB1AA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2C4F7" w14:textId="524F10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F739E4" w:rsidRPr="00F739E4" w14:paraId="64E01C6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69C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9C1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AAC74" w14:textId="39C3D9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6980F" w14:textId="42F654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460F2" w14:textId="310184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81A87" w14:textId="32F97B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F739E4" w:rsidRPr="00F739E4" w14:paraId="0A8264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F46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62D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DF8C0" w14:textId="2F39A4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CDB67" w14:textId="38015D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9EFC9" w14:textId="2BA426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C50B" w14:textId="5ACDCD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F739E4" w:rsidRPr="00F739E4" w14:paraId="0F48189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894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3B2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C7731" w14:textId="5895C1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562AD" w14:textId="300A15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75273" w14:textId="5116C0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2EA2E" w14:textId="23AAF2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F739E4" w:rsidRPr="00F739E4" w14:paraId="3F0E54F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416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5597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6962F" w14:textId="09DD9B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C3C07" w14:textId="58258C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79FCC" w14:textId="114074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A4B59" w14:textId="7148EB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F739E4" w:rsidRPr="00F739E4" w14:paraId="456593C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E8E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FE1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49C3F" w14:textId="167DDF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B0E54" w14:textId="06ED1F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18681" w14:textId="25A20F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1E279" w14:textId="2B0EB9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F739E4" w:rsidRPr="00F739E4" w14:paraId="4C88498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34A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6B1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9771" w14:textId="5061FD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5A1CB" w14:textId="5E9612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CB71F" w14:textId="603A13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9F9F3" w14:textId="3BEB58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F739E4" w:rsidRPr="00F739E4" w14:paraId="6E8ADB7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8CD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845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31143" w14:textId="5FAE19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1479" w14:textId="2C7E84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05DB1" w14:textId="43D44D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7332E" w14:textId="4A4147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F739E4" w:rsidRPr="00F739E4" w14:paraId="4C9D27D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324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B1C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84089" w14:textId="25B06F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0B53D" w14:textId="74E710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5CD8A" w14:textId="044D97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ADBA9" w14:textId="721560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F739E4" w:rsidRPr="00F739E4" w14:paraId="2134BAB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DC3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153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2901E" w14:textId="5B8F21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FA3A4" w14:textId="3049A5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5B520" w14:textId="5B1147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271DA" w14:textId="25C014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F739E4" w:rsidRPr="00F739E4" w14:paraId="07AD627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AD2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3B6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DEF07" w14:textId="581430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7B137" w14:textId="1E75EB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66460" w14:textId="1DDF53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55EBD" w14:textId="08F960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F739E4" w:rsidRPr="00F739E4" w14:paraId="3004C4E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80F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77F1FB" w14:textId="1ECF56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8AFFD3" w14:textId="614DED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53317" w14:textId="133727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05F9B4" w14:textId="448989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F739E4" w:rsidRPr="00F739E4" w14:paraId="6E80C7C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1BD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1FE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4AFC7" w14:textId="73D6A6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831CB" w14:textId="3CB6A4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B240B" w14:textId="4C7D5A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29808" w14:textId="20A863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F739E4" w:rsidRPr="00F739E4" w14:paraId="1FC187F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CDA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9371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29CE2" w14:textId="0594F9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960CC" w14:textId="6E9E98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32BA7" w14:textId="4816E7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E92B0" w14:textId="115204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F739E4" w:rsidRPr="00F739E4" w14:paraId="1426FEE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97D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F14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A6068" w14:textId="3310D6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1437B" w14:textId="130AA2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6AD63" w14:textId="7E1D5D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6716C" w14:textId="184269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F739E4" w:rsidRPr="00F739E4" w14:paraId="5476714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CD8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B39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AF950" w14:textId="3EF862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B42EA" w14:textId="5E4A18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2D51E" w14:textId="590657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685A9" w14:textId="69D8A8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739E4" w:rsidRPr="00F739E4" w14:paraId="52E53D1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3C7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44B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31101" w14:textId="4AE2CE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0105C" w14:textId="0A7F93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0475A" w14:textId="59D846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E2ECB" w14:textId="41D20F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F739E4" w:rsidRPr="00F739E4" w14:paraId="31B30B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55F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0B6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3DF47" w14:textId="70D74C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979F6" w14:textId="125689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8C40A" w14:textId="6C9A65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555E0" w14:textId="48BB6E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F739E4" w:rsidRPr="00F739E4" w14:paraId="641831E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A10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841B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CDD72" w14:textId="3E176D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83675" w14:textId="1EC64D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DEA63" w14:textId="116508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5C789" w14:textId="564C9C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F739E4" w:rsidRPr="00F739E4" w14:paraId="284D75F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F7F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852E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0A395" w14:textId="4A8354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07227" w14:textId="46148C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83900" w14:textId="20F835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FB859" w14:textId="0425A0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739E4" w:rsidRPr="00F739E4" w14:paraId="013D5FE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3F8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ECF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8B796" w14:textId="71B5F6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7C3B7" w14:textId="2A130C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C3599" w14:textId="7A052B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FA90" w14:textId="5B11E1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F739E4" w:rsidRPr="00F739E4" w14:paraId="64BA374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4D0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3FF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1C2CC" w14:textId="3FA37B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AFA5F" w14:textId="58B79E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3B9BF" w14:textId="405B54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A6CE" w14:textId="509694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F739E4" w:rsidRPr="00F739E4" w14:paraId="149128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8CE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8026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492B" w14:textId="789E97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B3FD" w14:textId="3E7211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5C1AE" w14:textId="3841D5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2911" w14:textId="470F8E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F739E4" w:rsidRPr="00F739E4" w14:paraId="29A4558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2B3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459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1D9AC" w14:textId="28B042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89671" w14:textId="6E6024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049A9" w14:textId="2BDFCD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C5B8" w14:textId="0B1883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F739E4" w:rsidRPr="00F739E4" w14:paraId="10D6419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30B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CB1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6FA3A" w14:textId="0E37EB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A5869" w14:textId="4E8A5F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EB013" w14:textId="64C256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5B386" w14:textId="2C7984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F739E4" w:rsidRPr="00F739E4" w14:paraId="3D7CF4E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E06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510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5B1F2" w14:textId="4F1F76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86F8D" w14:textId="00AB8E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3782" w14:textId="748492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A546A" w14:textId="5E009C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F739E4" w:rsidRPr="00F739E4" w14:paraId="436F897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B3FB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74E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DB965" w14:textId="3EB0B9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E12CF" w14:textId="447506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4751A" w14:textId="524A51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D417C" w14:textId="704EE7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F739E4" w:rsidRPr="00F739E4" w14:paraId="6285840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888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09F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84318" w14:textId="5A2C97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A1D8" w14:textId="2C934B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7C92A" w14:textId="6D60FD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D2719" w14:textId="2B7C9D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F739E4" w:rsidRPr="00F739E4" w14:paraId="7E3ADA5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26CD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B1C9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8E030" w14:textId="2BB3B3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D6D73" w14:textId="3897CF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CB0B8" w14:textId="046A48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3173" w14:textId="47BA6D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F739E4" w:rsidRPr="00F739E4" w14:paraId="79588F3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7FE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8F6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E59DF" w14:textId="4DF5B2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A961B" w14:textId="64918C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5856" w14:textId="0744E2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29C81" w14:textId="32E0F8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F739E4" w:rsidRPr="00F739E4" w14:paraId="5AD5040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B6A8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1A6C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94C23" w14:textId="1C2C81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A94C8" w14:textId="50EA93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AB417" w14:textId="3EADA5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C4BA" w14:textId="45ED00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F739E4" w:rsidRPr="00F739E4" w14:paraId="5C3F158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8FE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618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3F06" w14:textId="5D099E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5CA5B" w14:textId="6C6198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0E498" w14:textId="16582D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E6566" w14:textId="1D1644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F739E4" w:rsidRPr="00F739E4" w14:paraId="1EADD06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8C2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B14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AB898" w14:textId="4A5A0D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8862B" w14:textId="0762EB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0F7E" w14:textId="53326C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F0F97" w14:textId="1F42C9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F739E4" w:rsidRPr="00F739E4" w14:paraId="1C8D5F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118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E3D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3517" w14:textId="50D622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065A2" w14:textId="775BFD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7CD1E" w14:textId="11E1D9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4ECDD" w14:textId="4F9C97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7FAFE6D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7CF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370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A60A0" w14:textId="04D5F2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9CE44" w14:textId="7B5462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ACF02" w14:textId="16D8C3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4646E" w14:textId="38D067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3DF2D45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8B0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4C1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218C" w14:textId="233A5A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1D7B1" w14:textId="5C47E3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C875A" w14:textId="5CC890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170AC" w14:textId="7683A3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F739E4" w:rsidRPr="00F739E4" w14:paraId="07E8722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974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CFF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A7F0" w14:textId="162B91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17DD3" w14:textId="7F90E8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4E71C" w14:textId="78DC9D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306BE" w14:textId="2D46A6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2541C9A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F9B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F28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E90A8" w14:textId="53E6E5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03A9F" w14:textId="577A77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5CB71" w14:textId="6D7BA6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A7430" w14:textId="099D07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F739E4" w:rsidRPr="00F739E4" w14:paraId="43A202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19D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CB9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076B0" w14:textId="5E91E6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624E4" w14:textId="2CB53D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20856" w14:textId="566184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685FB" w14:textId="46F4DB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F739E4" w:rsidRPr="00F739E4" w14:paraId="30D78BB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2B8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CF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0F79" w14:textId="52F285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08E92" w14:textId="18B834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22F3" w14:textId="2A8BF9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B88B0" w14:textId="54872D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F739E4" w:rsidRPr="00F739E4" w14:paraId="59602F6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728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DDB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09F8A" w14:textId="108226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52D01" w14:textId="55B733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C37DC" w14:textId="79B247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7CB1D" w14:textId="2C8CB4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F739E4" w:rsidRPr="00F739E4" w14:paraId="0461B9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6AE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26C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3F997" w14:textId="5422D6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AF3E4" w14:textId="7CB3A4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B4A19" w14:textId="130103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5382" w14:textId="291828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739E4" w:rsidRPr="00F739E4" w14:paraId="3C75AC2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D37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919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B98B4" w14:textId="756341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F80B" w14:textId="455E7C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1C936" w14:textId="0B48A6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10957" w14:textId="78D596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F739E4" w:rsidRPr="00F739E4" w14:paraId="4B5CBA4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B671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D78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451A2" w14:textId="08C0A3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A0CC" w14:textId="7743BE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18FFF" w14:textId="0936E9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DF3F8" w14:textId="6A6565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F739E4" w:rsidRPr="00F739E4" w14:paraId="591B64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3C30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D15E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EAB51" w14:textId="2D5EFF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F1F43" w14:textId="164F25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F2934" w14:textId="3000C9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C7DE5" w14:textId="6504AA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F739E4" w:rsidRPr="00F739E4" w14:paraId="768B5A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D84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611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7FE8" w14:textId="35935B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CD31A" w14:textId="4DA3C5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B74E6" w14:textId="4A39CC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056F9" w14:textId="5F07F6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F739E4" w:rsidRPr="00F739E4" w14:paraId="5BF4A81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E3C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A39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C733C" w14:textId="301604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DA42F" w14:textId="1418B6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05B52" w14:textId="424684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C0DC4" w14:textId="4BB66E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F739E4" w:rsidRPr="00F739E4" w14:paraId="5652CAD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0DC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A81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A7A17" w14:textId="13DEB1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A7E20" w14:textId="7F4492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56D30" w14:textId="5ADC76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AAE64" w14:textId="412DA3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F739E4" w:rsidRPr="00F739E4" w14:paraId="0BEC00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D34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E90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9771B" w14:textId="218F0F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B1808" w14:textId="458EA2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5C0D9" w14:textId="6E8374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42BC9" w14:textId="73BCF1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F739E4" w:rsidRPr="00F739E4" w14:paraId="34D858A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7087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BC6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26705" w14:textId="188489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6E1E4" w14:textId="021CFB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4AEB5" w14:textId="70A76F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F4F83" w14:textId="0D6E0C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F739E4" w:rsidRPr="00F739E4" w14:paraId="3889377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D5F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6B4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9FAF2" w14:textId="63C60B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CCFC3" w14:textId="2D0852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2801" w14:textId="2FC6E0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AA919" w14:textId="75DA40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F739E4" w:rsidRPr="00F739E4" w14:paraId="271605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0E1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4608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8A7D0" w14:textId="6E9538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AB5F2" w14:textId="5491F5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2E785" w14:textId="123AC4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8B4A8" w14:textId="48542C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F739E4" w:rsidRPr="00F739E4" w14:paraId="64E65F4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CE3F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75D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ED50E" w14:textId="60C602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05A73" w14:textId="6DFDBA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A9185" w14:textId="5B352B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6772" w14:textId="200971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F739E4" w:rsidRPr="00F739E4" w14:paraId="47C7BA9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270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A17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0F728" w14:textId="34D7EF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69CE2" w14:textId="7365DF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D84E9" w14:textId="4D6815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0AD64" w14:textId="466861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F739E4" w:rsidRPr="00F739E4" w14:paraId="3963509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D17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521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C20D" w14:textId="233099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8643C" w14:textId="3FE415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A20D8" w14:textId="352714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AF083" w14:textId="79422F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28BED57F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175E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9677D8" w14:textId="307EF4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807123" w14:textId="3B01C2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81131F" w14:textId="0CF959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C76A13" w14:textId="49E1E5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6,204,734.33 </w:t>
            </w:r>
          </w:p>
        </w:tc>
      </w:tr>
      <w:tr w:rsidR="00F739E4" w:rsidRPr="00F739E4" w14:paraId="3ECCAEA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124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BFB67A" w14:textId="7665FF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C86D1D" w14:textId="06A79F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0EE90C" w14:textId="1C482D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00F406A" w14:textId="1B641A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F739E4" w:rsidRPr="00F739E4" w14:paraId="2F623EC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57C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43B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1ACCA" w14:textId="1002DC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BEE3" w14:textId="306765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DEDD2" w14:textId="3AFAFC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965BB" w14:textId="087BAF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F739E4" w:rsidRPr="00F739E4" w14:paraId="0554317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04C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F4C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2DB3" w14:textId="756A89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9F216" w14:textId="33B42D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0976" w14:textId="1DCA7F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DB0A" w14:textId="20A99F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F739E4" w:rsidRPr="00F739E4" w14:paraId="19A90D7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AB5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48C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4FE7C" w14:textId="180017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3E4D7" w14:textId="17B9CA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EE771" w14:textId="325B7C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1C3FF" w14:textId="46EF7C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F739E4" w:rsidRPr="00F739E4" w14:paraId="4964259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61A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E432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1702C" w14:textId="2E9684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91217" w14:textId="2D8726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7C87C" w14:textId="71EABD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30580" w14:textId="1D553F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F739E4" w:rsidRPr="00F739E4" w14:paraId="79965510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0416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E8F933" w14:textId="4EED88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ACD745" w14:textId="3E9CF1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CB3F51" w14:textId="11DF21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48EAAE" w14:textId="66F2FB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F739E4" w:rsidRPr="00F739E4" w14:paraId="05BDE6B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A49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3B2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6B7D4" w14:textId="4E553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6EE3F" w14:textId="009F41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EC381" w14:textId="38A1A5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CC75" w14:textId="3EED04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F739E4" w:rsidRPr="00F739E4" w14:paraId="3098DC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99D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0A4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CC01F" w14:textId="5B9A86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360D3" w14:textId="5FE647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61FEC" w14:textId="1DC441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36D16" w14:textId="2F1E8B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F739E4" w:rsidRPr="00F739E4" w14:paraId="1C0731F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214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7F7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1C1D4" w14:textId="292EA2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5A500" w14:textId="06C3C3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7D9AE" w14:textId="47D9FD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6922C" w14:textId="07CD5E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F739E4" w:rsidRPr="00F739E4" w14:paraId="5DD80E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3FC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261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25D3" w14:textId="6C6392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BE8D1" w14:textId="4E3CFA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F799C" w14:textId="544005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92DCA" w14:textId="3D5357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F739E4" w:rsidRPr="00F739E4" w14:paraId="38DE90D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74C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E8B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D9ABB" w14:textId="7FCAD5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5D4EC" w14:textId="5F8A52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6252B" w14:textId="787A90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CCEBE" w14:textId="2235DC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F739E4" w:rsidRPr="00F739E4" w14:paraId="7DCDBEE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78B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AEB1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DB6A" w14:textId="61DF77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7575" w14:textId="2D4472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4DE66" w14:textId="5D29FC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4C12D" w14:textId="3FEC06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F739E4" w:rsidRPr="00F739E4" w14:paraId="340F004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CB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9CD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61185" w14:textId="4944B8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AD097" w14:textId="241457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11050" w14:textId="10DF75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BB6A3" w14:textId="529FF0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F739E4" w:rsidRPr="00F739E4" w14:paraId="436BDBA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8AC0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F2D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FF37" w14:textId="04A2D2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AA53D" w14:textId="0C52C9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20135" w14:textId="0C3B3F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52566" w14:textId="4E83C9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F739E4" w:rsidRPr="00F739E4" w14:paraId="12D6AD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67C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048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8B47B" w14:textId="152558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0BD3C" w14:textId="19D205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86584" w14:textId="073518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B2DB4" w14:textId="62D562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F739E4" w:rsidRPr="00F739E4" w14:paraId="6C1440F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C65D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223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5040" w14:textId="3C0FFA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A819C" w14:textId="2C9ECD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B4020" w14:textId="155644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C83E" w14:textId="32731F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F739E4" w:rsidRPr="00F739E4" w14:paraId="34685C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C7F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16C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C9A68" w14:textId="0CAA0F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3868" w14:textId="49C703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CE991" w14:textId="13BD38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915D9" w14:textId="3CD7DF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F739E4" w:rsidRPr="00F739E4" w14:paraId="4DE8ACE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3D2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0E84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AEAFF" w14:textId="64F38E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E2E5" w14:textId="663EA4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561D" w14:textId="717079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A782B" w14:textId="126A09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F739E4" w:rsidRPr="00F739E4" w14:paraId="3F3257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D02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B0B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E160A" w14:textId="3140DB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061E4" w14:textId="65B0A4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81CA8" w14:textId="7C55D0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0EAD" w14:textId="2A4F3F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F739E4" w:rsidRPr="00F739E4" w14:paraId="4405CD2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0FF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5A2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4E5D9" w14:textId="4F8131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27CCA" w14:textId="57D2CC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A2BC0" w14:textId="4EAD24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D1A7A" w14:textId="21B588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F739E4" w:rsidRPr="00F739E4" w14:paraId="07F5B6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B6A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DA9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DD1E5" w14:textId="3A33FB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A0A8B" w14:textId="1E5FFA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353DB" w14:textId="27D9BB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4DED7" w14:textId="3DF36D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F739E4" w:rsidRPr="00F739E4" w14:paraId="254984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309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6C5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907FC" w14:textId="041D6F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3EDCB" w14:textId="354F32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654C5" w14:textId="01BE0F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EF17D" w14:textId="186187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F739E4" w:rsidRPr="00F739E4" w14:paraId="2819D2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A3CA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548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ED610" w14:textId="7D591F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71D59" w14:textId="26D66F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DAAC8" w14:textId="52CE24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DB77D" w14:textId="25FEFE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F739E4" w:rsidRPr="00F739E4" w14:paraId="057FB1F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47C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25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B6EA0" w14:textId="6ABD9B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FD218" w14:textId="6D624C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BBC55" w14:textId="3B833A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4EC02" w14:textId="2EE822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F739E4" w:rsidRPr="00F739E4" w14:paraId="25C1D8A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A021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94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20227" w14:textId="396A3E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96E1B" w14:textId="6683EF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1D6C7" w14:textId="400C22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96961" w14:textId="6EBDAA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F739E4" w:rsidRPr="00F739E4" w14:paraId="7EFC9E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1BC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F38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1916B" w14:textId="20DFFE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48406" w14:textId="114D30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9EF7" w14:textId="307BBF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439D4" w14:textId="65C165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F739E4" w:rsidRPr="00F739E4" w14:paraId="090CE5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1E3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D9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8112" w14:textId="73A846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18134" w14:textId="4F06C4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696CA" w14:textId="15F6EF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37044" w14:textId="3B1D01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F739E4" w:rsidRPr="00F739E4" w14:paraId="79F796C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2DC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0D3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8EE8" w14:textId="62AD75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65623" w14:textId="545249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3604C" w14:textId="7158C9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20671" w14:textId="32C8DD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F739E4" w:rsidRPr="00F739E4" w14:paraId="7BE193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158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BC2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B8023" w14:textId="3F1DD9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F945B" w14:textId="1FF3BA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B587F" w14:textId="30870F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F00A4" w14:textId="77FA73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F739E4" w:rsidRPr="00F739E4" w14:paraId="7414C65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8E0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C04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C033" w14:textId="4E34E1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C0E91" w14:textId="1042BC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78055" w14:textId="2389CB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30470" w14:textId="38F80B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F739E4" w:rsidRPr="00F739E4" w14:paraId="16E2651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8F8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4CB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47E55" w14:textId="24772D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F40B2" w14:textId="70C066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1C0E2" w14:textId="362564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17E3B" w14:textId="3A9599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F739E4" w:rsidRPr="00F739E4" w14:paraId="7D323FC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EC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CB0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8FAA" w14:textId="751BA4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14A7F" w14:textId="181320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3A687" w14:textId="3A837B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87252" w14:textId="6C22E1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F739E4" w:rsidRPr="00F739E4" w14:paraId="3167CF4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643C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345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0EB2" w14:textId="3C743E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C3EA" w14:textId="2A089C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9CE95" w14:textId="21685A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71D85" w14:textId="786050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F739E4" w:rsidRPr="00F739E4" w14:paraId="78CA99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8E4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BF4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8B4A0" w14:textId="631643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6405B" w14:textId="014E7E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FC1EA" w14:textId="2D0E71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F2C90" w14:textId="51C971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F739E4" w:rsidRPr="00F739E4" w14:paraId="0F3A5B2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66E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E40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964CD" w14:textId="18F3F9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CBBE6" w14:textId="086797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165EF" w14:textId="793B10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05393" w14:textId="0B93FA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F739E4" w:rsidRPr="00F739E4" w14:paraId="2438CEC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C817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27CAF5" w14:textId="413821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A1FAB7" w14:textId="36C477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1BEC90" w14:textId="114C67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4F1EFC" w14:textId="2D40D6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25,838.45 </w:t>
            </w:r>
          </w:p>
        </w:tc>
      </w:tr>
      <w:tr w:rsidR="00F739E4" w:rsidRPr="00F739E4" w14:paraId="3704A34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1D8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E0F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7AE0D" w14:textId="708B8A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CFF1E" w14:textId="351F00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E5EF" w14:textId="2BA513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8D8F7" w14:textId="45710F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F739E4" w:rsidRPr="00F739E4" w14:paraId="3568268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90E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5A11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12AA6" w14:textId="2FD7A9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DE67E" w14:textId="1E46E7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02E7E" w14:textId="4ED9E0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44C85" w14:textId="4C1BFA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F739E4" w:rsidRPr="00F739E4" w14:paraId="3D3FF1A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AD5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681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6AC2F" w14:textId="25E981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8652E" w14:textId="75C103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E9B4F" w14:textId="5246D3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8FA72" w14:textId="716F99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739E4" w:rsidRPr="00F739E4" w14:paraId="53A353F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6BB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43F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1A1F" w14:textId="4BB5BB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31238" w14:textId="422C65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ECAF4" w14:textId="1C8592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CDFF5" w14:textId="45C3B8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F739E4" w:rsidRPr="00F739E4" w14:paraId="04E5E20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910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5A32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B21F" w14:textId="1CFFCE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832B1" w14:textId="2E6AD5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D8B8F" w14:textId="6F4457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FF64B" w14:textId="414E82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F739E4" w:rsidRPr="00F739E4" w14:paraId="4E200B8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CF7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29B4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AEE39" w14:textId="1D0F86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E56A" w14:textId="14F937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CBC7" w14:textId="1FCCD5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87AF2" w14:textId="195BB1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F739E4" w:rsidRPr="00F739E4" w14:paraId="337ADE1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5FE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FF6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940BD" w14:textId="5466CC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57F28" w14:textId="5001C7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BFBF9" w14:textId="62531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3C27" w14:textId="6B64E1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F739E4" w:rsidRPr="00F739E4" w14:paraId="3F6939A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67B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187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CC5C2" w14:textId="3B1CDF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B8495" w14:textId="01CC61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A318E" w14:textId="7547D0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BDDF0" w14:textId="1ABE9C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F739E4" w:rsidRPr="00F739E4" w14:paraId="3B17AE9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5DE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38F4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CDCE7" w14:textId="78F4C3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6DA5" w14:textId="1333BF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24A14" w14:textId="70A6BA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B3EA" w14:textId="7B5FA8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F739E4" w:rsidRPr="00F739E4" w14:paraId="5A93C19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0E7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429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1E9FC" w14:textId="75DC79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2F0F" w14:textId="7D70FE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0300" w14:textId="5B5455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C0BD1" w14:textId="720D98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F739E4" w:rsidRPr="00F739E4" w14:paraId="38150DF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7AD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D7A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A2CCD" w14:textId="21BC53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70DD" w14:textId="174A51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7B78F" w14:textId="6FD3B9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9CAA8" w14:textId="3169DC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F739E4" w:rsidRPr="00F739E4" w14:paraId="08B96F5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6BE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3F1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F1331" w14:textId="3D876C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FFE31" w14:textId="0D72CC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76AE7" w14:textId="62DAC7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F63C" w14:textId="658739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F739E4" w:rsidRPr="00F739E4" w14:paraId="316AE3F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0F3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779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C30C8" w14:textId="2E606D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86556" w14:textId="0F8AEA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77AB" w14:textId="4DA6E0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FDCC0" w14:textId="11D50D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F739E4" w:rsidRPr="00F739E4" w14:paraId="51E9012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8501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4BE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BEC37" w14:textId="086B50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1E61A" w14:textId="7218B7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55167" w14:textId="135590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0D413" w14:textId="229ABA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F739E4" w:rsidRPr="00F739E4" w14:paraId="563A2CA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F0B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C7D7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2CF2" w14:textId="113450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A121C" w14:textId="0624F5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59FFB" w14:textId="131969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71190" w14:textId="1B0C31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F739E4" w:rsidRPr="00F739E4" w14:paraId="098E8E4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CEE0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FAC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5CF9" w14:textId="666429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18FB5" w14:textId="3C5513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2BEA9" w14:textId="0854DF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9442A" w14:textId="4340B4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F739E4" w:rsidRPr="00F739E4" w14:paraId="40C2B5B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4E9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268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F8468" w14:textId="129A32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76C04" w14:textId="4BDED9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78DF2" w14:textId="3AF324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D7B78" w14:textId="78434F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F739E4" w:rsidRPr="00F739E4" w14:paraId="2AD13C7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1A2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854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5E935" w14:textId="2218CE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05FAF" w14:textId="092675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396B6" w14:textId="790A67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9B1AA" w14:textId="6EA7A7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F739E4" w:rsidRPr="00F739E4" w14:paraId="2F0DEB4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A1E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918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7D937" w14:textId="20BF15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4EDDE" w14:textId="6A54DD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64426" w14:textId="0370F7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1523B" w14:textId="7B743E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F739E4" w:rsidRPr="00F739E4" w14:paraId="3AA73A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914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54A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7DD8F" w14:textId="4302B6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B75AA" w14:textId="529D33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DD5E0" w14:textId="27B14E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2B80F" w14:textId="0920CD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F739E4" w:rsidRPr="00F739E4" w14:paraId="386E058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AEA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4DA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91A17" w14:textId="63F1B1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AC011" w14:textId="01EBCF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329A" w14:textId="3FF57D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2379" w14:textId="6E1042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F739E4" w:rsidRPr="00F739E4" w14:paraId="5F7BAF6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604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BE6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06CB" w14:textId="38E85F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46607" w14:textId="454DF8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AD60A" w14:textId="365BF3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1F9A7" w14:textId="3A4007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F739E4" w:rsidRPr="00F739E4" w14:paraId="10AA660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488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C52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A8743" w14:textId="177BDC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3E597" w14:textId="217D8E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B99F0" w14:textId="7C21A9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D5BFC" w14:textId="72FF03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739E4" w:rsidRPr="00F739E4" w14:paraId="7517083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8B6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38F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1F210" w14:textId="50A5D8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02A41" w14:textId="7179D3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1BC4E" w14:textId="5C5BA5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1DB20" w14:textId="1AC8E2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F739E4" w:rsidRPr="00F739E4" w14:paraId="0457C19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A289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3B9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F1FD2" w14:textId="12B161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7369" w14:textId="005041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C5EDC" w14:textId="3AE965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FDDFC" w14:textId="620FCB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F739E4" w:rsidRPr="00F739E4" w14:paraId="0798177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AA4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BA2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7A0B8" w14:textId="071180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D754E" w14:textId="125D27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A0F99" w14:textId="3509EC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2763" w14:textId="69453E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739E4" w:rsidRPr="00F739E4" w14:paraId="27A0B88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82C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4C5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BF8D4" w14:textId="76B966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5B56F" w14:textId="4D5099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E23B0" w14:textId="66DD4B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BF1E6" w14:textId="1E50E1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F739E4" w:rsidRPr="00F739E4" w14:paraId="19F95E8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4FA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6FA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83D08" w14:textId="38794D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A555D" w14:textId="2B2F59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9BB8F" w14:textId="331166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D3092" w14:textId="4E64B9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F739E4" w:rsidRPr="00F739E4" w14:paraId="11CAA6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AD1C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37B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854C8" w14:textId="5CF159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93528" w14:textId="155501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8F15B" w14:textId="4F1040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0283F" w14:textId="50F7D4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F739E4" w:rsidRPr="00F739E4" w14:paraId="25C1C56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5FF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CA5E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E00A" w14:textId="58F334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0DE42" w14:textId="343E80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B8920" w14:textId="01A776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89A46" w14:textId="33E282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F739E4" w:rsidRPr="00F739E4" w14:paraId="64B2606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F93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E28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37EDB" w14:textId="366A27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64365" w14:textId="5FC9A4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43722" w14:textId="44F429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3EB18" w14:textId="3B0119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739E4" w:rsidRPr="00F739E4" w14:paraId="40BF07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5F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2FC3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39FE0" w14:textId="40354F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94DE8" w14:textId="66B8F3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AEF2" w14:textId="2876A7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68CE" w14:textId="78C605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F739E4" w:rsidRPr="00F739E4" w14:paraId="6B048A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6AF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1BCF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AAB64" w14:textId="3C1AB9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DF17E" w14:textId="1DC340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66AA1" w14:textId="7DD924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585FE" w14:textId="28581E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F739E4" w:rsidRPr="00F739E4" w14:paraId="213E59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AB3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121F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05592" w14:textId="3C0605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AA43" w14:textId="312CF6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3BFA7" w14:textId="59A468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587C" w14:textId="3D88B0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F739E4" w:rsidRPr="00F739E4" w14:paraId="6728E06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B95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91C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BAA3" w14:textId="725652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F9CC" w14:textId="35F17F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EE73F" w14:textId="3F2B3D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A1116" w14:textId="65809D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F739E4" w:rsidRPr="00F739E4" w14:paraId="7047821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4DD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D9A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EAB33" w14:textId="2BC8FE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AA22A" w14:textId="33E6D6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BE89E" w14:textId="295EE5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7DA8D" w14:textId="49BF60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F739E4" w:rsidRPr="00F739E4" w14:paraId="166FF72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5F2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41D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2D20A" w14:textId="224FF9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0747E" w14:textId="4C4598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DBB7" w14:textId="2DF1FA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6E26F" w14:textId="153118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F739E4" w:rsidRPr="00F739E4" w14:paraId="0E6DE17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849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FAE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B668B" w14:textId="2993E5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9D848" w14:textId="77DE5F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B30AC" w14:textId="1FA344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733B1" w14:textId="72A12C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F739E4" w:rsidRPr="00F739E4" w14:paraId="5394959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6E44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571DA1" w14:textId="383EFD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1861B0" w14:textId="5C1B8A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685941" w14:textId="1D0BCC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34F4EC" w14:textId="5A5205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F739E4" w:rsidRPr="00F739E4" w14:paraId="7354AC1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3BE0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B16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B94D4" w14:textId="732FBC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93108" w14:textId="1BAB04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AB33C" w14:textId="0CEB09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AC889" w14:textId="019370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F739E4" w:rsidRPr="00F739E4" w14:paraId="023E840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B80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F78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18C60" w14:textId="082957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3327E" w14:textId="5B92A9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4C9AA" w14:textId="77C0A4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959F2" w14:textId="4D5C4C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F739E4" w:rsidRPr="00F739E4" w14:paraId="194807E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C22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D37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8BDC" w14:textId="251E42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4A78" w14:textId="3D1F80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7A560" w14:textId="66B4C1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02E2A" w14:textId="0D088F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F739E4" w:rsidRPr="00F739E4" w14:paraId="6ABD18D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3F9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34E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3CF1" w14:textId="2625C5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E8FEB" w14:textId="76A301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3DDD9" w14:textId="74AF13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29F81" w14:textId="5705D5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F739E4" w:rsidRPr="00F739E4" w14:paraId="65C442C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EBB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29B2E5" w14:textId="50D03A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10297" w14:textId="2ABF1F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8D1707" w14:textId="446C09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B9158C" w14:textId="71B106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F739E4" w:rsidRPr="00F739E4" w14:paraId="01D2073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2CB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4F6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E9077" w14:textId="73DB98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8F075" w14:textId="70EF16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DA06D" w14:textId="126DFC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07367" w14:textId="049FA3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F739E4" w:rsidRPr="00F739E4" w14:paraId="2A565E6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14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B5A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A213B" w14:textId="7C393A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9AF66" w14:textId="3A610A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AA329" w14:textId="7EE9BB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4432" w14:textId="4730B7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F739E4" w:rsidRPr="00F739E4" w14:paraId="52A2E32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F9F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32F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E34FF" w14:textId="788BE8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3E56A" w14:textId="06BB2D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4F7FC" w14:textId="47D987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A6EA3" w14:textId="0F2795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F739E4" w:rsidRPr="00F739E4" w14:paraId="7A01C74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059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29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1BDF" w14:textId="3CEBA7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807CB" w14:textId="67763D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F98AF" w14:textId="38BAA5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17CA4" w14:textId="5FDEC6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F739E4" w:rsidRPr="00F739E4" w14:paraId="0FCFBEC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659E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33F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13389" w14:textId="23D2ED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314F7" w14:textId="5BA3A2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82DDC" w14:textId="508CDA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41A93" w14:textId="0D5359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F739E4" w:rsidRPr="00F739E4" w14:paraId="163B913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D57D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39A8D9" w14:textId="013247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0F560A" w14:textId="68F914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6482DE" w14:textId="64923A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FD5231" w14:textId="581390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F739E4" w:rsidRPr="00F739E4" w14:paraId="1A5CA9C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3E4D0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D2CC1" w14:textId="26EC04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4AB896" w14:textId="00014A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982F7A" w14:textId="34E7E5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62451E" w14:textId="4BF950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F739E4" w:rsidRPr="00F739E4" w14:paraId="52AE38E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A08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865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4F308" w14:textId="74A0B0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C6A27" w14:textId="5B0EF5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11FC7" w14:textId="3F07CB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CE550" w14:textId="5C270F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F739E4" w:rsidRPr="00F739E4" w14:paraId="7BC8D16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96C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C02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A12BD" w14:textId="5EA279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DB9CC" w14:textId="77FE33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987B" w14:textId="3A693A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F8A90" w14:textId="3BCDE3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F739E4" w:rsidRPr="00F739E4" w14:paraId="45A84AE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769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32E1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91E44" w14:textId="47C3C1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DDD0" w14:textId="2300D8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C367F" w14:textId="3605DE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3A058" w14:textId="34C932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F739E4" w:rsidRPr="00F739E4" w14:paraId="74E3601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F631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8CF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1EF09" w14:textId="2E6D16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BEA63" w14:textId="360125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BA1B3" w14:textId="55F5AC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6F94F" w14:textId="6CF03B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F739E4" w:rsidRPr="00F739E4" w14:paraId="230C5EA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AD1B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C0E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7E29C" w14:textId="13BEF9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D387D" w14:textId="5D22E0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CE7A1" w14:textId="25F110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EBA0" w14:textId="1FE391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F739E4" w:rsidRPr="00F739E4" w14:paraId="57E39B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7A7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FF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5E7E8" w14:textId="52F37C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EBA6D" w14:textId="1201D4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2A6EA" w14:textId="3E2351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A2524" w14:textId="4EC0DB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F739E4" w:rsidRPr="00F739E4" w14:paraId="3062263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E7A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EC4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13582" w14:textId="7C57DD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E7CD1" w14:textId="15F7FF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7276E" w14:textId="1D2ADA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08811" w14:textId="52105F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F739E4" w:rsidRPr="00F739E4" w14:paraId="1D11830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14B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18B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F18B7" w14:textId="1E0045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FB54" w14:textId="144115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D66A3" w14:textId="2534D1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739A3" w14:textId="68BABD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F739E4" w:rsidRPr="00F739E4" w14:paraId="1E1F6FF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DCBF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BB7770" w14:textId="1E5019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E1A7BA" w14:textId="59178A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EC7292" w14:textId="018220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F42960" w14:textId="2F8F69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F739E4" w:rsidRPr="00F739E4" w14:paraId="7468DA7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788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F6B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D03B1" w14:textId="3043AA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37B7C" w14:textId="50DD06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52A40" w14:textId="63900A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2A9CD" w14:textId="051CA2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F739E4" w:rsidRPr="00F739E4" w14:paraId="0A13E9F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2D9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E8AC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F9525" w14:textId="3487AD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96888" w14:textId="647D28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1D2D" w14:textId="41189C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7ECD1" w14:textId="58D1EC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F739E4" w:rsidRPr="00F739E4" w14:paraId="3036479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463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5A7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93ED7" w14:textId="7651D5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C9A0A" w14:textId="5FE777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E6CF7" w14:textId="137AE9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718D3" w14:textId="538851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F739E4" w:rsidRPr="00F739E4" w14:paraId="7140E3A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5A9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183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33C1C" w14:textId="07D864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5A5F5" w14:textId="0FFA6C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C9327" w14:textId="1B7294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60F44" w14:textId="5931C6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F739E4" w:rsidRPr="00F739E4" w14:paraId="0796C02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A8E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9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259C4" w14:textId="1B8B97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5924" w14:textId="5906D1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AA8F9" w14:textId="1851E6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12BB3" w14:textId="5176C6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F739E4" w:rsidRPr="00F739E4" w14:paraId="0988777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7053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0EA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5599" w14:textId="00F37A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8A413" w14:textId="143E79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5068" w14:textId="7B8850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88803" w14:textId="163C6D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F739E4" w:rsidRPr="00F739E4" w14:paraId="03922DA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C08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E91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88E9F" w14:textId="4FE063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41046" w14:textId="1D330D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13535" w14:textId="134696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2FBB0" w14:textId="376068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F739E4" w:rsidRPr="00F739E4" w14:paraId="3211BBB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E9B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6987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48AB6" w14:textId="3652B2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54D6" w14:textId="476A46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8516" w14:textId="75E4F5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F73AF" w14:textId="3372C2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F739E4" w:rsidRPr="00F739E4" w14:paraId="4738DF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ACD3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0B0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06A34" w14:textId="7047A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70C6F" w14:textId="7DD9E3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4B300" w14:textId="37460A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3D513" w14:textId="6E826D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F739E4" w:rsidRPr="00F739E4" w14:paraId="72A5C7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067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14A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BF7E2" w14:textId="7B5D65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194BC" w14:textId="06A722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3CA70" w14:textId="52904C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9F1DF" w14:textId="52A736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F739E4" w:rsidRPr="00F739E4" w14:paraId="58B678F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3C7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2D7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31627" w14:textId="5CD65F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5ACDC" w14:textId="370E35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553D6" w14:textId="27ABEE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DD909" w14:textId="254D92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F739E4" w:rsidRPr="00F739E4" w14:paraId="07C962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C24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225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E7D48" w14:textId="020E9E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900C8" w14:textId="78CCA0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FD964" w14:textId="471E89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397E8" w14:textId="4C0ED2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F739E4" w:rsidRPr="00F739E4" w14:paraId="779AEE6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E087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AF8DDC" w14:textId="22AE51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E2250F" w14:textId="6B6871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B49F1F" w14:textId="130B4E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49269A" w14:textId="78A16B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F739E4" w:rsidRPr="00F739E4" w14:paraId="34A910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DB953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D7F7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82AA" w14:textId="654410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6A62" w14:textId="488BFB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1F509" w14:textId="133391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24664" w14:textId="5D8101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F739E4" w:rsidRPr="00F739E4" w14:paraId="37A160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E91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843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0F1FC" w14:textId="0A42A8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054F3" w14:textId="3A0141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7A041" w14:textId="688D6E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BBD5F" w14:textId="073DC9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F739E4" w:rsidRPr="00F739E4" w14:paraId="1C5632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42D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B64C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6E74A" w14:textId="5FC7FE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3BB0E" w14:textId="236A99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BD243" w14:textId="772461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E4DCD" w14:textId="697671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F739E4" w:rsidRPr="00F739E4" w14:paraId="0340D4A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4B1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8BDA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D9F7A" w14:textId="233681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EED2" w14:textId="0FCEE5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5F6E2" w14:textId="306A7D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D1B09" w14:textId="23C905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F739E4" w:rsidRPr="00F739E4" w14:paraId="07E9586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B3F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0648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1DC2" w14:textId="657DFC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87F94" w14:textId="7D53EB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4461" w14:textId="6E26D8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32191" w14:textId="6B162D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F739E4" w:rsidRPr="00F739E4" w14:paraId="1A40F09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1EB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5CD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839D3" w14:textId="7B4EB2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F4D8F" w14:textId="04145F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F552B" w14:textId="08750B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333F5" w14:textId="27A35F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F739E4" w:rsidRPr="00F739E4" w14:paraId="500DAA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AAB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13E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9AE2" w14:textId="4181A4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8A452" w14:textId="7951E4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BDEB" w14:textId="70B6CD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6E24C" w14:textId="739998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F739E4" w:rsidRPr="00F739E4" w14:paraId="1A83F21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37E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8C5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182AF" w14:textId="530B85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F2FF7" w14:textId="50A7AE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00002" w14:textId="3ADC6E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D0826" w14:textId="38786A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F739E4" w:rsidRPr="00F739E4" w14:paraId="33BC43B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C12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272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1731F" w14:textId="38C946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2DE7" w14:textId="787566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FAEE5" w14:textId="2D4A5D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52E9B" w14:textId="000655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F739E4" w:rsidRPr="00F739E4" w14:paraId="79E5B1F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F88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C8E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2C561" w14:textId="0BD275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DA13" w14:textId="0C32A8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01D1" w14:textId="2D1C40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B6C84" w14:textId="2BBDEB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F739E4" w:rsidRPr="00F739E4" w14:paraId="7ABB0E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E9EA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8BF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B731B" w14:textId="08354F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B8576" w14:textId="7F86D4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BD19D" w14:textId="74B732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55466" w14:textId="2CC641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F739E4" w:rsidRPr="00F739E4" w14:paraId="0172BEB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E02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733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92A2F" w14:textId="2DBDDC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43A53" w14:textId="614146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E2F55" w14:textId="6AA67F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ABE06" w14:textId="402F5B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F739E4" w:rsidRPr="00F739E4" w14:paraId="3ACF0E4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B33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5E2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F137E" w14:textId="7A823F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BC138" w14:textId="77453A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06DEA" w14:textId="026EA1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58B69" w14:textId="17745D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F739E4" w:rsidRPr="00F739E4" w14:paraId="27245D4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3DB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DCA4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D16A7" w14:textId="189447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ADF68" w14:textId="363349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97159" w14:textId="4CCB99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E31A3" w14:textId="6B290F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F739E4" w:rsidRPr="00F739E4" w14:paraId="21479AF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A8E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F64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AA726" w14:textId="09BE7D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29C1" w14:textId="4F621D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DBFDB" w14:textId="7BC0CD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6203A" w14:textId="1D9F68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F739E4" w:rsidRPr="00F739E4" w14:paraId="4ADB21F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FC3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DC33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6CF10" w14:textId="5DAA25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2452D" w14:textId="1EC5B7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470D8" w14:textId="1ACEFB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9D4DD" w14:textId="319E82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F739E4" w:rsidRPr="00F739E4" w14:paraId="030BF1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420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E51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95557" w14:textId="7189BF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BF380" w14:textId="3262A2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949F1" w14:textId="52D565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9796" w14:textId="66D4B9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F739E4" w:rsidRPr="00F739E4" w14:paraId="07152C1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D36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C85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D8292" w14:textId="6A5560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6BB90" w14:textId="2F1D16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63057" w14:textId="6E0652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9802D" w14:textId="147FDA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F739E4" w:rsidRPr="00F739E4" w14:paraId="16EA7C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9F6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04B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C878" w14:textId="2E2B0B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F8B11" w14:textId="4FD10E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70576" w14:textId="01A7EF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94421" w14:textId="198D60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F739E4" w:rsidRPr="00F739E4" w14:paraId="6603C37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629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6C14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FA884" w14:textId="59D525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00AE71" w14:textId="33C831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0DA67" w14:textId="7137B6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617B" w14:textId="259E06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F739E4" w:rsidRPr="00F739E4" w14:paraId="57DE640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E2DE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2EA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841B2" w14:textId="6886BA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D2B4B" w14:textId="1BBAC9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2D015" w14:textId="79CB7E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AEF1" w14:textId="4705E4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F739E4" w:rsidRPr="00F739E4" w14:paraId="1423DE1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0C8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55E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4832D" w14:textId="3016D1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90EBE" w14:textId="0CE86D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76E1C" w14:textId="6F7485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EEE7" w14:textId="480BED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F739E4" w:rsidRPr="00F739E4" w14:paraId="01E74E8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CB9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6A1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D60A4" w14:textId="7A2C59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14327" w14:textId="2E19EB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0542" w14:textId="573716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8A9DD" w14:textId="5A35F0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F739E4" w:rsidRPr="00F739E4" w14:paraId="60AB3AC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B67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C72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EC81" w14:textId="037AF9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5DB1E" w14:textId="29375B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3E7F6" w14:textId="41A840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6AEF2" w14:textId="6EC430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F739E4" w:rsidRPr="00F739E4" w14:paraId="7A51091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A7B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D63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E5189" w14:textId="6952DA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ACC96" w14:textId="2DF6B4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76BD6" w14:textId="66DA0F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0C64F" w14:textId="292BDB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F739E4" w:rsidRPr="00F739E4" w14:paraId="23FAB2D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D6BC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1BBCEC" w14:textId="7BA8C5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2B933C" w14:textId="424EC5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BC350C" w14:textId="60A984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4BD572" w14:textId="46EBCF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F739E4" w:rsidRPr="00F739E4" w14:paraId="7F0B702F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B57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48E3" w14:textId="56C5A3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AFAB1" w14:textId="16DA97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0240E" w14:textId="2DB57E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3F911" w14:textId="23C92F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F739E4" w:rsidRPr="00F739E4" w14:paraId="4F6976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BA7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1062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656FE" w14:textId="0679EB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43108" w14:textId="46429B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9C2F7" w14:textId="239153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6D60" w14:textId="7D3589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F739E4" w:rsidRPr="00F739E4" w14:paraId="5145F88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B2C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55B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B4CF2" w14:textId="2B3BD0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3A274" w14:textId="25073D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BFB02" w14:textId="75E3EB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93E69" w14:textId="252EBA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F739E4" w:rsidRPr="00F739E4" w14:paraId="05D6E12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B60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C8C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5E627" w14:textId="752300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43AD" w14:textId="63442F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0380F" w14:textId="16650B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38D2A" w14:textId="4C2189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F739E4" w:rsidRPr="00F739E4" w14:paraId="6DBFFA5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937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DD7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43F15" w14:textId="306AC6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B4EA" w14:textId="0C7D7D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D35E6" w14:textId="540FD7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97791" w14:textId="25A2C2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F739E4" w:rsidRPr="00F739E4" w14:paraId="400197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2D6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E53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9C429" w14:textId="1D923B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3FD9" w14:textId="180157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93157" w14:textId="62692B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69159" w14:textId="798C0B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F739E4" w:rsidRPr="00F739E4" w14:paraId="786D7B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A998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181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2E094" w14:textId="6AA3BE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3AA6" w14:textId="4E2CBF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CC494" w14:textId="728C50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262C" w14:textId="4524C3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F739E4" w:rsidRPr="00F739E4" w14:paraId="4F51EEF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4E3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DB9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F800" w14:textId="31B8AC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9F1FD" w14:textId="4C99FB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55684" w14:textId="5FAF52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4FD76" w14:textId="588F21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F739E4" w:rsidRPr="00F739E4" w14:paraId="4D26217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942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9B6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820C8" w14:textId="2D4196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E606F" w14:textId="206DDC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682FA" w14:textId="3BC946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B85F1" w14:textId="18450C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F739E4" w:rsidRPr="00F739E4" w14:paraId="19EB5D5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E53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7F9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3F4C9" w14:textId="29A323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2C745" w14:textId="26FAED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36C78" w14:textId="196E99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51F99" w14:textId="7356CD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F739E4" w:rsidRPr="00F739E4" w14:paraId="46B22F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981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A34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0216" w14:textId="2EDF26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8C95A" w14:textId="201A40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166DA" w14:textId="6F0615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37511" w14:textId="61694A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F739E4" w:rsidRPr="00F739E4" w14:paraId="5899121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BD1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774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25C3" w14:textId="198486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47658" w14:textId="34AAD9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CD2E8" w14:textId="6A4646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3C5F5" w14:textId="1E96AC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F739E4" w:rsidRPr="00F739E4" w14:paraId="602461C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71F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9A8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B705E" w14:textId="6A349D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29CD8" w14:textId="312E7F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C404" w14:textId="7C089C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7941D" w14:textId="6BA312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F739E4" w:rsidRPr="00F739E4" w14:paraId="2E685AE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6E4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BB1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40177" w14:textId="4008F7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906E7" w14:textId="08F378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A8923" w14:textId="666551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BC68D" w14:textId="1E9A51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F739E4" w:rsidRPr="00F739E4" w14:paraId="06BB37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551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60B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E1D31" w14:textId="41C4B0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29BB2" w14:textId="2F67A7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BCCA9" w14:textId="3949CC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756CB" w14:textId="4322E0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F739E4" w:rsidRPr="00F739E4" w14:paraId="6AFBF0E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41E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FCC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AD9B5" w14:textId="5FE312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EF2B6" w14:textId="31CC5E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1F0A1" w14:textId="50EC02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93962" w14:textId="60109C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F739E4" w:rsidRPr="00F739E4" w14:paraId="1FDA16A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687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72C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26CEA" w14:textId="36A28A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8F4A5" w14:textId="1908CB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3B28" w14:textId="46449B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2DE5" w14:textId="5915B3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F739E4" w:rsidRPr="00F739E4" w14:paraId="2EB7367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353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7C2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8EFC4" w14:textId="298415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FC29" w14:textId="6FCB02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06F16" w14:textId="572566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26FB0" w14:textId="7EF8D1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F739E4" w:rsidRPr="00F739E4" w14:paraId="26B89E7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0C7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004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C5B9D" w14:textId="0061F3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5235" w14:textId="1FEB78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56942" w14:textId="06D854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3F70D" w14:textId="0DFE53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F739E4" w:rsidRPr="00F739E4" w14:paraId="1B8D2F2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388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B5B7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EFD3B" w14:textId="1E53BF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5A85B" w14:textId="3D14D4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8A8DC" w14:textId="46370D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FF3A" w14:textId="5B4EBB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F739E4" w:rsidRPr="00F739E4" w14:paraId="4520585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7E3B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680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0471E" w14:textId="1AB1F6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54C6D" w14:textId="219A1E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1B51B" w14:textId="6A17BD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DBFE7" w14:textId="52C9ED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F739E4" w:rsidRPr="00F739E4" w14:paraId="6460C16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AD8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421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43497" w14:textId="6300A0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250C2" w14:textId="486675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0FC63" w14:textId="1BBF76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F60F8" w14:textId="5B0F5E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F739E4" w:rsidRPr="00F739E4" w14:paraId="412A124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7BB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054A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73C63" w14:textId="13B31C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46BD9" w14:textId="6EC776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A1B0F" w14:textId="65956D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CBCE7" w14:textId="6A59F1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F739E4" w:rsidRPr="00F739E4" w14:paraId="7B19DA7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C2F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25E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4DA77" w14:textId="39D89D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DE73" w14:textId="512CF9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A5BD" w14:textId="528D48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5213D6" w14:textId="437D55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F739E4" w:rsidRPr="00F739E4" w14:paraId="0FCB59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F64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05D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66D72" w14:textId="247AE3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17FDD" w14:textId="0F9906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305C4" w14:textId="613703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13127" w14:textId="3E849C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F739E4" w:rsidRPr="00F739E4" w14:paraId="1BCB8C5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0D9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1CF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DE9EC" w14:textId="449B4B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3DE5F" w14:textId="3328F4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C1F9" w14:textId="7F04A3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30D2" w14:textId="4AC303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F739E4" w:rsidRPr="00F739E4" w14:paraId="0AF09BA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4034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8DC08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09AB1" w14:textId="3C321C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5E5A" w14:textId="269D52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F8BD2" w14:textId="096CC0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CB10" w14:textId="2A4D13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F739E4" w:rsidRPr="00F739E4" w14:paraId="69A6574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8FB8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22CC0" w14:textId="07591D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6BA122" w14:textId="0E0C12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1177F5" w14:textId="0DDCAE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33CD58" w14:textId="220F2F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F739E4" w:rsidRPr="00F739E4" w14:paraId="6A2B808B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F3A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2756C" w14:textId="336BAF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F861A" w14:textId="7AD746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8736E" w14:textId="393642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10A9" w14:textId="478196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F739E4" w:rsidRPr="00F739E4" w14:paraId="2F785EE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F32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B03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9D3F2" w14:textId="4AEA08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4CF3E" w14:textId="63F994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F5FAF" w14:textId="29F38F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66E19" w14:textId="2908CD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F739E4" w:rsidRPr="00F739E4" w14:paraId="71748D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E6E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524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E7179" w14:textId="5C858D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40581" w14:textId="4C4767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D178" w14:textId="575DAB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DDDC" w14:textId="2434C0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F739E4" w:rsidRPr="00F739E4" w14:paraId="1C60175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280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B15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DFDD3" w14:textId="245E24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F85C3" w14:textId="4C8C5B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B31ED" w14:textId="045043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731C1" w14:textId="3828F8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F739E4" w:rsidRPr="00F739E4" w14:paraId="777CC4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D14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17B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0BDAE" w14:textId="55F52B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987BC" w14:textId="423C64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93B19" w14:textId="785234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CF50B" w14:textId="6A06AE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F739E4" w:rsidRPr="00F739E4" w14:paraId="14E4F11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3D0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3B9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BBE12" w14:textId="5AB824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7675F" w14:textId="310412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56F25" w14:textId="07B4E4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5AACB" w14:textId="30418A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F739E4" w:rsidRPr="00F739E4" w14:paraId="1A29F3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1B0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D4B1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56480" w14:textId="6B23F3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D6B7A" w14:textId="18598C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0ED3A" w14:textId="6B1F1E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9B5F8" w14:textId="11758D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F739E4" w:rsidRPr="00F739E4" w14:paraId="58C2E4C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DF8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09E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ACC2B" w14:textId="03B02E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73F39" w14:textId="33334C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50FD" w14:textId="3A4E4B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CC74F" w14:textId="59F20A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F739E4" w:rsidRPr="00F739E4" w14:paraId="0B1C67A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F5C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3C7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9B48" w14:textId="0BDFAC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B1C5A" w14:textId="730F0E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BAAFF" w14:textId="57DB54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BCDAF" w14:textId="5CD49E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F739E4" w:rsidRPr="00F739E4" w14:paraId="03B879E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19B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742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17D3" w14:textId="460933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BFC7B" w14:textId="6AFC26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1B3DB" w14:textId="6A7A8F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DA2BC" w14:textId="1ED5DB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F739E4" w:rsidRPr="00F739E4" w14:paraId="3379311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8CD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373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72015" w14:textId="798A01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69B7F" w14:textId="2A6E8B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8371E" w14:textId="2081C6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76DE3" w14:textId="6860CD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F739E4" w:rsidRPr="00F739E4" w14:paraId="570A38D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DDD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652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27D54" w14:textId="45ABFB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BBAF" w14:textId="5352A7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2FCF2" w14:textId="5C676C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E97A0" w14:textId="3FFA7F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F739E4" w:rsidRPr="00F739E4" w14:paraId="0BC6FA8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483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DF4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B9952" w14:textId="4F7BAC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5C6B7" w14:textId="114C61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31D9" w14:textId="21B316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623BB" w14:textId="14ACC1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F739E4" w:rsidRPr="00F739E4" w14:paraId="3933B8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540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6FD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FF3C" w14:textId="71C2AE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5B9D" w14:textId="7FB407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7866E" w14:textId="66DDD1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CEF1E" w14:textId="13C86C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F739E4" w:rsidRPr="00F739E4" w14:paraId="058DCB6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6FEA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3B2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E39C" w14:textId="1630B7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0CCA3" w14:textId="66B1C7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75185" w14:textId="294523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F4006" w14:textId="39A5FA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F739E4" w:rsidRPr="00F739E4" w14:paraId="79931A8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1F2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8BC8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7078" w14:textId="73E454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88F8D" w14:textId="2FB233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7D3AF" w14:textId="22908E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0DB02" w14:textId="4F17CD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F739E4" w:rsidRPr="00F739E4" w14:paraId="2CF75C2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DF7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B1A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0F14F" w14:textId="2EE88E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649AE" w14:textId="3958B1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553DB" w14:textId="6F01F8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EC283" w14:textId="191638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F739E4" w:rsidRPr="00F739E4" w14:paraId="44D8B35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69C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2C3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C3D45" w14:textId="30165A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75376" w14:textId="2832E3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B613" w14:textId="34561A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AD96E" w14:textId="476105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F739E4" w:rsidRPr="00F739E4" w14:paraId="620B977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616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6C2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0E0D" w14:textId="0E6A84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8DCB7" w14:textId="503682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84A12" w14:textId="41558F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E7C78" w14:textId="20C368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F739E4" w:rsidRPr="00F739E4" w14:paraId="1EF0E41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F11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39C4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E834A" w14:textId="2EC63B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9CA0" w14:textId="7CCD23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891F2" w14:textId="72DE08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3D95E" w14:textId="6616C9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F739E4" w:rsidRPr="00F739E4" w14:paraId="5E2B733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B10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48A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75C70" w14:textId="55B08C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20336" w14:textId="5B584C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2163E" w14:textId="6FEAD4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C2A61" w14:textId="711D04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F739E4" w:rsidRPr="00F739E4" w14:paraId="149F26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F15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9CC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80818" w14:textId="6A5981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43DA" w14:textId="1E279A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F8CF" w14:textId="11787A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3F0BE" w14:textId="774164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F739E4" w:rsidRPr="00F739E4" w14:paraId="69C8E76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48D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F58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0D1F" w14:textId="1A0639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3B3F" w14:textId="2912C6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C9B0" w14:textId="103A8E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82AB2" w14:textId="44B1C6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F739E4" w:rsidRPr="00F739E4" w14:paraId="2D96B4E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62F7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B02945" w14:textId="388797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2C2C4F" w14:textId="0CB9FA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ACB070" w14:textId="561B94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F97514" w14:textId="41F76D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F739E4" w:rsidRPr="00F739E4" w14:paraId="290C5A3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750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509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559F6" w14:textId="11FAFF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8E23F" w14:textId="2E3C6C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C6758" w14:textId="465005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5A0B8" w14:textId="1C0D2A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F739E4" w:rsidRPr="00F739E4" w14:paraId="19BF122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D3C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1432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91B2F" w14:textId="00D0EA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4BDF4" w14:textId="1DE037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8185A" w14:textId="7D547A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AFEF3" w14:textId="364858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F739E4" w:rsidRPr="00F739E4" w14:paraId="2C17FAC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962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54E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CA94D" w14:textId="1101BD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7A37E" w14:textId="0E5B38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825A4" w14:textId="00A5CE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8CAA3" w14:textId="2AA792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F739E4" w:rsidRPr="00F739E4" w14:paraId="371BFA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B76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0D7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D72C3" w14:textId="55AFCB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88812" w14:textId="3EFB97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8DD39" w14:textId="76DBD8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BC6E0" w14:textId="19967F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F739E4" w:rsidRPr="00F739E4" w14:paraId="1AA4E15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2E3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CAC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AC5FE" w14:textId="6F5D27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A6F20" w14:textId="1E938B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5EDE6" w14:textId="2967E9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47122" w14:textId="00051E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F739E4" w:rsidRPr="00F739E4" w14:paraId="642617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6569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985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E2616" w14:textId="33D46D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80A03" w14:textId="081567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4DDC5" w14:textId="44FBD2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CAFBF" w14:textId="4BFA92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F739E4" w:rsidRPr="00F739E4" w14:paraId="0647AC6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C79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0F5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C4403" w14:textId="234A06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9D9D1" w14:textId="2D4E7B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5FFA5" w14:textId="625C97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D12D0" w14:textId="3D5EC1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F739E4" w:rsidRPr="00F739E4" w14:paraId="6E6BFD6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D2C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4BA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E273B" w14:textId="3BAEB5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3DD40" w14:textId="3E7143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996B" w14:textId="0FA6AA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98E6B" w14:textId="7662EE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F739E4" w:rsidRPr="00F739E4" w14:paraId="302177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49A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345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94C52" w14:textId="593C43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1BBE3" w14:textId="230E8F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19BA1" w14:textId="568DE7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C30BF" w14:textId="594944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F739E4" w:rsidRPr="00F739E4" w14:paraId="312ABBB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F47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5DB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06EDD" w14:textId="014F45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9ED86" w14:textId="510300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A1454" w14:textId="206D97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AD4DF" w14:textId="0384A2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F739E4" w:rsidRPr="00F739E4" w14:paraId="57AA564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13B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B98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0603" w14:textId="6D0A75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39B12" w14:textId="52C12F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0F6A7" w14:textId="49873D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33AD7" w14:textId="0D3906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F739E4" w:rsidRPr="00F739E4" w14:paraId="69494AD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DAA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76B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7CF2" w14:textId="46536B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FB5F" w14:textId="00CF12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E52D7" w14:textId="5FEA92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CC816" w14:textId="6C3D12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F739E4" w:rsidRPr="00F739E4" w14:paraId="6889147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991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34C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A09D7" w14:textId="2C3410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839F4" w14:textId="5499DB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3E5A2" w14:textId="2B7629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D6733" w14:textId="3595D4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F739E4" w:rsidRPr="00F739E4" w14:paraId="720A1E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06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3AA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1942B" w14:textId="414AF7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FE9A" w14:textId="630C76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D30A3" w14:textId="386D56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FBD1F" w14:textId="606284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F739E4" w:rsidRPr="00F739E4" w14:paraId="313989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0FF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9F2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7F054" w14:textId="633759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BC046" w14:textId="7366EA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C1DB6" w14:textId="7F0497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CB89E" w14:textId="202C65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F739E4" w:rsidRPr="00F739E4" w14:paraId="5B08D0A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86A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4A5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AEB44" w14:textId="5B7643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07874" w14:textId="4AEE2A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9D16F" w14:textId="3B7477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45A40" w14:textId="20EB2A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F739E4" w:rsidRPr="00F739E4" w14:paraId="777B6B1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AA0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D0F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676C8" w14:textId="78AAC6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C5ED" w14:textId="7457FB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E4E5" w14:textId="1E59A0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A1031" w14:textId="616A75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F739E4" w:rsidRPr="00F739E4" w14:paraId="5608C88D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C935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10238C" w14:textId="1B6EF6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307CA3" w14:textId="1FD756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2A5DB3" w14:textId="0E2C49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593F79" w14:textId="646E66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F739E4" w:rsidRPr="00F739E4" w14:paraId="2FBD62A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2A2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3F0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C6DC0" w14:textId="0A497C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B287B" w14:textId="1D0302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CC656" w14:textId="06A7C9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187F1" w14:textId="4F40D0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F739E4" w:rsidRPr="00F739E4" w14:paraId="7C17690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E0B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BDD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83054" w14:textId="26D694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C4EF" w14:textId="43E353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9C411" w14:textId="0778D1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37F57" w14:textId="7260D9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F739E4" w:rsidRPr="00F739E4" w14:paraId="52B534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5E3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00A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4AEC" w14:textId="22F3BF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037FF" w14:textId="21711E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0F9A5" w14:textId="5C002A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5F7C6" w14:textId="0380E8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F739E4" w:rsidRPr="00F739E4" w14:paraId="16D145D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4897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AF9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7A267" w14:textId="32EB56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E00B6" w14:textId="6BAEBE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E4846" w14:textId="18AD9A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7462D" w14:textId="60B878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F739E4" w:rsidRPr="00F739E4" w14:paraId="74D13B8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221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0D8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B9953" w14:textId="1E4F51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5BB66" w14:textId="5B9FD2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3255F" w14:textId="11A046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DAE51" w14:textId="595F84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F739E4" w:rsidRPr="00F739E4" w14:paraId="6E97949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683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6CD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FF9EB" w14:textId="38B7E1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35D26" w14:textId="26109A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95E29" w14:textId="6B71DF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E1F30" w14:textId="7EFE0A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F739E4" w:rsidRPr="00F739E4" w14:paraId="40DB82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BA4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C8E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FF9BD" w14:textId="6D9822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C8D45" w14:textId="55BF8B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46016" w14:textId="5E7AFE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72BE4" w14:textId="3ED835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F739E4" w:rsidRPr="00F739E4" w14:paraId="2964CD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2A7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3D7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695F8" w14:textId="0176C6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3F786" w14:textId="0DE6D0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BC4DE" w14:textId="0E89CA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C55CA" w14:textId="76EF02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F739E4" w:rsidRPr="00F739E4" w14:paraId="153A98A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2149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FBD5DA" w14:textId="249BF2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7,088,491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6480880" w14:textId="6CBBE8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7AFD73" w14:textId="17B467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5A14A6" w14:textId="1C0D18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69,882,734.84 </w:t>
            </w:r>
          </w:p>
        </w:tc>
      </w:tr>
      <w:tr w:rsidR="00F739E4" w:rsidRPr="00F739E4" w14:paraId="219D819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FF2A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026660" w14:textId="666F96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1E6324" w14:textId="0DA2A5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CE3612" w14:textId="76255A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D09C9" w14:textId="40A84E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F739E4" w:rsidRPr="00F739E4" w14:paraId="5AC6A38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18F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2F961" w14:textId="241483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BC82" w14:textId="38DF08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D7888" w14:textId="2CA486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C0D1" w14:textId="211174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F739E4" w:rsidRPr="00F739E4" w14:paraId="6D76225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C7E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57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2C5A1" w14:textId="25FCDC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46FC2" w14:textId="36297B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16C7" w14:textId="6A7623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6BE10" w14:textId="76C2A8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739E4" w:rsidRPr="00F739E4" w14:paraId="7F98610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0DE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FA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9AAD6" w14:textId="31D7AA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B9B74" w14:textId="0F7B81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75E19" w14:textId="400C96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1BE53" w14:textId="067937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F739E4" w:rsidRPr="00F739E4" w14:paraId="38A9D59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FD4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B66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4EE3C" w14:textId="517FBF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46C0F" w14:textId="6BB716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24362" w14:textId="4A684F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FC877" w14:textId="7155D1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F739E4" w:rsidRPr="00F739E4" w14:paraId="592DBE6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3A4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DAB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28173" w14:textId="715695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CE221" w14:textId="6C647A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0585" w14:textId="5540DD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CB0FB" w14:textId="213B1C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F739E4" w:rsidRPr="00F739E4" w14:paraId="62A370A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D83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E447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712A8" w14:textId="583DA2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3712C" w14:textId="089DD0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9A364" w14:textId="10F65F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DF737" w14:textId="0AF71D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F739E4" w:rsidRPr="00F739E4" w14:paraId="3239A3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64A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2DCB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9263A" w14:textId="79B436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C5430" w14:textId="25411E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69C77" w14:textId="511CC9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D51B4" w14:textId="3C340E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F739E4" w:rsidRPr="00F739E4" w14:paraId="61CD457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8E9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6BD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D15D" w14:textId="57BE73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7B9B2" w14:textId="79B156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BC47F" w14:textId="6A0397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E0604" w14:textId="660F0A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F739E4" w:rsidRPr="00F739E4" w14:paraId="51BD8E2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E3E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8A4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03A61" w14:textId="6C63E3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C6CC3" w14:textId="118E34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5404C" w14:textId="787755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053B6" w14:textId="28E5D3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739E4" w:rsidRPr="00F739E4" w14:paraId="438D684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2E5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5CF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49DC" w14:textId="362341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959AF" w14:textId="055B6C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26379" w14:textId="3A9DC9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EC4B7" w14:textId="2E65AC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29D10B9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6AD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8F7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AA42F" w14:textId="1CB2A0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97F95" w14:textId="387B44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04F2C" w14:textId="271B62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A0EE0" w14:textId="1CB930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F739E4" w:rsidRPr="00F739E4" w14:paraId="6343CF9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600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6C4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A6CC2" w14:textId="05EE14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B2398" w14:textId="6DEBC7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1653F" w14:textId="5A4473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F25D" w14:textId="29C91D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F739E4" w:rsidRPr="00F739E4" w14:paraId="29E6A25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4C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57E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FECE5" w14:textId="00C73C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FEA1B" w14:textId="153AAC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4CA46" w14:textId="2EC86F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CFAD" w14:textId="5C9CBF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F739E4" w:rsidRPr="00F739E4" w14:paraId="7EA9E38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F6E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1DE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4AE8" w14:textId="4E480F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29E3E" w14:textId="40ED0F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D8304" w14:textId="603401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3022" w14:textId="097461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4FCB62B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B3D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77C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03FD8" w14:textId="5256F4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11DE" w14:textId="070382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047AB" w14:textId="7D27DB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A32AE" w14:textId="3F1E47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F739E4" w:rsidRPr="00F739E4" w14:paraId="5FFE406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9652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84F8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EAF93" w14:textId="3600EA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27E96" w14:textId="3B6F17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EEE5A" w14:textId="22D635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AAC76" w14:textId="124829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7EF64DC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8EB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80B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51A2E" w14:textId="4DFD2C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A0E74" w14:textId="6EA669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97DBD" w14:textId="25A7E6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99067" w14:textId="32C9F7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F739E4" w:rsidRPr="00F739E4" w14:paraId="358B068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3D9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4A7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B96DE" w14:textId="0E7B55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9765" w14:textId="4EE891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7C1DF" w14:textId="07AAC7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59375" w14:textId="132BC0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F739E4" w:rsidRPr="00F739E4" w14:paraId="314E51C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644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126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17F42" w14:textId="02AE1A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BDFB1" w14:textId="1E02F7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1658A" w14:textId="300B20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1299D" w14:textId="422F2A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304B07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4A6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38A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EFBB5" w14:textId="0897E6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B08E5" w14:textId="08722B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13798" w14:textId="0B3D3F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AC8B" w14:textId="701025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F739E4" w:rsidRPr="00F739E4" w14:paraId="67B7D3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A56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125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1C9AD" w14:textId="19F6D9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2DA99" w14:textId="750D00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8F6E0" w14:textId="61B4D3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BA4E" w14:textId="64F182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39FDD74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5C9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94B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9E8B" w14:textId="476F23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FFFE2" w14:textId="2DF90A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83C37" w14:textId="1BEF32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B163E" w14:textId="004EC5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1791C8A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777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E645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4AA9" w14:textId="03A77F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5E712" w14:textId="127FF3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E87CA" w14:textId="564B5B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C19BD" w14:textId="46E200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F739E4" w:rsidRPr="00F739E4" w14:paraId="726F19B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CAA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6A1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D685C" w14:textId="642C41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955D5" w14:textId="7ABFBE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9FFF" w14:textId="23708C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CEEC0" w14:textId="301EB2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F739E4" w:rsidRPr="00F739E4" w14:paraId="13682A7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B20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755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D01EB" w14:textId="1FA1F9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F5496" w14:textId="0ACD5D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CCB84" w14:textId="03995B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7CAB" w14:textId="3D6AE0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F739E4" w:rsidRPr="00F739E4" w14:paraId="5D55A93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1AC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246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6B581" w14:textId="181D04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DE882" w14:textId="157480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DAA7B" w14:textId="7CDFCE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1EFB2" w14:textId="34AE66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739E4" w:rsidRPr="00F739E4" w14:paraId="6BD8559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49F7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DA1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C8A8E" w14:textId="0BB9F1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C3809" w14:textId="393484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E91ED" w14:textId="0E8D28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11712" w14:textId="28DDE5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F739E4" w:rsidRPr="00F739E4" w14:paraId="6C1A6A9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8B3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D16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76BC7" w14:textId="5C1AE2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E867D" w14:textId="5FA949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A310B" w14:textId="4401C4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83F59" w14:textId="16FD52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2F837C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787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094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E7DB9" w14:textId="3F2D11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A076F" w14:textId="570131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C165F" w14:textId="53FF63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32DD3" w14:textId="350521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F739E4" w:rsidRPr="00F739E4" w14:paraId="2E46145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1E0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27B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597E2" w14:textId="57D42C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9C74" w14:textId="27EC8E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F08CD" w14:textId="0CCD75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16136" w14:textId="531027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739E4" w:rsidRPr="00F739E4" w14:paraId="4D8964E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62B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585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B6369" w14:textId="12FD84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18652" w14:textId="36B1EA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A9CBB" w14:textId="2602B9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7A77" w14:textId="58EF2C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F739E4" w:rsidRPr="00F739E4" w14:paraId="7355C3E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044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2CD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81417" w14:textId="78BB03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7B763" w14:textId="546951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2FC59" w14:textId="738923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7C2B0" w14:textId="675F78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F739E4" w:rsidRPr="00F739E4" w14:paraId="75729E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98A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3D3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11679" w14:textId="04BDB3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7E005" w14:textId="2519BD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A0545" w14:textId="159E6E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90B33" w14:textId="2762FE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F739E4" w:rsidRPr="00F739E4" w14:paraId="6DB367C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65E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B86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18130" w14:textId="45A266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5CB0E" w14:textId="3A0732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BAFE7" w14:textId="2D1F18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80644" w14:textId="796BE8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F739E4" w:rsidRPr="00F739E4" w14:paraId="68AFDDE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035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6AA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8B439" w14:textId="7FBFF3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6ABEC" w14:textId="20DA06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E65EE" w14:textId="0F663B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95C90" w14:textId="58727B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F739E4" w:rsidRPr="00F739E4" w14:paraId="36983C4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E102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1FF31D" w14:textId="68AE92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2,939,755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BEA3A2" w14:textId="3922AB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9860AE" w14:textId="4E68E6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C1E387" w14:textId="324785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092,562.95 </w:t>
            </w:r>
          </w:p>
        </w:tc>
      </w:tr>
      <w:tr w:rsidR="00F739E4" w:rsidRPr="00F739E4" w14:paraId="14FA6B0E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D61B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95402" w14:textId="10810D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BDFA" w14:textId="4BF4AB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CCD00" w14:textId="270293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16725" w14:textId="64CCEC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F739E4" w:rsidRPr="00F739E4" w14:paraId="44D392A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9B8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16E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E5DB1" w14:textId="63F3ED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D3919" w14:textId="238E03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46035" w14:textId="5F9022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88DA" w14:textId="1A559D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F739E4" w:rsidRPr="00F739E4" w14:paraId="165B333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F266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12D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189FB" w14:textId="3090F1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73713" w14:textId="20C4A8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8CC64" w14:textId="1C1433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5CECE" w14:textId="1660BD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739E4" w:rsidRPr="00F739E4" w14:paraId="52B39DD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9AE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13A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35EFA" w14:textId="55FFEA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2,97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558A" w14:textId="65C5C2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17C3B" w14:textId="7C5F5F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B45C" w14:textId="64D3C4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1,477.00 </w:t>
            </w:r>
          </w:p>
        </w:tc>
      </w:tr>
      <w:tr w:rsidR="00F739E4" w:rsidRPr="00F739E4" w14:paraId="68E0186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B55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EA1A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D50B9" w14:textId="2A53F9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B21B" w14:textId="6D75C5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39B09" w14:textId="32F183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F9152" w14:textId="550DA5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F739E4" w:rsidRPr="00F739E4" w14:paraId="2A9F69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513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A33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4B5AC" w14:textId="7A02D5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A6226" w14:textId="6DC379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41D67" w14:textId="7E0C5A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8CAD6" w14:textId="07B952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F739E4" w:rsidRPr="00F739E4" w14:paraId="0D6362C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FE2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D3B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F345E" w14:textId="51140E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8E167" w14:textId="76FEF6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EB96" w14:textId="12F788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991AF" w14:textId="11DBD9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F739E4" w:rsidRPr="00F739E4" w14:paraId="4C89A1F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159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3974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05DE8" w14:textId="7E74C5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F6D91" w14:textId="7AD566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B16E3" w14:textId="672B6C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9D9B0" w14:textId="77ED86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F739E4" w:rsidRPr="00F739E4" w14:paraId="5C35DE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68D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EE6A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454C3" w14:textId="27D8C5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4957C" w14:textId="7DAADC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764F5" w14:textId="1F7C01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8B33E" w14:textId="527647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739E4" w:rsidRPr="00F739E4" w14:paraId="7A5A055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30D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D1C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56CE9" w14:textId="3874FD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FFB17" w14:textId="6ED7E7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07008" w14:textId="5A2ED1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6B21C" w14:textId="5EE882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F739E4" w:rsidRPr="00F739E4" w14:paraId="0019037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CA6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DC9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398DB" w14:textId="39B8DF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0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BE4C0" w14:textId="6A58B4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34F65" w14:textId="0676CC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9D7FF" w14:textId="7108DF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738.00 </w:t>
            </w:r>
          </w:p>
        </w:tc>
      </w:tr>
      <w:tr w:rsidR="00F739E4" w:rsidRPr="00F739E4" w14:paraId="279B6FF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78C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82C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9DAA5" w14:textId="0DD57E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5F25D" w14:textId="667098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FAE87" w14:textId="521B49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5B98" w14:textId="71CFB9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F739E4" w:rsidRPr="00F739E4" w14:paraId="29700FF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21F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4FA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A885D" w14:textId="6CF1AD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E5AC3" w14:textId="2DB0D6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CB1CC" w14:textId="25C4D1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DB978" w14:textId="411450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F739E4" w:rsidRPr="00F739E4" w14:paraId="69F2044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1C1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E5F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4C684" w14:textId="5FE227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0A06E" w14:textId="0C2A5D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753B4" w14:textId="53385C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325FC" w14:textId="3D8109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739E4" w:rsidRPr="00F739E4" w14:paraId="6C288BC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B76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E5F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0BA90" w14:textId="7F7628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DC7D" w14:textId="165A7C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46765" w14:textId="328F11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F928A" w14:textId="6536BD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F739E4" w:rsidRPr="00F739E4" w14:paraId="3F7FD7A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6BF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EC2C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46973" w14:textId="611576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E29FC" w14:textId="69A0F1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6DC7" w14:textId="7DAEBF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96534" w14:textId="7ED8BC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F739E4" w:rsidRPr="00F739E4" w14:paraId="0B3486E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80A5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ACF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AA0CF" w14:textId="010931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7ED95" w14:textId="702A30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23270" w14:textId="3BFA50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5CD34" w14:textId="1D53F7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F739E4" w:rsidRPr="00F739E4" w14:paraId="13BD479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784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7EB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4A013" w14:textId="72F4D7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DD30C" w14:textId="27914F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142F" w14:textId="4FE50D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0F19F" w14:textId="4091ED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F739E4" w:rsidRPr="00F739E4" w14:paraId="3F4AC9D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12D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DE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4B704" w14:textId="004CC4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DEC0C" w14:textId="429EEC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48CD" w14:textId="38780E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9C0B" w14:textId="6E853C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F739E4" w:rsidRPr="00F739E4" w14:paraId="525CC92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ECD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B8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79ADD" w14:textId="66CC40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5,47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CFBA8" w14:textId="146579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F411B" w14:textId="51A2B2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1AA5C" w14:textId="2E76EF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3,131.00 </w:t>
            </w:r>
          </w:p>
        </w:tc>
      </w:tr>
      <w:tr w:rsidR="00F739E4" w:rsidRPr="00F739E4" w14:paraId="4385EE8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CEE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AF3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F2C78" w14:textId="7CBA86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9BF39" w14:textId="05B388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9E06C" w14:textId="263FCF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36CAC" w14:textId="3D5EFA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F739E4" w:rsidRPr="00F739E4" w14:paraId="5D6FA13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D2A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EFDC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B24FE" w14:textId="2D561B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712CB" w14:textId="18BA38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8CC84" w14:textId="35F358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AA477" w14:textId="42CB76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F739E4" w:rsidRPr="00F739E4" w14:paraId="11822FE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8A4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993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6790" w14:textId="20DE52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5CCDD" w14:textId="018278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1140C" w14:textId="248F3C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B016D" w14:textId="007A76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F739E4" w:rsidRPr="00F739E4" w14:paraId="289D57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742F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923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41696" w14:textId="2583C3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34A04" w14:textId="7C4DA3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46E8" w14:textId="269BD2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C08BF" w14:textId="771508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F739E4" w:rsidRPr="00F739E4" w14:paraId="4F63AB7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776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0B3B4C" w14:textId="764A79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EE7F1E" w14:textId="1C21CA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8F77B1" w14:textId="36CECC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EFA7F3" w14:textId="178A5B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F739E4" w:rsidRPr="00F739E4" w14:paraId="3B980AB3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4F5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D4F2F" w14:textId="2F7AAB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3B655" w14:textId="4D1247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C92D" w14:textId="1486F1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8535" w14:textId="4E0E51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F739E4" w:rsidRPr="00F739E4" w14:paraId="5F92DD2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F4C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290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1B8CA" w14:textId="1BF621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ADF3E" w14:textId="7DFC52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340C3" w14:textId="6A5044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8609E" w14:textId="353C3A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2257095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3B0E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04B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8E4B0" w14:textId="28204A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17F7" w14:textId="37AEDA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64B61" w14:textId="2A2BC9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68A41" w14:textId="16FD6D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F739E4" w:rsidRPr="00F739E4" w14:paraId="65A1ADB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E7C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B9D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891B6" w14:textId="65F11C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AA6F9" w14:textId="13D23E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4463E" w14:textId="1201AB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7A3AB" w14:textId="3C62CA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F739E4" w:rsidRPr="00F739E4" w14:paraId="6276D03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1FE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EF7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370B2" w14:textId="303B32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71E61" w14:textId="1CBE2B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52E2E" w14:textId="255C4D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9645E" w14:textId="5861E7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F739E4" w:rsidRPr="00F739E4" w14:paraId="33CD1CA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DFE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BB79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1F3C1" w14:textId="5D448A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0EFA7" w14:textId="765270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6D0E2" w14:textId="1D9D97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82135" w14:textId="3E35A6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F739E4" w:rsidRPr="00F739E4" w14:paraId="02BE396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FF2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60FA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46C7E" w14:textId="189671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2CEED" w14:textId="0E076F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939EF" w14:textId="346A03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04597" w14:textId="659FE0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F739E4" w:rsidRPr="00F739E4" w14:paraId="1B3E23B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CE3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B0A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E80F2" w14:textId="169BA6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5C265" w14:textId="52A1CE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F678C" w14:textId="7BF015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342AF2" w14:textId="66A793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3BB201F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C89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44B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5FCA4" w14:textId="233916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9C5F0" w14:textId="7B1EB0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B8864" w14:textId="7BA937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C4D02" w14:textId="5F41CA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F739E4" w:rsidRPr="00F739E4" w14:paraId="208BD0D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321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7B6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AB30" w14:textId="61A63B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42029" w14:textId="2BF952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2A8EC" w14:textId="0C29BA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75262" w14:textId="51E725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7EF542A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7F4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684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F5D9D" w14:textId="3E168F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7145F" w14:textId="5D1C19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54D2B" w14:textId="122893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E1721" w14:textId="51DA30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F739E4" w:rsidRPr="00F739E4" w14:paraId="1E811C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BAF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9AF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9CDD7" w14:textId="1FADBA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A9463" w14:textId="485294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B674B" w14:textId="297DDB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6D1A" w14:textId="67C1A9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F739E4" w:rsidRPr="00F739E4" w14:paraId="301CB3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FC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CA1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DFDF9" w14:textId="7291DC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51FE2" w14:textId="3963F4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506A1" w14:textId="247A54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C2D1F" w14:textId="74B0D5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6F4DD1A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BB2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0DE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3B4C8" w14:textId="4DC6F0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4256" w14:textId="7A8103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CA361" w14:textId="768C22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47451" w14:textId="77DF11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6B603E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1F7C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C23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990AD" w14:textId="3224FF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0065B" w14:textId="0B2025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08BCD" w14:textId="621A98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020E5" w14:textId="37FB03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F739E4" w:rsidRPr="00F739E4" w14:paraId="39418D5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3AFC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851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B02C7" w14:textId="62E225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6422C" w14:textId="2A41FD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53619" w14:textId="16E099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94C0E" w14:textId="2FE82A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F739E4" w:rsidRPr="00F739E4" w14:paraId="7D3CE15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807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057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6D11B" w14:textId="51D1E6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0D0DA" w14:textId="38FD23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8FF15" w14:textId="2FEDFF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E91D6" w14:textId="1FB8F1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F739E4" w:rsidRPr="00F739E4" w14:paraId="0D3E270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E9A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A76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0389D" w14:textId="6C1825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89775" w14:textId="3C6378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734BA" w14:textId="2D4406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E9984" w14:textId="41222F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28A671B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B0C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C51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53415" w14:textId="3E27CC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AF77" w14:textId="2C4508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75E05" w14:textId="057B8D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EADF8" w14:textId="5B36A0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F739E4" w:rsidRPr="00F739E4" w14:paraId="0C101CE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609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1A7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5B605" w14:textId="738E4D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4C9F0" w14:textId="12DFA1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3DA25" w14:textId="5BBCFD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4B51A" w14:textId="557D5E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F739E4" w:rsidRPr="00F739E4" w14:paraId="45730F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120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09D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0E76C" w14:textId="652347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B0BC1" w14:textId="2CF8CA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EA5B5" w14:textId="75818E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7EC3E" w14:textId="7CA4D4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F739E4" w:rsidRPr="00F739E4" w14:paraId="2746C1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275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7E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183AA" w14:textId="08ABA2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4F47D" w14:textId="7CF525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43042" w14:textId="3793C8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2D72" w14:textId="1AB511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F739E4" w:rsidRPr="00F739E4" w14:paraId="0D24C1C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AE3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B449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2401F" w14:textId="0D509A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2D01D" w14:textId="69DBBD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69CC3" w14:textId="6E98AB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8AF77" w14:textId="78626D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F739E4" w:rsidRPr="00F739E4" w14:paraId="1ADDFBC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A2B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B9E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58649" w14:textId="6F6F53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D7F41" w14:textId="2FEEF5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7A732" w14:textId="556AB2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070D" w14:textId="672333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F739E4" w:rsidRPr="00F739E4" w14:paraId="32E13F9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FFD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F977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195E1" w14:textId="170F52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ABAF" w14:textId="7D4D1F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A3556" w14:textId="72E02E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F923" w14:textId="230DF7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F739E4" w:rsidRPr="00F739E4" w14:paraId="62207E0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0EC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2AA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35A9F" w14:textId="45452B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85E1B" w14:textId="6C02D3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EEB34" w14:textId="7E91C8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208FA" w14:textId="059345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F739E4" w:rsidRPr="00F739E4" w14:paraId="5B8FFA2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054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47B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70893" w14:textId="37A2C1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E053" w14:textId="18A825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A7970" w14:textId="745311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19ABF" w14:textId="593298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F739E4" w:rsidRPr="00F739E4" w14:paraId="39F7897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D21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8C81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B9DF7" w14:textId="336956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7CB12" w14:textId="3E73B5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502D" w14:textId="2EF781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91A3" w14:textId="4E3FAD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F739E4" w:rsidRPr="00F739E4" w14:paraId="4ADC2F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1B7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9B3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3E9A" w14:textId="7B6AF1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28672" w14:textId="49B4E3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C777E" w14:textId="65FAF7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D978" w14:textId="0C1C05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F739E4" w:rsidRPr="00F739E4" w14:paraId="182DBEA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DD5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F8D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DE5E6" w14:textId="555112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713D" w14:textId="4E2FFD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9EBFC" w14:textId="26BAAC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EC637" w14:textId="0BDF9A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F739E4" w:rsidRPr="00F739E4" w14:paraId="5E7DC2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7FF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1B07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C2F15" w14:textId="4186BB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70EA6" w14:textId="024FA4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9BDDD" w14:textId="0DB327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58CAB" w14:textId="4147CE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F739E4" w:rsidRPr="00F739E4" w14:paraId="335043CB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8D9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BB0E15" w14:textId="3C4EFB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18462D" w14:textId="08CEFD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48DA48" w14:textId="65C74D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EABCE4" w14:textId="3890A8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F739E4" w:rsidRPr="00F739E4" w14:paraId="017C53D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58D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3228" w14:textId="22FEAD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18A0" w14:textId="056196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581C7" w14:textId="20AC27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065FE" w14:textId="2E6FE3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F739E4" w:rsidRPr="00F739E4" w14:paraId="5F3912F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98A2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6616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359DD" w14:textId="579911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B4046" w14:textId="5E0C6E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D9C7A" w14:textId="6AF879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CAC9" w14:textId="07DF70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F739E4" w:rsidRPr="00F739E4" w14:paraId="2E98894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9A31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141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2A2D" w14:textId="344CB9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7B34C" w14:textId="6B00D8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6583C" w14:textId="1DDBB9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9F62" w14:textId="3A1DD1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F739E4" w:rsidRPr="00F739E4" w14:paraId="6CF6F2A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6DF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7E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FD0D" w14:textId="048F35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EABE5" w14:textId="3D0EAF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57AB" w14:textId="232BFB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10F0A" w14:textId="29AC3E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7246AE6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814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2EF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93F02" w14:textId="4DC93A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311F5" w14:textId="7D9F12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4C2DD" w14:textId="4F3470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4707A" w14:textId="0B8350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F739E4" w:rsidRPr="00F739E4" w14:paraId="626A62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D91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DD8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51C6E" w14:textId="715728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7DC0" w14:textId="026C6C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52E22" w14:textId="3A7322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779BD" w14:textId="59B9D0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F739E4" w:rsidRPr="00F739E4" w14:paraId="6546404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5276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907C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D2D32" w14:textId="5F068C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BC52" w14:textId="65BBDB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45183" w14:textId="4BE37E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7B925" w14:textId="1C589C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739E4" w:rsidRPr="00F739E4" w14:paraId="43BE8CE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1DE5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0E2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5114" w14:textId="16E9D7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350E5" w14:textId="15F70A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338DC" w14:textId="5A24E9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1754" w14:textId="5325BE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F739E4" w:rsidRPr="00F739E4" w14:paraId="7AB857E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F52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DE72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878D" w14:textId="102877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4F4AD" w14:textId="477B97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B837C" w14:textId="0066C0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28F5" w14:textId="0AF39E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739E4" w:rsidRPr="00F739E4" w14:paraId="19E3027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24F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139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8538A" w14:textId="26F386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9BEB5" w14:textId="6C6023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5FCF9" w14:textId="5D42C5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6A06B" w14:textId="724774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F739E4" w:rsidRPr="00F739E4" w14:paraId="1C0E5CF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2AFE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20E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638AF" w14:textId="3BE3E4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968B7" w14:textId="6278D0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317D6" w14:textId="5CFA1A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6410A" w14:textId="73B7FF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F739E4" w:rsidRPr="00F739E4" w14:paraId="2D46309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10D5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BA0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761F3" w14:textId="2563D7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5513E" w14:textId="7CEFF7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A6036" w14:textId="5A0B77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9DA49" w14:textId="2FA32B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739E4" w:rsidRPr="00F739E4" w14:paraId="5EF28E7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30A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3A8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AFCC" w14:textId="7FF7DF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22802" w14:textId="7AA54A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5BB28" w14:textId="212C08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9AC9F" w14:textId="41B236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F739E4" w:rsidRPr="00F739E4" w14:paraId="4688888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1801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AF5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9FE5C" w14:textId="6D4BA2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FB961" w14:textId="69CD3F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7B3A7" w14:textId="234506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D96C" w14:textId="5EA84C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F739E4" w:rsidRPr="00F739E4" w14:paraId="4C94F4C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96B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B74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F9E05" w14:textId="362E8F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E06C5" w14:textId="2372DE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6B56B" w14:textId="1E1FE5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A9B78" w14:textId="318AAA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F739E4" w:rsidRPr="00F739E4" w14:paraId="1365F3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027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5A5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26CC9" w14:textId="0D0ECE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5408" w14:textId="342F2E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877CB" w14:textId="00E5DC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88C1F" w14:textId="6BA1A0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F739E4" w:rsidRPr="00F739E4" w14:paraId="6EE761F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72D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611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D15B" w14:textId="1821F9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5EE3" w14:textId="100BAD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FE13C" w14:textId="7A3E29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0B288" w14:textId="1846A9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739E4" w:rsidRPr="00F739E4" w14:paraId="52130D3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64F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89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E1A30" w14:textId="53A80E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F6980" w14:textId="625E36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F009B" w14:textId="448108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7217C" w14:textId="4F5FB2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739E4" w:rsidRPr="00F739E4" w14:paraId="337163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F014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CCB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40988" w14:textId="195CEE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E7B73" w14:textId="69B96D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2CAD5" w14:textId="3C7D70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C4857" w14:textId="068DC5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F739E4" w:rsidRPr="00F739E4" w14:paraId="4FA36BE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EA3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804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9BFDD" w14:textId="409298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263E3" w14:textId="13605F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EFD2B" w14:textId="70298F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31E49" w14:textId="7BB7E9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F739E4" w:rsidRPr="00F739E4" w14:paraId="26116BB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EB5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777A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73BD4" w14:textId="0BA359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F2A54" w14:textId="601448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7AB16" w14:textId="742EF8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B4B47" w14:textId="46FDD7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F739E4" w:rsidRPr="00F739E4" w14:paraId="62DD868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DED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618D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79426" w14:textId="526427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B5E54" w14:textId="78BBC7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EA545" w14:textId="638B53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6F925" w14:textId="2B8CCE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F739E4" w:rsidRPr="00F739E4" w14:paraId="6A5AB2F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E2F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2A8C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2B9EF" w14:textId="678007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3CA3C" w14:textId="67C2ED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2336C" w14:textId="701F24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B5E9F" w14:textId="280622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F739E4" w:rsidRPr="00F739E4" w14:paraId="6379F3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01E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153A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3CC58" w14:textId="5B65D8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32429" w14:textId="632FF9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F0AB8" w14:textId="7592CA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F5CE" w14:textId="7FF434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F739E4" w:rsidRPr="00F739E4" w14:paraId="5606CB2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7F97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939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CEC7D" w14:textId="223F59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922CB" w14:textId="79EC58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8A61A" w14:textId="3C50FF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23E9" w14:textId="3A2E5D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F739E4" w:rsidRPr="00F739E4" w14:paraId="68B6754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D23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177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63539" w14:textId="31D49C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4A339" w14:textId="2F9AF8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6A18A" w14:textId="45777D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01130" w14:textId="208EFB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63E21CC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EC1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A5A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B8039" w14:textId="001C69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2FCD3" w14:textId="25703D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9F6B5" w14:textId="710186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3F3E" w14:textId="74487F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F739E4" w:rsidRPr="00F739E4" w14:paraId="4F6970E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5DF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28E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FBC49" w14:textId="498E33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6E3A1" w14:textId="022AE7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90A6" w14:textId="0DBB97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FF34" w14:textId="4A775B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F739E4" w:rsidRPr="00F739E4" w14:paraId="49B4D01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C98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BA6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5CEB" w14:textId="01F1CB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27F4E" w14:textId="7FAF2D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ACEAC" w14:textId="24B2EF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4F36" w14:textId="3F11E8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79FD8B6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0D9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306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57094" w14:textId="651B7D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C85EE" w14:textId="6E98AB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ABCB8" w14:textId="08B6D0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6E710" w14:textId="2BA0E2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20FDADA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A30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74A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F8C8" w14:textId="7F6C0D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11E9" w14:textId="45BAEC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AD7DC" w14:textId="66E480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7DFF3" w14:textId="375342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F739E4" w:rsidRPr="00F739E4" w14:paraId="7FF9B6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CA0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F32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CA887" w14:textId="008FC8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A3CF3" w14:textId="3AC7E6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1246C" w14:textId="3EF17A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F1DAC" w14:textId="5456AB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F739E4" w:rsidRPr="00F739E4" w14:paraId="66C208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B26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46B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FEAD9" w14:textId="352122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15056" w14:textId="10EBFE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3D45A" w14:textId="5B1CB8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643C2" w14:textId="5F1EA3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F739E4" w:rsidRPr="00F739E4" w14:paraId="100CC62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3CA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1975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8EE47" w14:textId="063CA5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A00AB" w14:textId="2279E8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8905" w14:textId="007222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D6A0C" w14:textId="6867D7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F739E4" w:rsidRPr="00F739E4" w14:paraId="2DF51B9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AF3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6ED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E1A34" w14:textId="72B7E5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02E55" w14:textId="56C3E1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4CDD" w14:textId="33F8E2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7C042" w14:textId="15194E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F739E4" w:rsidRPr="00F739E4" w14:paraId="300E0BF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0A7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CA1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F8686" w14:textId="0601EF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89A6C" w14:textId="03B78F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8EF9C" w14:textId="15F6A0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D0D5C" w14:textId="5441F9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F739E4" w:rsidRPr="00F739E4" w14:paraId="2A027C8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D36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A5C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B2578" w14:textId="7CF327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49BC" w14:textId="1E67FF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E5C4F" w14:textId="27AD86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80037" w14:textId="1072F8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F739E4" w:rsidRPr="00F739E4" w14:paraId="6EA8485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712D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F11FE1" w14:textId="6110A2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60EE21" w14:textId="412F62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9C3757" w14:textId="7BAB3B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03C5CB" w14:textId="7242CE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F739E4" w:rsidRPr="00F739E4" w14:paraId="5F681CD6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C91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7FF72" w14:textId="6C6763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F8033" w14:textId="2FBBD9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5D874" w14:textId="766F31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DAF43" w14:textId="528273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F739E4" w:rsidRPr="00F739E4" w14:paraId="0CE82DE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71A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946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3D7B" w14:textId="0FEB17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68B4C" w14:textId="7DB299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AC6DC" w14:textId="70A905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BE779" w14:textId="6F543E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F739E4" w:rsidRPr="00F739E4" w14:paraId="276D1C8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5C7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D83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10C50" w14:textId="6410C0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2470F" w14:textId="49689E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CD6CD" w14:textId="19D6D4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953D5" w14:textId="1051CC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F739E4" w:rsidRPr="00F739E4" w14:paraId="14FE82F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D06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69A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C57AB" w14:textId="442398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2752" w14:textId="0F579F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D335A" w14:textId="25C9C3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7F73D" w14:textId="1A82CF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F739E4" w:rsidRPr="00F739E4" w14:paraId="680CBA6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20C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2DA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64DC0" w14:textId="4B9476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1869B" w14:textId="573106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5C991" w14:textId="27712A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90AD" w14:textId="562ECC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F739E4" w:rsidRPr="00F739E4" w14:paraId="4F01342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863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759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9723" w14:textId="23553F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041D" w14:textId="2BA51D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DA3AD" w14:textId="520E2B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D0735" w14:textId="3C5906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F739E4" w:rsidRPr="00F739E4" w14:paraId="17DA40B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B85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521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03F9F" w14:textId="5FB3A5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57540" w14:textId="1C3206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004D3" w14:textId="12437B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5CDB3" w14:textId="152AA4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F739E4" w:rsidRPr="00F739E4" w14:paraId="10763B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286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74E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B031B" w14:textId="1B9DEF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30113" w14:textId="31CE5E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CD659" w14:textId="577ADC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7E0C2" w14:textId="74DEE3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F739E4" w:rsidRPr="00F739E4" w14:paraId="4B096A8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91C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5E9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71A83" w14:textId="59D847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D91F" w14:textId="5FF191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669AE" w14:textId="01BDD6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115E0" w14:textId="5728B1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F739E4" w:rsidRPr="00F739E4" w14:paraId="7E78C47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7B8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22E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08B46" w14:textId="71F1EA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BA365" w14:textId="5E9B1A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81E8D" w14:textId="3382A1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8DE4A" w14:textId="7503D3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F739E4" w:rsidRPr="00F739E4" w14:paraId="3938F0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689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25C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74539" w14:textId="4DA5AC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86DA" w14:textId="097006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D4FA9" w14:textId="4BC970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5C08A" w14:textId="6426DC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F739E4" w:rsidRPr="00F739E4" w14:paraId="1C7D25D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4F7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A6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80F21" w14:textId="0D46B1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2CC6" w14:textId="183106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75BDB" w14:textId="45F989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BB5AE" w14:textId="050634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F739E4" w:rsidRPr="00F739E4" w14:paraId="265EA95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1D2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185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3F655" w14:textId="3FF4E7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DD27A" w14:textId="6AA832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0639E" w14:textId="38A424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A814F" w14:textId="5B66BD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F739E4" w:rsidRPr="00F739E4" w14:paraId="5A2F701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412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8D1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AA6D7" w14:textId="1E25D8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F89E8" w14:textId="1D368E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A503D" w14:textId="2573DF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0E86" w14:textId="09FAB9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F739E4" w:rsidRPr="00F739E4" w14:paraId="508777F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CB3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9CA0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DBF5A" w14:textId="55C388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2A753" w14:textId="6F55E5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A0DDE" w14:textId="5A50B3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2DB02" w14:textId="5C6004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F739E4" w:rsidRPr="00F739E4" w14:paraId="6C8DD35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11B27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77AFB" w14:textId="507A12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89,180.4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35D89D" w14:textId="25318F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C3A1F3" w14:textId="6C4029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28D9D8" w14:textId="26DD20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89,180.43 </w:t>
            </w:r>
          </w:p>
        </w:tc>
      </w:tr>
      <w:tr w:rsidR="00F739E4" w:rsidRPr="00F739E4" w14:paraId="23E3D4C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F1D4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62AA1C" w14:textId="0D8B86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24C4A4" w14:textId="3E0212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98CAED" w14:textId="22EB76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ADCFFA" w14:textId="546DD9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F739E4" w:rsidRPr="00F739E4" w14:paraId="3CEF244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6F09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801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A23EA" w14:textId="4B5F12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086F2" w14:textId="1C14CF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5E1F0" w14:textId="599D12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95694" w14:textId="18DE74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F739E4" w:rsidRPr="00F739E4" w14:paraId="5C29E82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FA3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786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A2EB8" w14:textId="0C4209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F24A1" w14:textId="4F80E7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D21E3" w14:textId="0444A4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9BC6F" w14:textId="76AA04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F739E4" w:rsidRPr="00F739E4" w14:paraId="5665B63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C60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4FF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000A8" w14:textId="650875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5E36F" w14:textId="1606BD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2C7DA" w14:textId="12437B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9EEAE" w14:textId="226742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F739E4" w:rsidRPr="00F739E4" w14:paraId="78935D1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C76B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2DA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70E12" w14:textId="631465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3A84C" w14:textId="139710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C4AB2" w14:textId="58369E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5565" w14:textId="4094B8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F739E4" w:rsidRPr="00F739E4" w14:paraId="5F31078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80A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80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073A9" w14:textId="0D1EE2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1E326" w14:textId="6DB147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410F4" w14:textId="41EC41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B4CEA" w14:textId="07A966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</w:tr>
      <w:tr w:rsidR="00F739E4" w:rsidRPr="00F739E4" w14:paraId="0F76DE2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FB89E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57EE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1B7EF" w14:textId="092382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3421" w14:textId="7FBDBC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E8379" w14:textId="78D08A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6763F" w14:textId="6F03C2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800.00 </w:t>
            </w:r>
          </w:p>
        </w:tc>
      </w:tr>
      <w:tr w:rsidR="00F739E4" w:rsidRPr="00F739E4" w14:paraId="76F02A63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35E8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6FCEE" w14:textId="246F93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6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20788" w14:textId="5E63A9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A7DAC6" w14:textId="1AD240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80CD20" w14:textId="7065FF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6,570.00 </w:t>
            </w:r>
          </w:p>
        </w:tc>
      </w:tr>
      <w:tr w:rsidR="00F739E4" w:rsidRPr="00F739E4" w14:paraId="7281833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704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A5D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C1EAA" w14:textId="5A782A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14045" w14:textId="163190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B48BE" w14:textId="082029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E28B46" w14:textId="4EDF18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F739E4" w:rsidRPr="00F739E4" w14:paraId="1A7F36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2BA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A66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7CACD" w14:textId="115A2B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BC93B" w14:textId="0F243C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9D18" w14:textId="10632D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E988E" w14:textId="22911C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F739E4" w:rsidRPr="00F739E4" w14:paraId="695442F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9B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34B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8130" w14:textId="61CF20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AC4FC" w14:textId="40358A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DA61" w14:textId="15EB59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D851D" w14:textId="3E6761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F739E4" w:rsidRPr="00F739E4" w14:paraId="7BAB43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8E9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948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84DA7" w14:textId="004064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7CDAC" w14:textId="3B5F95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9F656" w14:textId="79B190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BF337" w14:textId="1F42EC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F739E4" w:rsidRPr="00F739E4" w14:paraId="1856D9C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03E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C014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5377" w14:textId="781C82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3B3D5" w14:textId="7B4EC1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69D50" w14:textId="1E0BF5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DE2F9" w14:textId="77DE76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F739E4" w:rsidRPr="00F739E4" w14:paraId="74EDA6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CEB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089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49906" w14:textId="7A782F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F5C23" w14:textId="2730BB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8634" w14:textId="7AC4AA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F4A6A" w14:textId="4D4F2A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F739E4" w:rsidRPr="00F739E4" w14:paraId="4C9933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62A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2B4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2BD61" w14:textId="7CCCEF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82541" w14:textId="6A6EA6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A0190" w14:textId="6EBFF6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AA7B6" w14:textId="14A2B7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F739E4" w:rsidRPr="00F739E4" w14:paraId="657F2EE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E7B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2ED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B0D5C" w14:textId="610B88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C85FF" w14:textId="0A4A91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5FFB" w14:textId="6474E0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D994" w14:textId="3B602E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</w:tr>
      <w:tr w:rsidR="00F739E4" w:rsidRPr="00F739E4" w14:paraId="6A62FDA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825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390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AA12" w14:textId="4FF2A2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44FF4" w14:textId="5D8316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C0E31" w14:textId="693734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963BD" w14:textId="61F2D9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F739E4" w:rsidRPr="00F739E4" w14:paraId="40B6403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A93D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642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3B9E6" w14:textId="7D6A1E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F80EC" w14:textId="626DFB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1CBCE" w14:textId="75275A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47129" w14:textId="29483E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350.00 </w:t>
            </w:r>
          </w:p>
        </w:tc>
      </w:tr>
      <w:tr w:rsidR="00F739E4" w:rsidRPr="00F739E4" w14:paraId="58617F1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A78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7D2C93" w14:textId="5B707D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23E316" w14:textId="030E40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CB9B1C" w14:textId="352C14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0A4C06" w14:textId="14279D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F739E4" w:rsidRPr="00F739E4" w14:paraId="0BAE7AC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5B2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E8F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E257F" w14:textId="03B1CE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13CA7" w14:textId="2B62B1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07907" w14:textId="545663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001BF" w14:textId="7AFC8C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43191CD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999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E24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A3D05" w14:textId="181F22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3E665" w14:textId="4433B1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A9B04" w14:textId="36083A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9B8A0" w14:textId="4D39C5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399EACF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534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B9FC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FDB8" w14:textId="20FB2A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B6710" w14:textId="43C695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DCE3E" w14:textId="60DD44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DFD0F" w14:textId="62C8F9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2328A61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E0E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768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071BC" w14:textId="3F6CE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810E3" w14:textId="686D92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CBB43" w14:textId="030C96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901A3" w14:textId="796CCC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78DDEEF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7F3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622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C1FF5" w14:textId="3402A7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2AA68" w14:textId="3D3DE1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03EA9" w14:textId="6A595B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09BEE" w14:textId="5B1030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F739E4" w:rsidRPr="00F739E4" w14:paraId="20B8A49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62C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E23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18B97" w14:textId="380A1B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522D4" w14:textId="6C5BD6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0C56" w14:textId="4E4320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4199B" w14:textId="5F82D8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538FF27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F52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A1F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46DCA" w14:textId="7631BC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4CC61" w14:textId="6322E0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7197" w14:textId="616EC4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F8B38" w14:textId="762F19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F739E4" w:rsidRPr="00F739E4" w14:paraId="6A8D402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6AB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23F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59566" w14:textId="51A7E9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12FE4" w14:textId="47D7FD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6FC65" w14:textId="3EADE6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D7BDF" w14:textId="5835CD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F739E4" w:rsidRPr="00F739E4" w14:paraId="763A0A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E233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150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50FBA" w14:textId="4328A7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9036C" w14:textId="56301D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308E" w14:textId="1F748A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4AE32" w14:textId="047C38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F739E4" w:rsidRPr="00F739E4" w14:paraId="07CAE9E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088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4F1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CFEFD" w14:textId="631F58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F0734" w14:textId="36A491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20D2" w14:textId="3854E6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BE458" w14:textId="72ABC3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20EEA12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C19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856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FACAA" w14:textId="3D2912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FB140" w14:textId="41808E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FC6A2" w14:textId="6E39AB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3FB49" w14:textId="4475C8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7430FED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9A8B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95F5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CAE09" w14:textId="408EFE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D3FC0" w14:textId="6294E7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3703B" w14:textId="685065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56C37" w14:textId="07E737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4AB29F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E8F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6B6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252E3" w14:textId="527ABC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2D269" w14:textId="3607D0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F0167" w14:textId="07EFE0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59E9E" w14:textId="405DE9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11FFAB4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B16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FC8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CAFA6" w14:textId="064D53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B54F0" w14:textId="0A9FF3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648AA" w14:textId="064528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E748E" w14:textId="125B96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6CB05CC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ABA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2B0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A2C72" w14:textId="227C0A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DBAA" w14:textId="5E4FD3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3092F" w14:textId="07F1EA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436CD" w14:textId="4B83E2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0F8020D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4C0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AB4027" w14:textId="67ADE3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C8D84F" w14:textId="053B14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1F14C2" w14:textId="26DC3A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6C29F2" w14:textId="0B344E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</w:tr>
      <w:tr w:rsidR="00F739E4" w:rsidRPr="00F739E4" w14:paraId="0748575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78B3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73F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4527" w14:textId="774989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9A65" w14:textId="5E289F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AFB7F" w14:textId="780DBA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EF2B5" w14:textId="05BAB5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F739E4" w:rsidRPr="00F739E4" w14:paraId="5715C5D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B4E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4BF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71824" w14:textId="507C7D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5E277" w14:textId="5F4218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DAA58" w14:textId="5AAA38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CFE3C" w14:textId="47A491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</w:tr>
      <w:tr w:rsidR="00F739E4" w:rsidRPr="00F739E4" w14:paraId="190E34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2C7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D2B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88BAD" w14:textId="0F86FE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3477C" w14:textId="31C3F5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A3F81" w14:textId="678341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3216F" w14:textId="025A88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F739E4" w:rsidRPr="00F739E4" w14:paraId="7C1A392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6FE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5DA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E6AFF" w14:textId="50A265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BA344" w14:textId="15214F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30706" w14:textId="04A793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1482D" w14:textId="124BFA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F739E4" w:rsidRPr="00F739E4" w14:paraId="350B8D8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FFC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D87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1BD84" w14:textId="189B32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04C70" w14:textId="675A75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15C93" w14:textId="6B3FBC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93EDC" w14:textId="1EB187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F739E4" w:rsidRPr="00F739E4" w14:paraId="7A8312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206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EC9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3D15D" w14:textId="2011D7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D5A4" w14:textId="67F9B1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7F442" w14:textId="7E611E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4F3B" w14:textId="473CA1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F739E4" w:rsidRPr="00F739E4" w14:paraId="7996BEC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5F7A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D71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18ED8" w14:textId="16EB33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C1DE" w14:textId="230500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753D6" w14:textId="774D58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8320D" w14:textId="455360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F739E4" w:rsidRPr="00F739E4" w14:paraId="3A3CEC2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2FF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314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A10E4" w14:textId="0DD206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D678" w14:textId="7F6833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72B0" w14:textId="090E18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2B384" w14:textId="573EF2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F739E4" w:rsidRPr="00F739E4" w14:paraId="29A83F9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CB1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1C0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89A97" w14:textId="7847F1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F571D" w14:textId="2875B7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DDF94" w14:textId="367F5D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72E20" w14:textId="1C72E0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F739E4" w:rsidRPr="00F739E4" w14:paraId="0E49098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9D72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36959" w14:textId="71D869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281,1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2D5386" w14:textId="2E2B16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EA0D80" w14:textId="5BC63E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14CED4" w14:textId="7A8AFD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281,195.00 </w:t>
            </w:r>
          </w:p>
        </w:tc>
      </w:tr>
      <w:tr w:rsidR="00F739E4" w:rsidRPr="00F739E4" w14:paraId="1E6EC1A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E5EC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7962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7E1B5" w14:textId="579E99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AB58C" w14:textId="0C6F92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78B4" w14:textId="42A9EC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A57C0" w14:textId="343274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F739E4" w:rsidRPr="00F739E4" w14:paraId="6B53E19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6F7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FDA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9AF3" w14:textId="06BF81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B48D8" w14:textId="60ED72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68E3E" w14:textId="6C0FA1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B9917" w14:textId="6B1F21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F739E4" w:rsidRPr="00F739E4" w14:paraId="7ED5EF2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22D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A2B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C1ECA" w14:textId="78AB7C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60945" w14:textId="00DAD6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E6665" w14:textId="4CA57F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B11B9" w14:textId="67D520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F739E4" w:rsidRPr="00F739E4" w14:paraId="3A41581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4C3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563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9AC01" w14:textId="1D1A36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87E3B" w14:textId="3068C0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F4512" w14:textId="2AAE64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9A0C0" w14:textId="427A26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F739E4" w:rsidRPr="00F739E4" w14:paraId="020B0FF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E2F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B6D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A7A86" w14:textId="6D4D6D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B5DD2" w14:textId="6E7B0A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AED93" w14:textId="778E39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E14B" w14:textId="5CCBA7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F739E4" w:rsidRPr="00F739E4" w14:paraId="4DA880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03B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F677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037A2" w14:textId="6E43DA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33D09" w14:textId="66D307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94D6D" w14:textId="007B6E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C0930" w14:textId="5848F5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F739E4" w:rsidRPr="00F739E4" w14:paraId="005919F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5C1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DFB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8F8E8" w14:textId="073CBE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8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1D24B" w14:textId="7C0A2D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D6462" w14:textId="60FC85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0D4FA" w14:textId="5133E7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8,550.00 </w:t>
            </w:r>
          </w:p>
        </w:tc>
      </w:tr>
      <w:tr w:rsidR="00F739E4" w:rsidRPr="00F739E4" w14:paraId="2B70459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56FE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7E4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27894" w14:textId="7A2418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8E00" w14:textId="66E61C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C4D5F" w14:textId="71F3C8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11844" w14:textId="4801B4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F739E4" w:rsidRPr="00F739E4" w14:paraId="742C9A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B00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993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EAD64" w14:textId="071771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ED1C8" w14:textId="7A63F4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2DA9E" w14:textId="119F69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9CDFE" w14:textId="35896C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F739E4" w:rsidRPr="00F739E4" w14:paraId="7016D77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F4A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ADD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1574B" w14:textId="51D486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E8428" w14:textId="60E7BE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0B6F2" w14:textId="7FA958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70F2C" w14:textId="7143F9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F739E4" w:rsidRPr="00F739E4" w14:paraId="3138DDE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4C5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22D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36139" w14:textId="58E42E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57C15" w14:textId="17C4FF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0A32" w14:textId="043883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20577" w14:textId="008ED4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F739E4" w:rsidRPr="00F739E4" w14:paraId="10129A9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6D4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887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5209D" w14:textId="2534C3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119F9" w14:textId="3B227D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E57DF" w14:textId="278B4C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DEDDD" w14:textId="770BC3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F739E4" w:rsidRPr="00F739E4" w14:paraId="5462E4C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180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617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72955" w14:textId="5FED3A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9617E" w14:textId="6E4633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E00C8" w14:textId="7ED910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0C29D" w14:textId="73E1F7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F739E4" w:rsidRPr="00F739E4" w14:paraId="1220BB9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F25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EE7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6B07D" w14:textId="66AF85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D85C6" w14:textId="326F06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1D904" w14:textId="461367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F515B" w14:textId="1E60D1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F739E4" w:rsidRPr="00F739E4" w14:paraId="00AD6A5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A05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0B6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4E651" w14:textId="1D7015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B1A1" w14:textId="331C4C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F3F3D" w14:textId="5B8DBF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C128" w14:textId="6A74EF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F739E4" w:rsidRPr="00F739E4" w14:paraId="3027316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57A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673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83A45" w14:textId="4D090D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03BDD" w14:textId="2F4BDB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5C1C" w14:textId="78F0D3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7B4F" w14:textId="58F1E5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F739E4" w:rsidRPr="00F739E4" w14:paraId="7040893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FB4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F82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9C3AB" w14:textId="42718D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43755" w14:textId="4C8110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BAB44" w14:textId="418496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456A" w14:textId="3C215D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F739E4" w:rsidRPr="00F739E4" w14:paraId="172D467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6DC98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D86BBA" w14:textId="7DBE41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A96F34" w14:textId="5A2137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1BCCF2" w14:textId="719F75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C923C74" w14:textId="5DAFDB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F739E4" w:rsidRPr="00F739E4" w14:paraId="43C2E10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F56B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30658C" w14:textId="71EA63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B49150" w14:textId="1FB174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3781A7" w14:textId="75061A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75CA79" w14:textId="723AE7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F739E4" w:rsidRPr="00F739E4" w14:paraId="1BA0B8C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FB2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4DE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F152B" w14:textId="0D4084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C04BD" w14:textId="304AEA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92B6" w14:textId="17E0C2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F37F7" w14:textId="644AE8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F739E4" w:rsidRPr="00F739E4" w14:paraId="3925994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E0B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474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E987A" w14:textId="0E28DE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C4DCC" w14:textId="630258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15DE7" w14:textId="65E3D9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C5C1C" w14:textId="07169F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F739E4" w:rsidRPr="00F739E4" w14:paraId="7947E7A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669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64C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BC575" w14:textId="7A2078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2F392" w14:textId="103EAD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6E840" w14:textId="270FEA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8D2A3" w14:textId="574D69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F739E4" w:rsidRPr="00F739E4" w14:paraId="6A972D4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EA6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A8C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83245" w14:textId="2D4C7C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D2A0D" w14:textId="34CCF1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31C46" w14:textId="501FF6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8477" w14:textId="68019F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F739E4" w:rsidRPr="00F739E4" w14:paraId="79FFB3C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1B7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DB2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65664" w14:textId="636C73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CEC9A" w14:textId="4F261E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DCB94" w14:textId="29FAB0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7BB84" w14:textId="3C7E74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F739E4" w:rsidRPr="00F739E4" w14:paraId="0D344C6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FD6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94D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3F859" w14:textId="7A7A40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4686" w14:textId="51C60D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5480" w14:textId="79821A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F99D3" w14:textId="226347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F739E4" w:rsidRPr="00F739E4" w14:paraId="271841F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2BF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661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77BDB" w14:textId="5200E5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76BDB" w14:textId="474BC1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18E99" w14:textId="5ED2A9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8357D" w14:textId="179FA5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F739E4" w:rsidRPr="00F739E4" w14:paraId="002E10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6EB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27C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F0D00" w14:textId="0B8A46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26BF3" w14:textId="4626FB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436E6" w14:textId="625802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AE56E" w14:textId="3778BB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F739E4" w:rsidRPr="00F739E4" w14:paraId="2F1568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425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37F1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F0D55" w14:textId="6AFEAC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F18C1" w14:textId="3C877B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5A660" w14:textId="564D09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CAC96" w14:textId="3FFBA7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F739E4" w:rsidRPr="00F739E4" w14:paraId="0CC0D82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3EE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9C2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7BD81" w14:textId="349E12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DCCD6" w14:textId="63CA51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18D1" w14:textId="581FE1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CD30F" w14:textId="5B524A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F739E4" w:rsidRPr="00F739E4" w14:paraId="0CDEB82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0F1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299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4959C" w14:textId="373396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C3F30" w14:textId="36AE82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0F326" w14:textId="60152E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CC310" w14:textId="7A301C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F739E4" w:rsidRPr="00F739E4" w14:paraId="7FA7FE3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C16A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DAD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BC738" w14:textId="1D8797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68A3C" w14:textId="43628B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1DFEF" w14:textId="1B1BF7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8C03F" w14:textId="7F8F89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F739E4" w:rsidRPr="00F739E4" w14:paraId="4380375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122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A1F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A6443" w14:textId="75F509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5241A" w14:textId="7B2868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6B10B" w14:textId="276DD3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2C44C" w14:textId="2D72DC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F739E4" w:rsidRPr="00F739E4" w14:paraId="145ACD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8B4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7BB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F3CB" w14:textId="69A965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75789" w14:textId="5B8216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603BB" w14:textId="64C690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D20E" w14:textId="4D3D43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F739E4" w:rsidRPr="00F739E4" w14:paraId="323559F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A3A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435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6C23A" w14:textId="09BCA5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615C5" w14:textId="44046D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DF339" w14:textId="7C4C23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7E37" w14:textId="4BBA53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F739E4" w:rsidRPr="00F739E4" w14:paraId="6A4F09E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86A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0B5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97737" w14:textId="74AEEF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F6B8B" w14:textId="736117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DA949" w14:textId="0297C7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41DAD" w14:textId="518BE2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F739E4" w:rsidRPr="00F739E4" w14:paraId="507F41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18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671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AF55" w14:textId="54371C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423A6" w14:textId="0B5EFC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873FE" w14:textId="6043EF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6A533" w14:textId="60EB00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F739E4" w:rsidRPr="00F739E4" w14:paraId="09942EC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E88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7CE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1AABB" w14:textId="2DA418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F8B85" w14:textId="497E13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84104" w14:textId="2C0555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E5D0" w14:textId="676E3C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F739E4" w:rsidRPr="00F739E4" w14:paraId="7ECD3FF0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D282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D5C6B5" w14:textId="270DE2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34EE7D" w14:textId="03A55C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ADF811" w14:textId="7C39EE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128907" w14:textId="191FBD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F739E4" w:rsidRPr="00F739E4" w14:paraId="25C7A28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ADF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C77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8D9D3" w14:textId="51CB4F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9573A" w14:textId="5ED215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45BA2" w14:textId="143465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C3097" w14:textId="5E4887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F739E4" w:rsidRPr="00F739E4" w14:paraId="243CAC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334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18D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3AD1" w14:textId="121B04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46241" w14:textId="6457C9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3B0A" w14:textId="180F80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7F043" w14:textId="59B28E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F739E4" w:rsidRPr="00F739E4" w14:paraId="752096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4DD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F01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DF16" w14:textId="684C50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C03E5" w14:textId="5CCB40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E24CF" w14:textId="6A045C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6F104" w14:textId="2BBFC7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F739E4" w:rsidRPr="00F739E4" w14:paraId="2AD681B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155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308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1EBB" w14:textId="020F3C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3E9CF" w14:textId="6A6325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DB066" w14:textId="017C51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4F8D1" w14:textId="64A348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F739E4" w:rsidRPr="00F739E4" w14:paraId="1816D4F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B7B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E31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423DE" w14:textId="2023C1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CE4B" w14:textId="3D442A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6FA7F" w14:textId="2A69DF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4BFAA" w14:textId="2E9BAD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F739E4" w:rsidRPr="00F739E4" w14:paraId="203D73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559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4619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FC839" w14:textId="7487A3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116AA" w14:textId="2C9E18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F3712" w14:textId="475C19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09A09" w14:textId="709857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F739E4" w:rsidRPr="00F739E4" w14:paraId="38B64E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0AA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C56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99983" w14:textId="035C3A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2F741" w14:textId="26F2E8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44917" w14:textId="0EA119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ADFA" w14:textId="46F484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F739E4" w:rsidRPr="00F739E4" w14:paraId="59CCDFB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F22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2CF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F8243" w14:textId="4938DE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54D88" w14:textId="48F7B6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C4ABA" w14:textId="49B03E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B7FD5" w14:textId="75B830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F739E4" w:rsidRPr="00F739E4" w14:paraId="22FA054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EC1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CAA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640C" w14:textId="23DB4D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4FB66" w14:textId="1A9CE9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D5D21" w14:textId="7193AF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ABC8A" w14:textId="0B17C5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F739E4" w:rsidRPr="00F739E4" w14:paraId="52AEC9B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839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34D8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2C933" w14:textId="4F866F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DA575" w14:textId="5511A6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16421" w14:textId="318489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B0BAC" w14:textId="6DE8F9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F739E4" w:rsidRPr="00F739E4" w14:paraId="66493C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E34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A548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CE71" w14:textId="67F99F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B7A68" w14:textId="2C9694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3987D" w14:textId="4D5B65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A96F" w14:textId="2B4D5A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F739E4" w:rsidRPr="00F739E4" w14:paraId="6410092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E7C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B7D9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D0BF9" w14:textId="2994AF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149AA" w14:textId="662F30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3E26A" w14:textId="6FF8F2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C64F" w14:textId="638E38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F739E4" w:rsidRPr="00F739E4" w14:paraId="6BA8B87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BE7F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E2A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4BB9" w14:textId="7EBFAE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EA251" w14:textId="4B2814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DA69" w14:textId="5B5BA2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8D7F2" w14:textId="67796E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F739E4" w:rsidRPr="00F739E4" w14:paraId="11DA7F34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8BE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7EE8D8" w14:textId="1557EE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B78806" w14:textId="7485DB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EA3B0D" w14:textId="158883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E838A4" w14:textId="4ED82E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F739E4" w:rsidRPr="00F739E4" w14:paraId="5F1AD9A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EAD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30F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4A7F7" w14:textId="2F0E6C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C9348" w14:textId="4434FF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B2838" w14:textId="5ACF35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2B7DF" w14:textId="00EB07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F739E4" w:rsidRPr="00F739E4" w14:paraId="46BDC8F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CFB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454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E0762" w14:textId="626F0E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E3556" w14:textId="57F9A4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EBF4" w14:textId="5C3186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89C9A" w14:textId="450EE5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F739E4" w:rsidRPr="00F739E4" w14:paraId="2EA06CA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299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95B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842EB" w14:textId="23C95F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C08BD" w14:textId="55BC47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0C8E" w14:textId="7A8467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691E1" w14:textId="7F68ED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F739E4" w:rsidRPr="00F739E4" w14:paraId="2C779E0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763D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3A5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9C893" w14:textId="2ED574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0996C" w14:textId="27EB3D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AC555" w14:textId="2621D5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14CE1" w14:textId="2FF0E8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F739E4" w:rsidRPr="00F739E4" w14:paraId="497562A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770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4C5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7A384" w14:textId="59E5BB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8D01A" w14:textId="531968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4446B" w14:textId="374743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A7F1" w14:textId="5D3EE6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F739E4" w:rsidRPr="00F739E4" w14:paraId="2727A8A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56B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512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63FFB" w14:textId="42CAD2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1438A" w14:textId="2DE60B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910A6" w14:textId="09E810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0928A" w14:textId="7FBFD2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F739E4" w:rsidRPr="00F739E4" w14:paraId="42105CD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EED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83E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B86F8" w14:textId="7532D6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5954F" w14:textId="34DCF4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DE0E7" w14:textId="0AD7F1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9B24B" w14:textId="2CEDCF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F739E4" w:rsidRPr="00F739E4" w14:paraId="6F60185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75D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7DD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C7E62" w14:textId="432FE5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96CF7" w14:textId="2A9A24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600C5" w14:textId="3921C7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85285" w14:textId="3A40F8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F739E4" w:rsidRPr="00F739E4" w14:paraId="22E9CD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275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C57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7B462" w14:textId="49D46D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FBED7" w14:textId="5CFF63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8EA29" w14:textId="0BD94D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C2B1B" w14:textId="5D9224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F739E4" w:rsidRPr="00F739E4" w14:paraId="3ED400C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582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A45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DA40B" w14:textId="5101D9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B3734" w14:textId="14A8C0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18D73" w14:textId="288FA1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C3A29" w14:textId="023244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F739E4" w:rsidRPr="00F739E4" w14:paraId="1B7FCD0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EAD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C63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6BD3" w14:textId="0D0BA7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C2B81" w14:textId="42AEA9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DFA5D" w14:textId="185C0C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A8299" w14:textId="16AFEC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F739E4" w:rsidRPr="00F739E4" w14:paraId="4E0F735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91A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2BB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06BA0" w14:textId="47C0DE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DCD90" w14:textId="283A25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3F17E" w14:textId="1924D9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442FE" w14:textId="14678A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F739E4" w:rsidRPr="00F739E4" w14:paraId="7F3F06C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8CF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A9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6E05E" w14:textId="1870FB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A63FF" w14:textId="3E644F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AEC0E" w14:textId="0698C2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E9454" w14:textId="3CEB62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F739E4" w:rsidRPr="00F739E4" w14:paraId="3E6C07A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396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7D1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40A80" w14:textId="66D606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3A072" w14:textId="7E3E38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F2E58" w14:textId="1097C0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1ECC5" w14:textId="71FF47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F739E4" w:rsidRPr="00F739E4" w14:paraId="1BA8DBE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F16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345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632E0" w14:textId="175EE8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930B" w14:textId="22E517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7D467" w14:textId="4182F0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C513B" w14:textId="00062D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F739E4" w:rsidRPr="00F739E4" w14:paraId="3E6C8F1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8E8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186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3CD26" w14:textId="4A7A2F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1FBE0" w14:textId="5A17A8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8AEC0" w14:textId="088F7C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49E4C" w14:textId="519D32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F739E4" w:rsidRPr="00F739E4" w14:paraId="5DEB247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B46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0AC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5F15C" w14:textId="205008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2F49" w14:textId="326401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EDB2" w14:textId="0F571E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687FA" w14:textId="206FCB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F739E4" w:rsidRPr="00F739E4" w14:paraId="3F2BD19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3C1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1442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04ACE" w14:textId="36A1B3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2BB57" w14:textId="0AB04A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9F822" w14:textId="68B386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11030" w14:textId="5D46C1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F739E4" w:rsidRPr="00F739E4" w14:paraId="5250DA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4C6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1AA5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148E2" w14:textId="1AFD2D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E363" w14:textId="01C9BD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2C47" w14:textId="51A60C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C5511" w14:textId="183E73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F739E4" w:rsidRPr="00F739E4" w14:paraId="15F3C01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72F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8A8E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2493" w14:textId="2ABF87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BDB9E" w14:textId="56A511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5096D" w14:textId="3BCCEF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769F2" w14:textId="6D226B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F739E4" w:rsidRPr="00F739E4" w14:paraId="63255EA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1E256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DA6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69CB" w14:textId="0B496F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51B6" w14:textId="27FC4A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E791A" w14:textId="6072D7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8A6F3" w14:textId="11D25C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F739E4" w:rsidRPr="00F739E4" w14:paraId="09EA51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D050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5FD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A5D22" w14:textId="540E6F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3A816" w14:textId="6350DD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41974" w14:textId="25DBAA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1393B" w14:textId="7FCB16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F739E4" w:rsidRPr="00F739E4" w14:paraId="587B11A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998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1B8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5682F" w14:textId="02A99B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AAF89" w14:textId="4E37DF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CFA28" w14:textId="1BECDA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58CC6" w14:textId="451B8F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F739E4" w:rsidRPr="00F739E4" w14:paraId="310C036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107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450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36E9" w14:textId="453C35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45E83" w14:textId="03C86D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AA793" w14:textId="128C49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B8008" w14:textId="1E02BF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F739E4" w:rsidRPr="00F739E4" w14:paraId="00CCFE4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A57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359E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1B8A8" w14:textId="390C49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5C120" w14:textId="410097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EB606" w14:textId="69D0BB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9F660" w14:textId="4FA2A4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F739E4" w:rsidRPr="00F739E4" w14:paraId="5246131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34B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815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55B0E" w14:textId="7E77D9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2F88F" w14:textId="00E47F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62EF" w14:textId="6118D9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E549F" w14:textId="01A0D7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F739E4" w:rsidRPr="00F739E4" w14:paraId="6C0C81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61E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DF5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00975" w14:textId="61B8E3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7BDBF" w14:textId="0A0B28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261F" w14:textId="12E2EE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E5604" w14:textId="57D75F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F739E4" w:rsidRPr="00F739E4" w14:paraId="4E06984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855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AD3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67D1" w14:textId="3FA11B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B6C0E" w14:textId="568F08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D3897" w14:textId="0EE69E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0DB17" w14:textId="59CC4D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F739E4" w:rsidRPr="00F739E4" w14:paraId="735B690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BE9A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0798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3D8AF" w14:textId="5B201B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8FD6" w14:textId="0B2218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6CB8C" w14:textId="2088B9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BACA6" w14:textId="6A2465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F739E4" w:rsidRPr="00F739E4" w14:paraId="3678E7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849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D1A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7B984" w14:textId="2DF9A5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F537" w14:textId="03D065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06E9" w14:textId="2536F4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600DE" w14:textId="65413D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F739E4" w:rsidRPr="00F739E4" w14:paraId="5C4E851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BFE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0B0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AAFD6" w14:textId="4CA86D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9403" w14:textId="2BEFCC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306E4" w14:textId="665287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C1D77" w14:textId="7A19F4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F739E4" w:rsidRPr="00F739E4" w14:paraId="6FE4B67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427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E63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A7ACA" w14:textId="1CD774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57F50" w14:textId="3C0F5C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D110" w14:textId="166AC3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E4B13" w14:textId="737C39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F739E4" w:rsidRPr="00F739E4" w14:paraId="140DD57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92F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FD4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9C2DE" w14:textId="117DAA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800F" w14:textId="28CEA4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EAF3E" w14:textId="3E2814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5B7A9" w14:textId="1C1447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F739E4" w:rsidRPr="00F739E4" w14:paraId="42FDD80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2B9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BA9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4779F" w14:textId="44F302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DD127" w14:textId="082F30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D7619" w14:textId="4CFE4B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86802" w14:textId="1DB03B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F739E4" w:rsidRPr="00F739E4" w14:paraId="3DF0CB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475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558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DAB4F" w14:textId="5F0EFC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1DDEE" w14:textId="5C7253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B99F9" w14:textId="51161B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ECD3B" w14:textId="7B2413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F739E4" w:rsidRPr="00F739E4" w14:paraId="3123902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09D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28A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37AF6" w14:textId="275CBE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11365" w14:textId="3BE48A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1F656" w14:textId="0E4ABB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4299E" w14:textId="7602A9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F739E4" w:rsidRPr="00F739E4" w14:paraId="5B78C8A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DF2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713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1274C" w14:textId="7686AD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5B44" w14:textId="300583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EC36" w14:textId="621968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CA96A" w14:textId="7BD642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F739E4" w:rsidRPr="00F739E4" w14:paraId="60ECC706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61B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A904B" w14:textId="1C3691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5E595F" w14:textId="7579FF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978055" w14:textId="177F81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23093B" w14:textId="7EAC5D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F739E4" w:rsidRPr="00F739E4" w14:paraId="2B6A5C0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C08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674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01244" w14:textId="3A4FEA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8448" w14:textId="0B9246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4A63B" w14:textId="2BFC7A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A0AD0" w14:textId="30E033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F739E4" w:rsidRPr="00F739E4" w14:paraId="5BBFAF2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827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46FA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CF066" w14:textId="627505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F6DDD" w14:textId="254AB4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6BE4E" w14:textId="701877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9C77" w14:textId="66EABF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F739E4" w:rsidRPr="00F739E4" w14:paraId="6C2078D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FF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726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C027A" w14:textId="52A862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7A948" w14:textId="510CCF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61A61" w14:textId="0CDD72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DC4" w14:textId="2C0B07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F739E4" w:rsidRPr="00F739E4" w14:paraId="020DFF2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C8A6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9FA113" w14:textId="05E417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F320FB" w14:textId="5CE78F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45172C" w14:textId="0F288C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96D298" w14:textId="546235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F739E4" w:rsidRPr="00F739E4" w14:paraId="7BABDB0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133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B33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EBF39" w14:textId="3E1997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9CEA" w14:textId="79205D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2811E" w14:textId="522BC4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03A02" w14:textId="63FD04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F739E4" w:rsidRPr="00F739E4" w14:paraId="735CE7E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ECB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F2D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24683" w14:textId="413246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80A65" w14:textId="470502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3B9CD" w14:textId="2A06BE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EA13" w14:textId="4FA04E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F739E4" w:rsidRPr="00F739E4" w14:paraId="366C80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948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C4C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E65F8" w14:textId="63B530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AB4C8" w14:textId="14BE3F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46C1" w14:textId="628B70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53BBE" w14:textId="29B190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F739E4" w:rsidRPr="00F739E4" w14:paraId="6AB8A17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A74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263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76C3D" w14:textId="6A7584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04B02" w14:textId="34A44C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A6651" w14:textId="0CCE5D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3FC0E" w14:textId="2D2B6F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F739E4" w:rsidRPr="00F739E4" w14:paraId="7D453B5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6FA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4D5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E18BC" w14:textId="11AE78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7A2F1" w14:textId="2A4F1E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2A556" w14:textId="08033F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870C" w14:textId="0F1564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F739E4" w:rsidRPr="00F739E4" w14:paraId="6614829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1D0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391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84011" w14:textId="620D8B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E71B6" w14:textId="40B918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D5365" w14:textId="327165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53969" w14:textId="21BF22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F739E4" w:rsidRPr="00F739E4" w14:paraId="1F96CF7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312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400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E1F5" w14:textId="215CBF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B708A" w14:textId="14942C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90D6A" w14:textId="0AEE0D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6696" w14:textId="3BBB13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F739E4" w:rsidRPr="00F739E4" w14:paraId="4AB3AA7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1C1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556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7FED3" w14:textId="01AB75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7DD4A" w14:textId="782007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2470" w14:textId="349D2C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FE49B" w14:textId="59F3B1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F739E4" w:rsidRPr="00F739E4" w14:paraId="43DE4BA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EA4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1FF2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43848" w14:textId="5E9755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FD7CE" w14:textId="2AB403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6D5C6" w14:textId="492117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3E1E6" w14:textId="19FAF0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F739E4" w:rsidRPr="00F739E4" w14:paraId="0E3F602C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0948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26498B" w14:textId="6AC72C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E04877" w14:textId="296450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8D785" w14:textId="67E153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80DE70" w14:textId="36C0D8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F739E4" w:rsidRPr="00F739E4" w14:paraId="021A810B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0592E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DDA1B" w14:textId="6A92E8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529ED" w14:textId="17C0CB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66D6C" w14:textId="033591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99AE" w14:textId="3EDC0A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F739E4" w:rsidRPr="00F739E4" w14:paraId="3E00C62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527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2EB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B2FF7" w14:textId="1CE099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034D" w14:textId="6AF277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78261" w14:textId="026E08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1A22D" w14:textId="10363B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F739E4" w:rsidRPr="00F739E4" w14:paraId="063A587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E3A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1CD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6D628" w14:textId="5E1DB0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2A9B5" w14:textId="3DE785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52AD1" w14:textId="688DC8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87842" w14:textId="0A16D1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F739E4" w:rsidRPr="00F739E4" w14:paraId="21C0E8F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05C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58F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1A5D" w14:textId="6D89C1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21603" w14:textId="01987F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33BB7" w14:textId="3F7D3C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6D864" w14:textId="52EC8F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F739E4" w:rsidRPr="00F739E4" w14:paraId="0F380A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5DE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85D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3180" w14:textId="5F1C71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CF3E9" w14:textId="68DC68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60796" w14:textId="190F8D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DEC71" w14:textId="203FF6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F739E4" w:rsidRPr="00F739E4" w14:paraId="36BFF19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6D3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60F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DF79" w14:textId="722580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10252" w14:textId="199898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2C3B4" w14:textId="118BBE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AA7E9" w14:textId="6EA2BA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F739E4" w:rsidRPr="00F739E4" w14:paraId="2E61F75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3F0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CF1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6C786" w14:textId="40D18A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5339" w14:textId="727E59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268C7" w14:textId="33979B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A8789" w14:textId="1CF983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F739E4" w:rsidRPr="00F739E4" w14:paraId="05DED31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A14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1A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07188" w14:textId="4F4370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01ECF" w14:textId="506158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AD214" w14:textId="3FA863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A1A30" w14:textId="7A6EE8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F739E4" w:rsidRPr="00F739E4" w14:paraId="61A0929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54BA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6B7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72F22" w14:textId="78E212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81380" w14:textId="7CA3FB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101EC" w14:textId="50EC07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38E35" w14:textId="3B7802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F739E4" w:rsidRPr="00F739E4" w14:paraId="5AEC571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464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962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5B3E7" w14:textId="1E319A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37D1C" w14:textId="70A2AD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36CFF" w14:textId="160226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93399" w14:textId="2BBF02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F739E4" w:rsidRPr="00F739E4" w14:paraId="033DD47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D6C6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659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7356B" w14:textId="0607C4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91B9E" w14:textId="05678A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55CC2" w14:textId="337E17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44894" w14:textId="646251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F739E4" w:rsidRPr="00F739E4" w14:paraId="2B94407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B72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854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868A4" w14:textId="05B554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35004" w14:textId="040B02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18DC8" w14:textId="18A917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913D0" w14:textId="3983AB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F739E4" w:rsidRPr="00F739E4" w14:paraId="7EE1164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973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42C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5E058" w14:textId="615364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C6888" w14:textId="62E7E6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31E12" w14:textId="5CA270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56B55" w14:textId="5B750A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F739E4" w:rsidRPr="00F739E4" w14:paraId="6028195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1CC7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CA2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D4358" w14:textId="7E36E6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D48FC" w14:textId="5C24B9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5A000" w14:textId="17FF98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7D92C" w14:textId="002F5A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F739E4" w:rsidRPr="00F739E4" w14:paraId="4FC092BF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17C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EDFB58" w14:textId="3782C8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220,178.6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D031EB" w14:textId="62A091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17BAC5" w14:textId="556FC1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64EC75" w14:textId="599084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823,328.63 </w:t>
            </w:r>
          </w:p>
        </w:tc>
      </w:tr>
      <w:tr w:rsidR="00F739E4" w:rsidRPr="00F739E4" w14:paraId="70AC19A2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CA85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6C1B7" w14:textId="6C3DA7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225EAC" w14:textId="3D92E9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96DA7A" w14:textId="4B33DC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486D09" w14:textId="73E793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F739E4" w:rsidRPr="00F739E4" w14:paraId="6013953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055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121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07724" w14:textId="374F45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77053" w14:textId="6290C2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D0E98" w14:textId="09AFD6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5D362" w14:textId="2D1D73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739E4" w:rsidRPr="00F739E4" w14:paraId="5048040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F5D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01C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713E5" w14:textId="7702D3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31602" w14:textId="28EAF6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FFEBB" w14:textId="74A4E5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C01A9" w14:textId="0EDCAA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F739E4" w:rsidRPr="00F739E4" w14:paraId="73A268F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FA6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C4F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25C7B" w14:textId="0CF4DD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2AE01" w14:textId="23AD24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A359B" w14:textId="5307A7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3B99" w14:textId="7B3E07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F739E4" w:rsidRPr="00F739E4" w14:paraId="02577A7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2C0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43B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D71F5" w14:textId="62BABF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9AE2E" w14:textId="514E94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BDCF3" w14:textId="7C1833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81FA1" w14:textId="28B3FF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F739E4" w:rsidRPr="00F739E4" w14:paraId="5CAD401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2AF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694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9205D" w14:textId="621CF8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B717E" w14:textId="2EAFE3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DC338" w14:textId="04A9B5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70A04" w14:textId="68AB9A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F739E4" w:rsidRPr="00F739E4" w14:paraId="22A0F06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FAF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529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6249A" w14:textId="76BA10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73291" w14:textId="129AAD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99A7" w14:textId="7A4C09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25F41" w14:textId="681CE3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F739E4" w:rsidRPr="00F739E4" w14:paraId="051018A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40A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3AF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69725" w14:textId="4D88BC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13412" w14:textId="5FDC39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750E8" w14:textId="5B3261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C13A" w14:textId="77DD60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739E4" w:rsidRPr="00F739E4" w14:paraId="17DE3D4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DBA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2A4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7D720" w14:textId="58C0D6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DCF1" w14:textId="43B21E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CB5C3" w14:textId="21C888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5B3C2" w14:textId="5543B7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F739E4" w:rsidRPr="00F739E4" w14:paraId="696EC86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0C5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00A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4AA2F" w14:textId="395890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1DC43" w14:textId="2C30F4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BD4AC" w14:textId="661CAD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ABEA0" w14:textId="7A841B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F739E4" w:rsidRPr="00F739E4" w14:paraId="7972F35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0B14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1C6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474BF" w14:textId="7FB3C8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F8075" w14:textId="29A84C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FBD68" w14:textId="47301C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1FB66" w14:textId="578E77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F739E4" w:rsidRPr="00F739E4" w14:paraId="21A638F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EBFA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A47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F566F" w14:textId="11C630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3B751" w14:textId="722F39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73D9" w14:textId="6A594D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50202" w14:textId="12EC79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F739E4" w:rsidRPr="00F739E4" w14:paraId="3D2284A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437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FD0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DBDC7" w14:textId="2C3C77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637FB" w14:textId="3B6C9F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E9D54" w14:textId="11EAAA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6972D" w14:textId="566DB9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F739E4" w:rsidRPr="00F739E4" w14:paraId="254124E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8CC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C24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FFE89" w14:textId="7D0BAD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49242" w14:textId="45C651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BA233" w14:textId="29ED2D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A6F85" w14:textId="015C74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F739E4" w:rsidRPr="00F739E4" w14:paraId="087D325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134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83A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78E1F" w14:textId="234850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3F927" w14:textId="70BA3E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A285A" w14:textId="47C474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B0711" w14:textId="0E74E7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F739E4" w:rsidRPr="00F739E4" w14:paraId="785F7A0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1F9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AA81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E4A6C" w14:textId="2797E5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9FE8F" w14:textId="6D11E4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767F2" w14:textId="3DAF58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FBB15D" w14:textId="2D142E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F739E4" w:rsidRPr="00F739E4" w14:paraId="0A62908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8E7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8E5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AAA37" w14:textId="7F7463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0CAB0" w14:textId="57871D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C7915" w14:textId="3DCB91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E0ED7" w14:textId="56B5FF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F739E4" w:rsidRPr="00F739E4" w14:paraId="4827DB96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50531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9008A5" w14:textId="3A9F65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A88EBD" w14:textId="4A4210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78CF9D" w14:textId="52E838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C1838B" w14:textId="6A253C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F739E4" w:rsidRPr="00F739E4" w14:paraId="77399A2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FD2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5C2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561C7" w14:textId="0C800E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4D772" w14:textId="01DD7C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A2D8B" w14:textId="3FD091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21487" w14:textId="43383C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F739E4" w:rsidRPr="00F739E4" w14:paraId="0602631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BB3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3F6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1E73B" w14:textId="7C1912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09AB3" w14:textId="3A587F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B9DD0" w14:textId="5D9A8F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23E21" w14:textId="2B67BC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F739E4" w:rsidRPr="00F739E4" w14:paraId="58F370F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08C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567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69C4" w14:textId="33B375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F42B2" w14:textId="1BE71F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E6CE0" w14:textId="50847C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3886C" w14:textId="35A57D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F739E4" w:rsidRPr="00F739E4" w14:paraId="65E42FD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2B4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D2E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EBC61" w14:textId="40439C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8D23" w14:textId="065190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C3E86" w14:textId="7E834F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7671C" w14:textId="12B23D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F739E4" w:rsidRPr="00F739E4" w14:paraId="068D18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D55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55B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9B7E1" w14:textId="36097F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01D97" w14:textId="612096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BDE15" w14:textId="6AAB82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39643" w14:textId="108A39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F739E4" w:rsidRPr="00F739E4" w14:paraId="27BB7CC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99D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6E5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93717" w14:textId="53C17E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3519C" w14:textId="410505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EA8DC" w14:textId="1C605A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0DBF0" w14:textId="7C3A9F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F739E4" w:rsidRPr="00F739E4" w14:paraId="1849C9F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FEA4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BF1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056D1" w14:textId="1C8A19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F80C5" w14:textId="18EC04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BCE2C" w14:textId="0373E3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14833" w14:textId="211228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F739E4" w:rsidRPr="00F739E4" w14:paraId="693FC66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70B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0BC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B5E0" w14:textId="79DEC6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53CA1" w14:textId="4C5F2D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38F55" w14:textId="5DE873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E751D" w14:textId="23FBE4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F739E4" w:rsidRPr="00F739E4" w14:paraId="581AD2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B84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46B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AB514" w14:textId="160AF6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190BE" w14:textId="69E861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A7FA6" w14:textId="7E6C7B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FC6BE" w14:textId="239C06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F739E4" w:rsidRPr="00F739E4" w14:paraId="725D830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EC8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BF1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8B04" w14:textId="4F79F5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E315" w14:textId="022B17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E732C" w14:textId="3D62B6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530F6" w14:textId="388AF1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F739E4" w:rsidRPr="00F739E4" w14:paraId="3A4171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84A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C42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7F309" w14:textId="081446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39E86" w14:textId="59D67E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55710" w14:textId="725237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9FF98" w14:textId="1F3B0C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F739E4" w:rsidRPr="00F739E4" w14:paraId="7D20291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C83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A3B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DAFE" w14:textId="2578A9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12CD3" w14:textId="15B676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15985" w14:textId="356ABF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40600" w14:textId="281248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F739E4" w:rsidRPr="00F739E4" w14:paraId="728A897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43E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73F6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70D1" w14:textId="248284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CDB51" w14:textId="15A042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680A7" w14:textId="39BE70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2526B" w14:textId="4CF996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F739E4" w:rsidRPr="00F739E4" w14:paraId="351832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9C80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B3D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1A2F3" w14:textId="484A96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4F7E7" w14:textId="2C2B7A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73888" w14:textId="0C52F2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6FA8" w14:textId="7407C9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F739E4" w:rsidRPr="00F739E4" w14:paraId="60CCC0A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D83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B41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A65C5" w14:textId="789F89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F1007" w14:textId="19ABFC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6D819" w14:textId="6FA871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D2527" w14:textId="4A83C9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F739E4" w:rsidRPr="00F739E4" w14:paraId="3E371F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786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138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4803A" w14:textId="228AE3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81900" w14:textId="3B1908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3C601" w14:textId="6D9B03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FE643" w14:textId="0DF6AA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F739E4" w:rsidRPr="00F739E4" w14:paraId="5D26EEE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84D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39D0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C6F5C" w14:textId="1AAA8B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8F763" w14:textId="3323D6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75813" w14:textId="776851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A92D6" w14:textId="6ED01C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F739E4" w:rsidRPr="00F739E4" w14:paraId="21678B94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910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FC71B" w14:textId="3683E4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4,324,333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B62FBF" w14:textId="581BB6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52A387" w14:textId="096D33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5856AD" w14:textId="75556C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4,324,333.50 </w:t>
            </w:r>
          </w:p>
        </w:tc>
      </w:tr>
      <w:tr w:rsidR="00F739E4" w:rsidRPr="00F739E4" w14:paraId="20F4016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264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AB55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5CFC3" w14:textId="659F32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0278F" w14:textId="039883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69DF" w14:textId="7E04EF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C7073" w14:textId="7AB71D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F739E4" w:rsidRPr="00F739E4" w14:paraId="73393AB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E72E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778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90B97" w14:textId="266AAB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E8C48" w14:textId="6F012C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5357" w14:textId="7F22ED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F864" w14:textId="75CAA7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F739E4" w:rsidRPr="00F739E4" w14:paraId="128802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EFE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7F3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53C0A" w14:textId="0A9B12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D11EB" w14:textId="4D0A1E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52662" w14:textId="0B65D2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E586B" w14:textId="152244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F739E4" w:rsidRPr="00F739E4" w14:paraId="1E38F04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84B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0318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94A68" w14:textId="07EDE0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8244A" w14:textId="3E2504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500AD" w14:textId="7CA95B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7C5DC" w14:textId="480F2A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F739E4" w:rsidRPr="00F739E4" w14:paraId="0F4E6FD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62A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513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45F9" w14:textId="3C85E3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02DBB" w14:textId="69F8B5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5BB1" w14:textId="7B52D6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55969" w14:textId="0BA435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F739E4" w:rsidRPr="00F739E4" w14:paraId="76FDEBF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5AC8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578E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27E78" w14:textId="590021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A75F7" w14:textId="790802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C83A9" w14:textId="04D24C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3C43C" w14:textId="312D36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F739E4" w:rsidRPr="00F739E4" w14:paraId="14A3BB7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2F0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BA7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CB08E" w14:textId="3148C9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F21A" w14:textId="2B2684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DCA54" w14:textId="2023DF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7CE2A" w14:textId="37F0BD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F739E4" w:rsidRPr="00F739E4" w14:paraId="14FDDA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AFB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D03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0E0EC" w14:textId="6015F8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1A8BC" w14:textId="614492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2F675" w14:textId="4B7208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5CF41" w14:textId="241A99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F739E4" w:rsidRPr="00F739E4" w14:paraId="3AFCE72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915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128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DA8DB" w14:textId="2B47C7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3AF93" w14:textId="5B06BD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38852" w14:textId="0F2694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19D8A" w14:textId="29D9A1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F739E4" w:rsidRPr="00F739E4" w14:paraId="265D3B2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C9E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E25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EBB2" w14:textId="5A4A0E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0DFE2" w14:textId="5926E9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9C13B" w14:textId="650932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F65B" w14:textId="14E5A2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F739E4" w:rsidRPr="00F739E4" w14:paraId="63FA28D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343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200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C25B1" w14:textId="6F2E27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FCE6" w14:textId="6990FC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8D84D" w14:textId="6825A7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EC627" w14:textId="1F10D7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F739E4" w:rsidRPr="00F739E4" w14:paraId="2FC74E2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E5B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9BB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4FCCF" w14:textId="670251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36A4A" w14:textId="2C1652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17199" w14:textId="6B7E7E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FD6D2" w14:textId="4A1858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F739E4" w:rsidRPr="00F739E4" w14:paraId="129F0F5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EC8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31AA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34A00" w14:textId="0A6E65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A8BBC" w14:textId="634C36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F8BCE" w14:textId="3BE99C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335E1" w14:textId="41AC61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</w:tr>
      <w:tr w:rsidR="00F739E4" w:rsidRPr="00F739E4" w14:paraId="1B6D19E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BF5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72D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9467D" w14:textId="17660D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E461" w14:textId="65226D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3535" w14:textId="20ABB4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CEF2B" w14:textId="1959D8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000.00 </w:t>
            </w:r>
          </w:p>
        </w:tc>
      </w:tr>
      <w:tr w:rsidR="00F739E4" w:rsidRPr="00F739E4" w14:paraId="3A0B81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849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86F9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74F3A" w14:textId="38073D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74B2C" w14:textId="4D4A14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BAE6D" w14:textId="72E2A8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F6477" w14:textId="58C9C7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F739E4" w:rsidRPr="00F739E4" w14:paraId="544ED84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9A42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B3F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9B7E8" w14:textId="68144D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12E41" w14:textId="19EA57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8278A" w14:textId="4F613F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1AE41" w14:textId="687B1E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F739E4" w:rsidRPr="00F739E4" w14:paraId="5CD62DC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B85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A5A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DDE59" w14:textId="2E027E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7E90E" w14:textId="00F8A6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48724" w14:textId="246878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14DBD" w14:textId="083E42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F739E4" w:rsidRPr="00F739E4" w14:paraId="4D27688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83F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A1C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F4BCA" w14:textId="792A3D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B7812" w14:textId="4474F4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A35C3" w14:textId="0C2308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D50E9" w14:textId="2EF0E4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F739E4" w:rsidRPr="00F739E4" w14:paraId="33F6A1C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236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51811A" w14:textId="0E5211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D289B4" w14:textId="3FAFA3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F98E44" w14:textId="18A65A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D3924F" w14:textId="1CCEF1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F739E4" w:rsidRPr="00F739E4" w14:paraId="004005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96F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275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20177" w14:textId="6E1EEE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087A" w14:textId="6B9723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4E66B" w14:textId="014FCE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87641" w14:textId="6905A5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F739E4" w:rsidRPr="00F739E4" w14:paraId="73202F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6CE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FCE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55AF6" w14:textId="7DD3CF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5C9F" w14:textId="1694AF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0FDA7" w14:textId="791457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FCADA" w14:textId="4C9CEA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F739E4" w:rsidRPr="00F739E4" w14:paraId="401BD3A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D5EC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8A44A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76E69" w14:textId="36D596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3AC80" w14:textId="26E32B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D9C2A" w14:textId="2F3A74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CE63A" w14:textId="519C68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F739E4" w:rsidRPr="00F739E4" w14:paraId="3667D4D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432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951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B98C4" w14:textId="437ABD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06F3E" w14:textId="631611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887C6" w14:textId="17974D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D8022" w14:textId="008CC7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F739E4" w:rsidRPr="00F739E4" w14:paraId="1A7BCB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C6A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BFE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3A227" w14:textId="3872BB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09931" w14:textId="3325F2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1E3B6" w14:textId="7D3D59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A112" w14:textId="6542C3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F739E4" w:rsidRPr="00F739E4" w14:paraId="415E567C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39E1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96B288" w14:textId="3F0AA4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0,138,841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4BEA30" w14:textId="72DD95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642B06" w14:textId="7F4D84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35B20" w14:textId="2C07D8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0,188,841.23 </w:t>
            </w:r>
          </w:p>
        </w:tc>
      </w:tr>
      <w:tr w:rsidR="00F739E4" w:rsidRPr="00F739E4" w14:paraId="1F10EE9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28B4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425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30180" w14:textId="55BDC5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2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57B4" w14:textId="0A3570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A63D1" w14:textId="0BCD0E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41115" w14:textId="285C1B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220.00 </w:t>
            </w:r>
          </w:p>
        </w:tc>
      </w:tr>
      <w:tr w:rsidR="00F739E4" w:rsidRPr="00F739E4" w14:paraId="722874E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D19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DE1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0D06E" w14:textId="0CF97E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8D924" w14:textId="540756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EF101" w14:textId="0390D9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6C4F" w14:textId="67817D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F739E4" w:rsidRPr="00F739E4" w14:paraId="2F263D8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902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B7B4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64D55" w14:textId="1DB65E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1823B" w14:textId="35663D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DEECB" w14:textId="222B4B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EC806" w14:textId="3B5F89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F739E4" w:rsidRPr="00F739E4" w14:paraId="5F15A4A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217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0756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52957" w14:textId="051523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FD388" w14:textId="11D579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FC06" w14:textId="5EA19D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B3011" w14:textId="16C384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F739E4" w:rsidRPr="00F739E4" w14:paraId="04126E6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AA3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FFF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7D5BC" w14:textId="5AA986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F627E" w14:textId="162D2E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24367" w14:textId="1EC216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0B923" w14:textId="4581BC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F739E4" w:rsidRPr="00F739E4" w14:paraId="101850B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07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B79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tac Nuev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C8B7A" w14:textId="3D4A6C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FB04B" w14:textId="16EFD2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B1971" w14:textId="0C8F35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E8FB" w14:textId="325E2C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F739E4" w:rsidRPr="00F739E4" w14:paraId="68802E4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D0F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7B4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27F3D" w14:textId="407D58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80A5F" w14:textId="26C24D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B5BB" w14:textId="6F2A37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28AE5" w14:textId="370CCD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</w:tr>
      <w:tr w:rsidR="00F739E4" w:rsidRPr="00F739E4" w14:paraId="4BD4883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B944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392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BE3A1" w14:textId="268EF2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86E7C" w14:textId="42467E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33A19" w14:textId="03D70E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8D3FB" w14:textId="41871D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F739E4" w:rsidRPr="00F739E4" w14:paraId="66E2A34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9EB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3C8D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E1CB" w14:textId="182A1B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5,073.5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9E836" w14:textId="7587EB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E33B0" w14:textId="34DF5E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1B922" w14:textId="4AEC8F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5,073.55 </w:t>
            </w:r>
          </w:p>
        </w:tc>
      </w:tr>
      <w:tr w:rsidR="00F739E4" w:rsidRPr="00F739E4" w14:paraId="32FACA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E82C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CF2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0E8C7" w14:textId="441E5F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EFBEC" w14:textId="6BE9BD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38093" w14:textId="672A46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85A34" w14:textId="717D79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F739E4" w:rsidRPr="00F739E4" w14:paraId="7B4A33D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41E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F6F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55C17" w14:textId="304E00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AA8FC" w14:textId="26EE08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1B918" w14:textId="7AF013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696A0" w14:textId="736F32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F739E4" w:rsidRPr="00F739E4" w14:paraId="506C3D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46B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F82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2C747" w14:textId="70DDE0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3C63C" w14:textId="44C5C0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8C4A9" w14:textId="21512A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D7191" w14:textId="36EDA6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F739E4" w:rsidRPr="00F739E4" w14:paraId="0D225CB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097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9F5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12ABA" w14:textId="1D33B2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10335" w14:textId="24D0E2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AF70" w14:textId="69F5D2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5BD1" w14:textId="1DBB5C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F739E4" w:rsidRPr="00F739E4" w14:paraId="40B247C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CAA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AD8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EE2E9" w14:textId="4D006A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4072B" w14:textId="052B18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3E6A5" w14:textId="106284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229A" w14:textId="5B2593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F739E4" w:rsidRPr="00F739E4" w14:paraId="01E0F2E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876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B05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F4B55" w14:textId="5E31EC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9EDD9" w14:textId="519B12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65BE0" w14:textId="27CFA7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F6324" w14:textId="1C615E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F739E4" w:rsidRPr="00F739E4" w14:paraId="638893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296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67F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4D7B8" w14:textId="2ABCC5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486CA" w14:textId="4D58EC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3AECD" w14:textId="2443D3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5C9E3" w14:textId="6B00F1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F739E4" w:rsidRPr="00F739E4" w14:paraId="69ACB0C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B39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6B2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4A41B" w14:textId="77A18E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85B4E" w14:textId="62302D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37B5A" w14:textId="338077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0187E" w14:textId="0D2CB2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F739E4" w:rsidRPr="00F739E4" w14:paraId="53ED919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6A2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7CA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D02A" w14:textId="02A531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C9B5" w14:textId="4591C8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3CE31" w14:textId="1992F7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9F26F" w14:textId="652A06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F739E4" w:rsidRPr="00F739E4" w14:paraId="4EADB47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6D8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972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D814F" w14:textId="7ECF61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69B8D" w14:textId="113D60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A409F" w14:textId="5E1125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DE9C7" w14:textId="7B3FC9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F739E4" w:rsidRPr="00F739E4" w14:paraId="741D777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015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7C1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700A1" w14:textId="1DA7E4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FCBA5" w14:textId="16C08F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6AC3" w14:textId="368D48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0768E" w14:textId="0BABFF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F739E4" w:rsidRPr="00F739E4" w14:paraId="46F57C3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C21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D809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1171" w14:textId="060FA3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02ED" w14:textId="4C04F4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92712" w14:textId="158604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CC9BD" w14:textId="6EB99C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F739E4" w:rsidRPr="00F739E4" w14:paraId="74A7C32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C5A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C29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8FDE3" w14:textId="032917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0A68F" w14:textId="6EBBC1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2A586" w14:textId="3AF2C6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4DCE6" w14:textId="4CFCA9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1,239.44 </w:t>
            </w:r>
          </w:p>
        </w:tc>
      </w:tr>
      <w:tr w:rsidR="00F739E4" w:rsidRPr="00F739E4" w14:paraId="431825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58A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FDB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24947" w14:textId="3304A5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210B7" w14:textId="59907A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845AC" w14:textId="5A348C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5C7CE" w14:textId="2C4A26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F739E4" w:rsidRPr="00F739E4" w14:paraId="343EC9A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5987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1BB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E4AB" w14:textId="69D26D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147E5" w14:textId="23E3C9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D284" w14:textId="20068E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BDFE1" w14:textId="4E9EF6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F739E4" w:rsidRPr="00F739E4" w14:paraId="013C6A2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A9E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8B8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4C5D1" w14:textId="6B6C53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5A682" w14:textId="562EC7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1C34A" w14:textId="247DB4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D9D3D" w14:textId="330E9D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F739E4" w:rsidRPr="00F739E4" w14:paraId="16F317D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007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2C9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92D2" w14:textId="439C51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24FE1" w14:textId="1E045F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F34C4" w14:textId="1B1BDB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82EB9" w14:textId="344ABB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F739E4" w:rsidRPr="00F739E4" w14:paraId="6FDD522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714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6D08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B3A84" w14:textId="59F67F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A182" w14:textId="450419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0E3FA" w14:textId="6203B1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6A918" w14:textId="53B1A3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F739E4" w:rsidRPr="00F739E4" w14:paraId="65E2BFA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657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B10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646A2" w14:textId="0030B3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098BC" w14:textId="55A9F4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1CA5" w14:textId="79E8CA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7B032" w14:textId="644C7A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F739E4" w:rsidRPr="00F739E4" w14:paraId="2BF63CC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F10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25C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904A0" w14:textId="689BE0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322CD" w14:textId="3B6C5F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AE08E" w14:textId="12F6DF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5560C" w14:textId="447416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F739E4" w:rsidRPr="00F739E4" w14:paraId="12BE7F3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5A1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5D4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DBC9A" w14:textId="33C9E6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92FBF" w14:textId="719790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97705" w14:textId="4AEBE0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E357" w14:textId="5F5A9E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F739E4" w:rsidRPr="00F739E4" w14:paraId="1120ED6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374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9B8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34592" w14:textId="545670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0ADD6" w14:textId="3D689B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99C45" w14:textId="4CBF98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CDF61" w14:textId="4461C0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F739E4" w:rsidRPr="00F739E4" w14:paraId="7EE8973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122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1C3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D77B2" w14:textId="7C96F8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5DFFF" w14:textId="68BB70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F2EE6" w14:textId="07D167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11A9" w14:textId="2C4F3B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F739E4" w:rsidRPr="00F739E4" w14:paraId="5424742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D34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E3C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EA790" w14:textId="29CA43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F102A" w14:textId="61BA16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CE5B" w14:textId="711712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8749D" w14:textId="443CDD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F739E4" w:rsidRPr="00F739E4" w14:paraId="697692A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7EF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F16ABA" w14:textId="15F09D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980F34" w14:textId="505ED0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8C091E" w14:textId="130F7A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46ABD2" w14:textId="413A6F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F739E4" w:rsidRPr="00F739E4" w14:paraId="477A73C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528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304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F12F6" w14:textId="0227D8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73704" w14:textId="777777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67184" w14:textId="777777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D9F5C" w14:textId="32E78A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F739E4" w:rsidRPr="00F739E4" w14:paraId="0C710DD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8B3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661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40436" w14:textId="00B4A2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6A40" w14:textId="2DC68F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302E6" w14:textId="1764F9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30FBD" w14:textId="062737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F739E4" w:rsidRPr="00F739E4" w14:paraId="49CE009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C88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70A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CD615" w14:textId="0F09F2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DBE12" w14:textId="0E59B9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1753B" w14:textId="3571D5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B3738" w14:textId="0AC967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F739E4" w:rsidRPr="00F739E4" w14:paraId="19C3B86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A94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A0A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627B5" w14:textId="6C4B9F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E3B39" w14:textId="7A193A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C5E9" w14:textId="36144F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F4B12" w14:textId="2FA373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F739E4" w:rsidRPr="00F739E4" w14:paraId="3050BAD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73A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90C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D4CE" w14:textId="031A2C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CBE3" w14:textId="4F4775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09045" w14:textId="01ACD8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B6183" w14:textId="134065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F739E4" w:rsidRPr="00F739E4" w14:paraId="4D7D8B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CBB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564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D29FC" w14:textId="119F95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09E42" w14:textId="7E70E6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43187" w14:textId="0E8681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CE2EE" w14:textId="12F657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F739E4" w:rsidRPr="00F739E4" w14:paraId="33F0A4D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897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66D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EB3EB" w14:textId="2D5218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9397B" w14:textId="6340EC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EE7F2" w14:textId="47FAEA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4F49A" w14:textId="72390E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F739E4" w:rsidRPr="00F739E4" w14:paraId="26F8AB6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FE8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3CD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C7DDA" w14:textId="326E03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4C98B" w14:textId="2E551A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4BFED" w14:textId="1BE8B2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B1CD" w14:textId="4F79B1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F739E4" w:rsidRPr="00F739E4" w14:paraId="4F8D020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437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B72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50818" w14:textId="765B01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4407C" w14:textId="74291B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A9EA1" w14:textId="77AFB7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44833" w14:textId="79E708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F739E4" w:rsidRPr="00F739E4" w14:paraId="6814DF0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DC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CBA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514EF" w14:textId="3FE7E4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10EA8" w14:textId="2D4035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2A36" w14:textId="23C77E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C11AB" w14:textId="59CE48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739E4" w:rsidRPr="00F739E4" w14:paraId="14563AF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DD1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3F5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3D3C5" w14:textId="747702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FDF4A" w14:textId="5BF904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618F7" w14:textId="600387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8719B" w14:textId="1EED61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F739E4" w:rsidRPr="00F739E4" w14:paraId="75C9D94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21D62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057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43214" w14:textId="56426A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1F983" w14:textId="03F0EE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E0509" w14:textId="3BE71E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3FA39" w14:textId="31ECC7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F739E4" w:rsidRPr="00F739E4" w14:paraId="55AA169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1D5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6C0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F1D09" w14:textId="43572D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9D4AF" w14:textId="6E0630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1256C" w14:textId="690110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96FF" w14:textId="76BEA7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F739E4" w:rsidRPr="00F739E4" w14:paraId="4103A41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164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239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53885" w14:textId="6CB534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62FBE" w14:textId="302215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2554D" w14:textId="567CD6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5D8A" w14:textId="028B03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F739E4" w:rsidRPr="00F739E4" w14:paraId="2658B02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76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0CC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9A8B1" w14:textId="297C04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97388" w14:textId="68DB10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1EB17" w14:textId="46E672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4C484" w14:textId="46CC0B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F739E4" w:rsidRPr="00F739E4" w14:paraId="3DBC5C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B88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518B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780AC" w14:textId="2C05E2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01455" w14:textId="59B478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8F683" w14:textId="0A2B79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60689" w14:textId="090ECB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F739E4" w:rsidRPr="00F739E4" w14:paraId="0E8AEC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D6E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CD7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1350A" w14:textId="0BF18E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C839E" w14:textId="20ACFE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22D13" w14:textId="69D640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8024C" w14:textId="3A8B4E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F739E4" w:rsidRPr="00F739E4" w14:paraId="4921ED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C6C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556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D6DB2" w14:textId="0F4A1F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61157" w14:textId="3D0B16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421FB" w14:textId="270A03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858D4" w14:textId="74F61E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F739E4" w:rsidRPr="00F739E4" w14:paraId="585D5E1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876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80E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E786" w14:textId="551F4E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CC4C4" w14:textId="03B865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558CF" w14:textId="02AAFB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CF396" w14:textId="49696C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F739E4" w:rsidRPr="00F739E4" w14:paraId="466A13C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E9C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56B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7F49D" w14:textId="3E17CB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02312" w14:textId="24EA58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E4314" w14:textId="478C28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0326D" w14:textId="69A8B2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F739E4" w:rsidRPr="00F739E4" w14:paraId="0ED7284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4DA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6F0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4BC60" w14:textId="7FB239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BA6FC" w14:textId="5383ED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F1FB" w14:textId="63E302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CFB55" w14:textId="58E784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F739E4" w:rsidRPr="00F739E4" w14:paraId="7206DB4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0A8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16A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AC57E" w14:textId="407DBF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71AC8" w14:textId="71970F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B6AB5" w14:textId="173B20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98BEE" w14:textId="14FDD4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F739E4" w:rsidRPr="00F739E4" w14:paraId="3DE29C2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61B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014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FB192" w14:textId="710AD4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BE890" w14:textId="2CC08B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58A79" w14:textId="11DB21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DF33D" w14:textId="461B34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F739E4" w:rsidRPr="00F739E4" w14:paraId="072A5AC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3D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9DC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2E802" w14:textId="5E9918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B5996" w14:textId="0F2516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8A68F" w14:textId="459946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9856" w14:textId="567CF0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F739E4" w:rsidRPr="00F739E4" w14:paraId="6F277DA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89F8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C59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045DF" w14:textId="255305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55E2C" w14:textId="43F141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A6F84" w14:textId="68B86B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4D0E6" w14:textId="4FB555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F739E4" w:rsidRPr="00F739E4" w14:paraId="2F1E6D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B8A7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DB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D58A0" w14:textId="670FB2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DBFF9" w14:textId="1C777F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AA918" w14:textId="672B28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5DE74" w14:textId="710249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F739E4" w:rsidRPr="00F739E4" w14:paraId="59038A6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BFC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139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93C8" w14:textId="2BE410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536D" w14:textId="5128F6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2211" w14:textId="2BB45F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192C3" w14:textId="4EA632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F739E4" w:rsidRPr="00F739E4" w14:paraId="0E4E22A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06C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C6C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AB7A0" w14:textId="405BDC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34239" w14:textId="76CFB6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08163" w14:textId="77FC91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09666" w14:textId="06C347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F739E4" w:rsidRPr="00F739E4" w14:paraId="32FD666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05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49D4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B0BBD" w14:textId="753CC1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3C22" w14:textId="70D87D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5C28A" w14:textId="005710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4E7F8" w14:textId="6BD6E7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F739E4" w:rsidRPr="00F739E4" w14:paraId="13EDC59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DF6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896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4430" w14:textId="1890BD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7EB56" w14:textId="7D16EE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C0C7E" w14:textId="51C1CC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83E33" w14:textId="097D65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F739E4" w:rsidRPr="00F739E4" w14:paraId="703A023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186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F64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E38B0" w14:textId="4C720F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19C58" w14:textId="16F897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79EBB" w14:textId="404625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13FB5" w14:textId="197882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F739E4" w:rsidRPr="00F739E4" w14:paraId="09D85E20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72E8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F3CCA88" w14:textId="21BF72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0,733,371.0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32A9D5" w14:textId="307D39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AA35D5" w14:textId="0E197D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0E003F8" w14:textId="542A22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0,733,371.09 </w:t>
            </w:r>
          </w:p>
        </w:tc>
      </w:tr>
      <w:tr w:rsidR="00F739E4" w:rsidRPr="00F739E4" w14:paraId="61D8A7C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9FB4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0AD59" w14:textId="00887D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514,056.4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66FFA8" w14:textId="032FBA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6A9F16" w14:textId="62F942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65B44E" w14:textId="0EEBCF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514,056.47 </w:t>
            </w:r>
          </w:p>
        </w:tc>
      </w:tr>
      <w:tr w:rsidR="00F739E4" w:rsidRPr="00F739E4" w14:paraId="0D27936C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FA891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759EE" w14:textId="5768D2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1B8C9" w14:textId="0ADEC7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AA8C6" w14:textId="6800FA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97EC9" w14:textId="3C0423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F739E4" w:rsidRPr="00F739E4" w14:paraId="676C952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24F3F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30D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29B19" w14:textId="084794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4D1BE" w14:textId="3CC19D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F40AF" w14:textId="506245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17189" w14:textId="1CEA7F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F739E4" w:rsidRPr="00F739E4" w14:paraId="2393FA9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29E4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E20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F806B" w14:textId="53E3C5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E5BE4" w14:textId="788DDA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81D8F" w14:textId="1ECAF9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2C7CC" w14:textId="38C2D5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F739E4" w:rsidRPr="00F739E4" w14:paraId="311CE1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187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D15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3B51" w14:textId="0FD6F8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5961" w14:textId="4E1FAB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9DEF8" w14:textId="36FD21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B85F9" w14:textId="041BD9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F739E4" w:rsidRPr="00F739E4" w14:paraId="13BDD7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0E3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562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8582E" w14:textId="3467CB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B8673" w14:textId="6B8797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1A3EB" w14:textId="12E57B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A6CC7" w14:textId="08FAE7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</w:tr>
      <w:tr w:rsidR="00F739E4" w:rsidRPr="00F739E4" w14:paraId="62C0597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C21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398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ACA5" w14:textId="15704A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0E406" w14:textId="2E9107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888DB" w14:textId="330CD4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708C1" w14:textId="7A1939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F739E4" w:rsidRPr="00F739E4" w14:paraId="0908B2C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5CF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1B8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2B5B9" w14:textId="312F34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23747" w14:textId="57EDB0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F53B1" w14:textId="7C59CE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A9048" w14:textId="167BB6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F739E4" w:rsidRPr="00F739E4" w14:paraId="2ED44F5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0380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2C2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63EB" w14:textId="522365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F0D9B" w14:textId="5C51AC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C7FB" w14:textId="485D98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9A567" w14:textId="315690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F739E4" w:rsidRPr="00F739E4" w14:paraId="1453305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508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AD7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F9E98" w14:textId="270BB4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41C43" w14:textId="03A86B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1786" w14:textId="600D7E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C39B6" w14:textId="20724B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</w:tr>
      <w:tr w:rsidR="00F739E4" w:rsidRPr="00F739E4" w14:paraId="257C55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378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F54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68BDF" w14:textId="5915FF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0E5A4" w14:textId="691AF3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B98B" w14:textId="6BB766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D1BA" w14:textId="57E6AD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F739E4" w:rsidRPr="00F739E4" w14:paraId="17D4A51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93C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7CE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E289C" w14:textId="27CD08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0,364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B75A" w14:textId="4710BD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EB789" w14:textId="08FE91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3D350" w14:textId="345554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0,364.32 </w:t>
            </w:r>
          </w:p>
        </w:tc>
      </w:tr>
      <w:tr w:rsidR="00F739E4" w:rsidRPr="00F739E4" w14:paraId="29EE698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D51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2B0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9F970" w14:textId="6C552C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2EF11" w14:textId="7651E7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A2D8C" w14:textId="46476C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253EA" w14:textId="4A5881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F739E4" w:rsidRPr="00F739E4" w14:paraId="616E79E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329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801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3D95F" w14:textId="6B692A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70067" w14:textId="3E4DB7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76906" w14:textId="01583D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503E3" w14:textId="318A7F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F739E4" w:rsidRPr="00F739E4" w14:paraId="338AD6C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76F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FBA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5F47E" w14:textId="0037AF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1641B" w14:textId="2131AA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A53F3" w14:textId="281B60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59BB" w14:textId="475E58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F739E4" w:rsidRPr="00F739E4" w14:paraId="5307581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5F14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786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EF5F" w14:textId="46B36A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0A8C" w14:textId="10F525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25A3A" w14:textId="3B38CC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C33D7" w14:textId="00FA49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F739E4" w:rsidRPr="00F739E4" w14:paraId="424595A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C6B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466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0253B" w14:textId="23A4B0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14FAE" w14:textId="1B988E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A9ACE" w14:textId="454E14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1AD73" w14:textId="35025B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F739E4" w:rsidRPr="00F739E4" w14:paraId="053AA64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B50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B61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BAEB5" w14:textId="2282D7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A1FDB" w14:textId="52DBA4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5070D" w14:textId="7C8C57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462E" w14:textId="33F456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F739E4" w:rsidRPr="00F739E4" w14:paraId="6547E86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AC2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26D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08CEB" w14:textId="16C595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AC1AD" w14:textId="2D062D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4ED6D" w14:textId="6F990A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557CC" w14:textId="7E06D9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F739E4" w:rsidRPr="00F739E4" w14:paraId="1637551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B5F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607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DBFAE" w14:textId="4C1DEC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F65DB" w14:textId="779DD00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4EEA" w14:textId="3CAB53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71E01" w14:textId="3D6C4E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F739E4" w:rsidRPr="00F739E4" w14:paraId="7E8E32F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8598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05C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0D268" w14:textId="3169F6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A59D" w14:textId="24A34A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25CF6" w14:textId="685ED7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53CE9" w14:textId="471799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F739E4" w:rsidRPr="00F739E4" w14:paraId="57239B0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6C9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1068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49648" w14:textId="3B530F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5F9D6" w14:textId="20105C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E4AA0" w14:textId="2996CF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1CBB1" w14:textId="5667D2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F739E4" w:rsidRPr="00F739E4" w14:paraId="1EED96F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FE5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6F1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9C11D" w14:textId="191162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24495" w14:textId="6FD86E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DFA2C" w14:textId="73BAF9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32EFF" w14:textId="56BF11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F739E4" w:rsidRPr="00F739E4" w14:paraId="10BF16F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459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67E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54A0" w14:textId="1D0521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25BF0" w14:textId="44B4CA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DC98D" w14:textId="41B663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E502" w14:textId="0838A4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F739E4" w:rsidRPr="00F739E4" w14:paraId="1BA0E3F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182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B81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BACC" w14:textId="2FDA02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7E96B" w14:textId="2A2F53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28863" w14:textId="0B7D9E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01A1" w14:textId="72A22C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F739E4" w:rsidRPr="00F739E4" w14:paraId="2475AE8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6E6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99A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EEA6A" w14:textId="17BDFB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38DA6" w14:textId="3CE725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DC212" w14:textId="216E97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AD8D2" w14:textId="01AA19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F739E4" w:rsidRPr="00F739E4" w14:paraId="1847E82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4A8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60A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F31B0" w14:textId="4E2BED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219CE" w14:textId="0A61B3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4F132" w14:textId="60A02F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5BA37" w14:textId="21DDFC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F739E4" w:rsidRPr="00F739E4" w14:paraId="13EE6A6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278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DB5B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0C78F" w14:textId="76CE6E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47484" w14:textId="190A90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D54D" w14:textId="6362D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1D3A6" w14:textId="3ED7D6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F739E4" w:rsidRPr="00F739E4" w14:paraId="3934A94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05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88F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08069" w14:textId="2B7B6F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B221F" w14:textId="0967D9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8E157" w14:textId="3B033F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9BDF8" w14:textId="68DFE4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F739E4" w:rsidRPr="00F739E4" w14:paraId="49894C0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FDD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9A12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82FAE" w14:textId="5BDB4B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103D" w14:textId="26F691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DA876" w14:textId="3A5583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8878" w14:textId="4BDF83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F739E4" w:rsidRPr="00F739E4" w14:paraId="4DC6356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3600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ABAE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018DD" w14:textId="411F34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6A8EF" w14:textId="3950CC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B99B6" w14:textId="303228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4C07F" w14:textId="6943DC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F739E4" w:rsidRPr="00F739E4" w14:paraId="28319D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B6B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C2C8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5A76A" w14:textId="4C31F8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5BF6" w14:textId="675FC2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8A6AA" w14:textId="4D8102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E875F" w14:textId="38AE54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F739E4" w:rsidRPr="00F739E4" w14:paraId="7D5EFD4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B44A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458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27265" w14:textId="2F37F4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6A20" w14:textId="41BC9B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33ADE" w14:textId="5FBB21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65068" w14:textId="4E751C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F739E4" w:rsidRPr="00F739E4" w14:paraId="23802D1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8B6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6E3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B21C" w14:textId="22853E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C333" w14:textId="3211D6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54C00" w14:textId="69145A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178FC" w14:textId="07BC26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</w:tr>
      <w:tr w:rsidR="00F739E4" w:rsidRPr="00F739E4" w14:paraId="73BC4F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EA9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259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8EB1F" w14:textId="09FABA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0C0BB" w14:textId="077A65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E8FD1" w14:textId="0788F5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FFC25" w14:textId="2AEFD1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F739E4" w:rsidRPr="00F739E4" w14:paraId="09B2D4D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A37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9C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1616C" w14:textId="321477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355D0" w14:textId="554433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FBD6B" w14:textId="2FE90F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275D4" w14:textId="143793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F739E4" w:rsidRPr="00F739E4" w14:paraId="06C4A0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C6A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5C4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94438" w14:textId="27FA9F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B0EA8" w14:textId="4FD4BB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E159B" w14:textId="0DF11C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F953B" w14:textId="73C67A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F739E4" w:rsidRPr="00F739E4" w14:paraId="42A1EC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615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591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83779" w14:textId="68F0D1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50569" w14:textId="180117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4890" w14:textId="46344C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97B9" w14:textId="2C5DBE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F739E4" w:rsidRPr="00F739E4" w14:paraId="24E018C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216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5AA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E685A" w14:textId="65E7BC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5FCAA" w14:textId="371716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AF9E6" w14:textId="1C73C0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1B4DC" w14:textId="789FC3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F739E4" w:rsidRPr="00F739E4" w14:paraId="156C5C1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2B42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50D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FA466" w14:textId="3ED6B9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2D3F8" w14:textId="5FFD26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AA5AF" w14:textId="056117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32D8C" w14:textId="3AA52F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F739E4" w:rsidRPr="00F739E4" w14:paraId="65FE98A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520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F6C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E5EC7" w14:textId="1B3C97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6AB65" w14:textId="7155CD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A16E2" w14:textId="63D244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CCA19" w14:textId="696FC7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F739E4" w:rsidRPr="00F739E4" w14:paraId="72961F7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458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0DD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C82E2" w14:textId="207E47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E67A" w14:textId="7AECF9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7B003" w14:textId="7A9131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826D4" w14:textId="4A2A2A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F739E4" w:rsidRPr="00F739E4" w14:paraId="100A952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32C8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0AF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6EE1F" w14:textId="535B97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9E8F6" w14:textId="555547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B0D11" w14:textId="13F730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12E00" w14:textId="04E3A9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F739E4" w:rsidRPr="00F739E4" w14:paraId="5D30B09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89F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17E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8E0FE" w14:textId="7AEC8F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79FE" w14:textId="2CB93C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0D9B8" w14:textId="0E4E14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D3685" w14:textId="626588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F739E4" w:rsidRPr="00F739E4" w14:paraId="0CCE4C4B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28DC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36FD98" w14:textId="09F5F4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2,000,594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AB56F4" w14:textId="7759E7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3CB52" w14:textId="294ADD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0BEC38" w14:textId="42DCD8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2,000,594.30 </w:t>
            </w:r>
          </w:p>
        </w:tc>
      </w:tr>
      <w:tr w:rsidR="00F739E4" w:rsidRPr="00F739E4" w14:paraId="07573C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518A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42D5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3B043" w14:textId="2FA326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94,928.5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FBE4" w14:textId="01933C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535EA" w14:textId="64776D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234EB" w14:textId="209ED7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94,928.52 </w:t>
            </w:r>
          </w:p>
        </w:tc>
      </w:tr>
      <w:tr w:rsidR="00F739E4" w:rsidRPr="00F739E4" w14:paraId="0683539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8A687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7A435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58895" w14:textId="3FF8A6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57320" w14:textId="798404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E78E7" w14:textId="2BBB1A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10D70" w14:textId="17BA03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F739E4" w:rsidRPr="00F739E4" w14:paraId="45EBFFE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A64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4E5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0BD70" w14:textId="25009F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04D8E" w14:textId="0D68DE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E838" w14:textId="21EAA9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8AFEB" w14:textId="30AE2F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F739E4" w:rsidRPr="00F739E4" w14:paraId="1831998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413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B5C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C4568" w14:textId="7FA1B5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68DE" w14:textId="344EEE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EE6E" w14:textId="708AB7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5CD5F" w14:textId="410581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F739E4" w:rsidRPr="00F739E4" w14:paraId="499E668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BF2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0D6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DAAD3" w14:textId="426B84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F4282" w14:textId="72D738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757C2" w14:textId="70F6C6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E81D8" w14:textId="1590D3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F739E4" w:rsidRPr="00F739E4" w14:paraId="444782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D029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B5E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FF306" w14:textId="18D3BB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B1B40" w14:textId="504CF3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139A5" w14:textId="6686CA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D4F26" w14:textId="66E2E8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F739E4" w:rsidRPr="00F739E4" w14:paraId="21A88A6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A88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CB4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6D35" w14:textId="174CAD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D70E8" w14:textId="44A68D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14847" w14:textId="016224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E9705" w14:textId="4A71F5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F739E4" w:rsidRPr="00F739E4" w14:paraId="67C134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1F0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9A9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54D3A" w14:textId="316D9F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076F2" w14:textId="0CD133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009B0" w14:textId="747779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94BB" w14:textId="69A413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F739E4" w:rsidRPr="00F739E4" w14:paraId="29FB0E4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7F8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45F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80AD2" w14:textId="09D026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406F0" w14:textId="387D06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AE733" w14:textId="5987E9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46A57" w14:textId="6F145D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F739E4" w:rsidRPr="00F739E4" w14:paraId="2E12417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ECD1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E16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7EED0" w14:textId="1C1C2F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1746F" w14:textId="15487E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C9C1F" w14:textId="0966A6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E03EA" w14:textId="5A7F4C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F739E4" w:rsidRPr="00F739E4" w14:paraId="1BA5D0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689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4F6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4402" w14:textId="0421D9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7CD02" w14:textId="792896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075C2" w14:textId="762D7E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25783" w14:textId="4150A4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F739E4" w:rsidRPr="00F739E4" w14:paraId="4A39210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47B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654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9739" w14:textId="616861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01835" w14:textId="022D50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D936C" w14:textId="7A3062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DA546" w14:textId="7ABD71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F739E4" w:rsidRPr="00F739E4" w14:paraId="3BFB5C8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51D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6136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31189" w14:textId="1A7D58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49AAB" w14:textId="5D722F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E9386" w14:textId="434EC3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E49D4" w14:textId="0A3E64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F739E4" w:rsidRPr="00F739E4" w14:paraId="1C892C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8AF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A398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CA823" w14:textId="7D99FF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B08E1" w14:textId="0E58D9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06221" w14:textId="506975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13CEB" w14:textId="729E5F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F739E4" w:rsidRPr="00F739E4" w14:paraId="7163B18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ACA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565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C375B" w14:textId="373742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4659F" w14:textId="0FD7D6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B23C9" w14:textId="37ACE0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89124" w14:textId="6A33D2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F739E4" w:rsidRPr="00F739E4" w14:paraId="5812EF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F26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35A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06F2" w14:textId="2167C0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651BE" w14:textId="77E944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AF271" w14:textId="744C7D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39BD0" w14:textId="56DA73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F739E4" w:rsidRPr="00F739E4" w14:paraId="7B6F007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7D5B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FF9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82E7" w14:textId="753E52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590F0" w14:textId="165A0F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29CB" w14:textId="280759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E2C16" w14:textId="2CCCB6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F739E4" w:rsidRPr="00F739E4" w14:paraId="47F85B7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184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8408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0C414" w14:textId="5CBC1A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EF3DB" w14:textId="663A10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DE210" w14:textId="2BD0EF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660EB" w14:textId="7C1B80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F739E4" w:rsidRPr="00F739E4" w14:paraId="510134B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9B76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DB5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142BD" w14:textId="4D5C75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A1FE7" w14:textId="7F4A45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6D98D" w14:textId="3FA11A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4E0FE" w14:textId="3BF604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F739E4" w:rsidRPr="00F739E4" w14:paraId="56A064C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5099B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6BD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364AC" w14:textId="186191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FCB7" w14:textId="2BD3FB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0D757" w14:textId="680D53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1FCCC" w14:textId="67BFE6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F739E4" w:rsidRPr="00F739E4" w14:paraId="00A1377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75F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265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27C9A" w14:textId="680732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2FDFB" w14:textId="055B0D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65E74" w14:textId="09159F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23A92" w14:textId="696EF5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F739E4" w:rsidRPr="00F739E4" w14:paraId="2E43D7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972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7C5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1910E" w14:textId="681F58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684BA" w14:textId="1D7A57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EA7B6" w14:textId="6DF702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4F0A5" w14:textId="1572B5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F739E4" w:rsidRPr="00F739E4" w14:paraId="7D19803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530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DBE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B3BE9" w14:textId="5EB41A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6379A" w14:textId="7A0C3F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0069C" w14:textId="0509C8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4538" w14:textId="04A74D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F739E4" w:rsidRPr="00F739E4" w14:paraId="6CAC29E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90E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9D7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384FF" w14:textId="2DA70F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22E97" w14:textId="1FC881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20562" w14:textId="193EA7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57917" w14:textId="068982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F739E4" w:rsidRPr="00F739E4" w14:paraId="3BFAD94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F76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7D7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20636" w14:textId="680D19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4FC16" w14:textId="7C139F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DA39" w14:textId="407105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B647E" w14:textId="268C8E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F739E4" w:rsidRPr="00F739E4" w14:paraId="5243761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F11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599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F51EB" w14:textId="6F987A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66C9B" w14:textId="01AA18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12DAF" w14:textId="145344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24EF8" w14:textId="04DA64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F739E4" w:rsidRPr="00F739E4" w14:paraId="7F2588C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582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3D3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BA329" w14:textId="39B390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F13AD" w14:textId="394B69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C9BF" w14:textId="4E4DF2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8A36" w14:textId="62271A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F739E4" w:rsidRPr="00F739E4" w14:paraId="63D24C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D8D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99D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6F0F8" w14:textId="2A9109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7416B" w14:textId="604698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59238" w14:textId="5AB7EA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3AD9" w14:textId="37107C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F739E4" w:rsidRPr="00F739E4" w14:paraId="5738A00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398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B66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3C72C" w14:textId="6C9F43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CA958" w14:textId="0B396D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95DF3" w14:textId="2D5670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609F8" w14:textId="00FCB8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F739E4" w:rsidRPr="00F739E4" w14:paraId="5C158BE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FC4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8C0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527B6" w14:textId="723D7C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129B0" w14:textId="0635B8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92418" w14:textId="54A19A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A0C9" w14:textId="098EBD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F739E4" w:rsidRPr="00F739E4" w14:paraId="4779E8A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43B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625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D04A5" w14:textId="76D091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81245" w14:textId="581613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1C339" w14:textId="2A48DC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B3998" w14:textId="5FF0EB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F739E4" w:rsidRPr="00F739E4" w14:paraId="2B4D3E0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EA0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240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883F1" w14:textId="1BD9DB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A651C" w14:textId="4708BE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58B42" w14:textId="4E4B07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43A2" w14:textId="520BCA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F739E4" w:rsidRPr="00F739E4" w14:paraId="6CBB431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136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69A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186FB" w14:textId="01576F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416B7" w14:textId="0E7F17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8218E" w14:textId="034321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C0B79" w14:textId="7CA4E8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F739E4" w:rsidRPr="00F739E4" w14:paraId="3BBB062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AB8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228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4EC74" w14:textId="65E2D7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013B4" w14:textId="085DFE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0BA02" w14:textId="7CFF32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C9B7E" w14:textId="34819C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F739E4" w:rsidRPr="00F739E4" w14:paraId="1781BAE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78F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2E8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DE78C" w14:textId="44A7D8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8A27A" w14:textId="6FA689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DFA23" w14:textId="0849E2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1E60F" w14:textId="30C8B3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F739E4" w:rsidRPr="00F739E4" w14:paraId="07EB4C9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CF4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174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EB414" w14:textId="26604D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F46D9" w14:textId="7A0E5A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DB5AA" w14:textId="201B09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F3BDC" w14:textId="63A52F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F739E4" w:rsidRPr="00F739E4" w14:paraId="16EDF44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5BE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2D4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2CFE" w14:textId="643331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EF08" w14:textId="7391E1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2C8D1" w14:textId="5F63C4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EDBA3" w14:textId="1CB655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F739E4" w:rsidRPr="00F739E4" w14:paraId="372AB3E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163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1B637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362A2" w14:textId="0D2B9B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BC69B" w14:textId="14EBE0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EF56A" w14:textId="5CF240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9377" w14:textId="55F92E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F739E4" w:rsidRPr="00F739E4" w14:paraId="3817C62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363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8534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EEEB5" w14:textId="7BE5CD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86687" w14:textId="17DCBD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21B8B" w14:textId="18CB20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75673" w14:textId="1917E0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F739E4" w:rsidRPr="00F739E4" w14:paraId="54F7293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1945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A9B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8812F" w14:textId="5BD4C4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0AC7C" w14:textId="0C99B9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5E4AB" w14:textId="19EBFF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242DF" w14:textId="0AE804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F739E4" w:rsidRPr="00F739E4" w14:paraId="0E574E5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493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C76B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41B99" w14:textId="015582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6E69" w14:textId="63409B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83F7" w14:textId="078472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6990F" w14:textId="28C1A2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F739E4" w:rsidRPr="00F739E4" w14:paraId="1D80FF5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505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336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919B3" w14:textId="276C60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BBD4B" w14:textId="799930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9DB35" w14:textId="1D095E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B6EEC" w14:textId="2196DA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F739E4" w:rsidRPr="00F739E4" w14:paraId="232F99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FD6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264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4A54A" w14:textId="6CFA66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5DF67" w14:textId="02C5DB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82BE2" w14:textId="0F1EDB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8984" w14:textId="19D8C8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F739E4" w:rsidRPr="00F739E4" w14:paraId="191D400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69E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8643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A5299" w14:textId="026013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F9AA2" w14:textId="7852A6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C3DFF" w14:textId="77092A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3574D" w14:textId="04E8CA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F739E4" w:rsidRPr="00F739E4" w14:paraId="2C8D88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DDC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3EE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79B83" w14:textId="662DB7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5F3CA" w14:textId="176AEC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66852" w14:textId="130B1E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CE6C1" w14:textId="541E89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F739E4" w:rsidRPr="00F739E4" w14:paraId="6226BE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920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E2F0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FA857" w14:textId="7C7C3E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9E872" w14:textId="16B7C7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74B43" w14:textId="35ED47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07C1" w14:textId="756FB3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5,302.46 </w:t>
            </w:r>
          </w:p>
        </w:tc>
      </w:tr>
      <w:tr w:rsidR="00F739E4" w:rsidRPr="00F739E4" w14:paraId="163D405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431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3AB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D730C" w14:textId="171B51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37F7B" w14:textId="1111F4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6FA5" w14:textId="4EF521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DDE3D" w14:textId="111072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F739E4" w:rsidRPr="00F739E4" w14:paraId="7C89282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DB46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847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BB0D3" w14:textId="3C3950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B802B" w14:textId="0DA227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0D295" w14:textId="44625E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B5340" w14:textId="74472C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F739E4" w:rsidRPr="00F739E4" w14:paraId="3033F7A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6D0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CAD4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15F35" w14:textId="7A4083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E2DDF" w14:textId="445A86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2B800" w14:textId="6A9B63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9B8BB" w14:textId="463699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F739E4" w:rsidRPr="00F739E4" w14:paraId="5F89FC5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F7F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966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18871" w14:textId="27393F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C249A" w14:textId="66FFBA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501B6" w14:textId="76DC15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F6DD2" w14:textId="71F78B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F739E4" w:rsidRPr="00F739E4" w14:paraId="549DDF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1CB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F5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BC4B9" w14:textId="2A0512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6ACF9" w14:textId="55056D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69609" w14:textId="4053B2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6BF58" w14:textId="165BA5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F739E4" w:rsidRPr="00F739E4" w14:paraId="62DB927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417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D02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C2427" w14:textId="612F5D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3B154" w14:textId="646F3F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6B018" w14:textId="79EABD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E549F" w14:textId="60E56A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F739E4" w:rsidRPr="00F739E4" w14:paraId="0120C95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F9AA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DD3C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39ACC" w14:textId="54DD0C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63B7C" w14:textId="404BD7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4C071" w14:textId="29419A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771F7" w14:textId="75A465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F739E4" w:rsidRPr="00F739E4" w14:paraId="1F28752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92A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D5D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9322D" w14:textId="6A3452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6C375" w14:textId="17DD0F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5AE9" w14:textId="1A2621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7CB5" w14:textId="462417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F739E4" w:rsidRPr="00F739E4" w14:paraId="33209D34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236C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13C18F" w14:textId="6307AF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F5672F" w14:textId="10437F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8466EB" w14:textId="7F85CF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6D0E21" w14:textId="1C3028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F739E4" w:rsidRPr="00F739E4" w14:paraId="0D5A202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B99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9B3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DEB55" w14:textId="584046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9D14E" w14:textId="3D8B82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F645F" w14:textId="40CFEB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A4B7A" w14:textId="461FB5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F739E4" w:rsidRPr="00F739E4" w14:paraId="3F1E272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F37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6F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B1418" w14:textId="6F29B5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EDA39" w14:textId="33A3B4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6A024" w14:textId="6A0F00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A3A0E" w14:textId="65179D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F739E4" w:rsidRPr="00F739E4" w14:paraId="220CA0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D1A6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58B4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0F1D" w14:textId="012B7D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957E" w14:textId="1C868E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FC0F6" w14:textId="22A6D8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A946E" w14:textId="179E1D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F739E4" w:rsidRPr="00F739E4" w14:paraId="66EAC7F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9D8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AB62FB" w14:textId="19038C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011F1B" w14:textId="7F1B04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134C8A" w14:textId="1430D9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6C1C09" w14:textId="77BB8B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5,391,947.02 </w:t>
            </w:r>
          </w:p>
        </w:tc>
      </w:tr>
      <w:tr w:rsidR="00F739E4" w:rsidRPr="00F739E4" w14:paraId="7E3CBA8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80641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DAE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A6A72" w14:textId="32387D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24B32" w14:textId="29E88A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B74FC" w14:textId="4DC7F6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3CDBF" w14:textId="1915E2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F739E4" w:rsidRPr="00F739E4" w14:paraId="7EA9505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ACE0C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495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D84F3" w14:textId="40130A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21E91" w14:textId="72FFF1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74AC" w14:textId="3BF4AF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7B5B7" w14:textId="420091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F739E4" w:rsidRPr="00F739E4" w14:paraId="180CE7A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CD1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8AAE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66BD" w14:textId="2227D0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85088" w14:textId="5A80B5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62C26" w14:textId="7A1991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8973A" w14:textId="32CDF3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F739E4" w:rsidRPr="00F739E4" w14:paraId="62A4DD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0F4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D6C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B114D" w14:textId="5A6478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3777C" w14:textId="1EB7D7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BB8F2" w14:textId="53DEDB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30124" w14:textId="3B6D4A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F739E4" w:rsidRPr="00F739E4" w14:paraId="6BB6D1A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D6F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F78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8EE75" w14:textId="493F07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0EFB9" w14:textId="0869B6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9514B" w14:textId="28D8CF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06FDA" w14:textId="12D8A9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F739E4" w:rsidRPr="00F739E4" w14:paraId="091EDA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669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1D9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5945F" w14:textId="06DEC3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9F878" w14:textId="14053B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E0C60" w14:textId="52327B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DB796" w14:textId="34FF40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F739E4" w:rsidRPr="00F739E4" w14:paraId="6453ADE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CAC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689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F3F3E" w14:textId="127FB9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24AA" w14:textId="6FB737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D39E3" w14:textId="5E5D73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A2B926" w14:textId="42F58F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762,307.18 </w:t>
            </w:r>
          </w:p>
        </w:tc>
      </w:tr>
      <w:tr w:rsidR="00F739E4" w:rsidRPr="00F739E4" w14:paraId="0A38602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359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E450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947A" w14:textId="4BCAA0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EE6FB" w14:textId="67E318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02325" w14:textId="2AD380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114F0" w14:textId="59F743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F739E4" w:rsidRPr="00F739E4" w14:paraId="123479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C55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AEB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266D4" w14:textId="629510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FBC24" w14:textId="62185D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184EC" w14:textId="41536B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53563" w14:textId="57924D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F739E4" w:rsidRPr="00F739E4" w14:paraId="32E6BB2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7F8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3478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CB8FE" w14:textId="3C722C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1A304" w14:textId="240C83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7B9E0" w14:textId="70327C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2B619" w14:textId="28651E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F739E4" w:rsidRPr="00F739E4" w14:paraId="581540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5CF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7C4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F667E" w14:textId="0B2BDB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BDB00" w14:textId="4D6A1D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D3FB5" w14:textId="7F65C5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1B8C8" w14:textId="45D6CC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F739E4" w:rsidRPr="00F739E4" w14:paraId="70772C7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789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86C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3E071" w14:textId="4EABB2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64943" w14:textId="29B2DF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54CB5" w14:textId="18FD82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C8C87" w14:textId="5C2BDA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F739E4" w:rsidRPr="00F739E4" w14:paraId="510B9CB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0FF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4CC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B52EA" w14:textId="5A8DE6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BB4B" w14:textId="60EC0E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5EF62" w14:textId="533755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D52D9" w14:textId="57FA54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F739E4" w:rsidRPr="00F739E4" w14:paraId="02726FE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8F7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242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91BE4" w14:textId="038414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CA73" w14:textId="33D662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688B4" w14:textId="0E3C47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71C96" w14:textId="255734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F739E4" w:rsidRPr="00F739E4" w14:paraId="6390A27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C58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850F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650F9" w14:textId="19FADF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D1A01" w14:textId="096223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5F04" w14:textId="6A96B8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927AC" w14:textId="791776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F739E4" w:rsidRPr="00F739E4" w14:paraId="27BFD90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4EC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097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0F685" w14:textId="40D2EB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E312B" w14:textId="50F35B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12B58" w14:textId="5FF1A8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897F2" w14:textId="76664F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F739E4" w:rsidRPr="00F739E4" w14:paraId="4D39F2EF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F4C2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9C41EAC" w14:textId="6451FE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960,153.1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3D972B2" w14:textId="5875AA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11D1B6" w14:textId="6E1416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A6EBAF" w14:textId="0246BD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882,423.11 </w:t>
            </w:r>
          </w:p>
        </w:tc>
      </w:tr>
      <w:tr w:rsidR="00F739E4" w:rsidRPr="00F739E4" w14:paraId="6D90D71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298A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A3C1AB" w14:textId="54EA5E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4975C4" w14:textId="3D1D0A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37C654" w14:textId="2CC653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C07475" w14:textId="046B3B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F739E4" w:rsidRPr="00F739E4" w14:paraId="1DD5286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797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021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21C86" w14:textId="5F5870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D0698" w14:textId="67E68F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29464" w14:textId="12B042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38962" w14:textId="156DD7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F739E4" w:rsidRPr="00F739E4" w14:paraId="6314AC0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CA5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434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FE0D" w14:textId="4ABC44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12021" w14:textId="7C313A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3894" w14:textId="337C92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94E26" w14:textId="58F768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F739E4" w:rsidRPr="00F739E4" w14:paraId="36E38F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932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EB4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6664D" w14:textId="71BF21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F6A65" w14:textId="110E34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18281" w14:textId="212BC1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8523A" w14:textId="66B88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F739E4" w:rsidRPr="00F739E4" w14:paraId="084F2584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2014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84B40" w14:textId="7F8F45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19,805.9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DBA826" w14:textId="7B4B6C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CE81BC" w14:textId="633256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53F185" w14:textId="09E6D2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32,705.97 </w:t>
            </w:r>
          </w:p>
        </w:tc>
      </w:tr>
      <w:tr w:rsidR="00F739E4" w:rsidRPr="00F739E4" w14:paraId="6F03B8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E9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244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9DB23" w14:textId="58BA14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88E4E" w14:textId="1E8374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80FD7" w14:textId="0C0A6D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48C36" w14:textId="01F423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F739E4" w:rsidRPr="00F739E4" w14:paraId="688F44C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147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D1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AFAEA" w14:textId="1571CE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8BCA0" w14:textId="121F48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902E5" w14:textId="391B51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0CA95" w14:textId="125E52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F739E4" w:rsidRPr="00F739E4" w14:paraId="366FD7B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D5D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C88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F9B71" w14:textId="323976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AEF81" w14:textId="5E9150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FD34" w14:textId="4852F9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8AFD3" w14:textId="0561C4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F739E4" w:rsidRPr="00F739E4" w14:paraId="4BD958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784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DAAA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9184B" w14:textId="246538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5DB99" w14:textId="3ED264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65B37" w14:textId="37D4E1D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636A2" w14:textId="67C3B7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F739E4" w:rsidRPr="00F739E4" w14:paraId="43578F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C28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A01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542D5" w14:textId="43EB51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19329" w14:textId="6C5527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76510" w14:textId="753CEC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CDB99" w14:textId="51F025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7,572.00 </w:t>
            </w:r>
          </w:p>
        </w:tc>
      </w:tr>
      <w:tr w:rsidR="00F739E4" w:rsidRPr="00F739E4" w14:paraId="56450DC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15D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B91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F2E7" w14:textId="7F349C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A4D28" w14:textId="74E324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EA4B7" w14:textId="76E157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1C844" w14:textId="1552DE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F739E4" w:rsidRPr="00F739E4" w14:paraId="16ECC0B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2EFC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9915C9" w14:textId="1244B5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38,916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E599B6" w14:textId="0246F0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469EDB" w14:textId="343384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48F2D3" w14:textId="21EFB8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087,286.56 </w:t>
            </w:r>
          </w:p>
        </w:tc>
      </w:tr>
      <w:tr w:rsidR="00F739E4" w:rsidRPr="00F739E4" w14:paraId="3D175F0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A2F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F122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9F702" w14:textId="6FBF9F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60AEE" w14:textId="6BEA08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E18F6" w14:textId="5F6F86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080AA" w14:textId="2CBE03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F739E4" w:rsidRPr="00F739E4" w14:paraId="4329851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4CEE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170F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6BA46" w14:textId="09213A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D869" w14:textId="28D3CF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F1656" w14:textId="108DB5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8CFD6" w14:textId="1B7CF0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F739E4" w:rsidRPr="00F739E4" w14:paraId="2054442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313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387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F887" w14:textId="6B4DEF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B4815" w14:textId="50C373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91CD3" w14:textId="6C527A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3CAA1" w14:textId="339E78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0,120.30 </w:t>
            </w:r>
          </w:p>
        </w:tc>
      </w:tr>
      <w:tr w:rsidR="00F739E4" w:rsidRPr="00F739E4" w14:paraId="645D54A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759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882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ECD09" w14:textId="731922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C872B" w14:textId="33DAFD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A5F9A" w14:textId="39DF94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26EC4" w14:textId="0FBE0D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F739E4" w:rsidRPr="00F739E4" w14:paraId="7A42CF6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502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C96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EB8E7" w14:textId="09C692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40D9" w14:textId="1732D3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C90E2" w14:textId="779BB8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F15F5" w14:textId="72009A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F739E4" w:rsidRPr="00F739E4" w14:paraId="73A3EF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B15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1B3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B94F" w14:textId="5639FB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1CB3D" w14:textId="055460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EBE32" w14:textId="1A23FA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3789A" w14:textId="49AB32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F739E4" w:rsidRPr="00F739E4" w14:paraId="5EE73C7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11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11C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25FAA" w14:textId="453EFC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CC6F1" w14:textId="1C2307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8B849" w14:textId="2912EB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28CDC" w14:textId="7BD369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F739E4" w:rsidRPr="00F739E4" w14:paraId="03546D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85D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C6C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AD207" w14:textId="7F74ED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836E6" w14:textId="6B9D15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F0605" w14:textId="16219D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6E04E" w14:textId="14A2B8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F739E4" w:rsidRPr="00F739E4" w14:paraId="4C3F460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574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56AF4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E3EC2" w14:textId="594F30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A72C4" w14:textId="7D7639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19E53" w14:textId="11670F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96D0" w14:textId="1A048F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F739E4" w:rsidRPr="00F739E4" w14:paraId="092F6EE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ED7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E62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7047C" w14:textId="6B6C9C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3B45B" w14:textId="44BD55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AE072" w14:textId="067F75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6A01" w14:textId="2C6495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F739E4" w:rsidRPr="00F739E4" w14:paraId="6BBA9E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D684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580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F5DC7" w14:textId="66DCC1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D8CBD" w14:textId="7A6982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CE249" w14:textId="544E31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1EA21" w14:textId="465A75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F739E4" w:rsidRPr="00F739E4" w14:paraId="48BA11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6B1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189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CEDEB" w14:textId="57989A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02AE3" w14:textId="3BBA14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A0A1F" w14:textId="4CE01E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34849" w14:textId="2195AB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F739E4" w:rsidRPr="00F739E4" w14:paraId="1CCB488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1EB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232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3B258" w14:textId="5CEA9B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DCBEF" w14:textId="23117F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5743A" w14:textId="31DA0D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8BE31" w14:textId="754D1E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F739E4" w:rsidRPr="00F739E4" w14:paraId="788D20A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997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679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4FA1" w14:textId="1FD219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F8C82" w14:textId="55F079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E39D6" w14:textId="0361FA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D7BB8" w14:textId="23328A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F739E4" w:rsidRPr="00F739E4" w14:paraId="5D5CD82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A2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271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474F9" w14:textId="6496A8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87ACE" w14:textId="0C8F45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BFE89" w14:textId="7F352C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0B579" w14:textId="142175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F739E4" w:rsidRPr="00F739E4" w14:paraId="4FDBC9C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C57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E4C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8DDE6" w14:textId="19DEBE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A376" w14:textId="015E82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CB6B7" w14:textId="3060AC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A63F2" w14:textId="46E764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F739E4" w:rsidRPr="00F739E4" w14:paraId="214085E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9B0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8FE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3BE64" w14:textId="3FE082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BB37B" w14:textId="7C5467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5585" w14:textId="43F3BD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A601" w14:textId="242C7B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F739E4" w:rsidRPr="00F739E4" w14:paraId="33DFE16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5CA0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970ABA" w14:textId="0AF458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835EDB" w14:textId="06968A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DAD6DF" w14:textId="62D2A2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71DE49" w14:textId="4E7507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F739E4" w:rsidRPr="00F739E4" w14:paraId="4AEB67F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D6B6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3CC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D267C" w14:textId="723BBE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A244F" w14:textId="0F555F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FCC8F" w14:textId="2C8B29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745F9" w14:textId="56C72B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F739E4" w:rsidRPr="00F739E4" w14:paraId="075A8F9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14D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437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BAA3F" w14:textId="050824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F297F" w14:textId="1B7CC9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7E733" w14:textId="2F9FEE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D3EF6" w14:textId="2E2950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F739E4" w:rsidRPr="00F739E4" w14:paraId="4830F2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267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FFB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39BFC" w14:textId="726637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3DB00" w14:textId="070350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81A3" w14:textId="4EF804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B46F9" w14:textId="79DB63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F739E4" w:rsidRPr="00F739E4" w14:paraId="6F46E7B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3DE7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949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6D242" w14:textId="38E873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D05DF" w14:textId="7D1B18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6F1F6" w14:textId="0037E7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3BD1" w14:textId="293ABA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F739E4" w:rsidRPr="00F739E4" w14:paraId="01C3A2E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4E1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C17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3C08D" w14:textId="145D19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B01F" w14:textId="5A92E1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7795E" w14:textId="318771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7D866" w14:textId="7E5A02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F739E4" w:rsidRPr="00F739E4" w14:paraId="028430D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CBA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9AB64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EEDF4" w14:textId="2DC275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B534D" w14:textId="157591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78A83" w14:textId="477437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99FC0" w14:textId="5355A2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F739E4" w:rsidRPr="00F739E4" w14:paraId="367E4A6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2F5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F2B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ACF2" w14:textId="64FE68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88513" w14:textId="4F6D51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5F67A" w14:textId="13B650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D9896" w14:textId="3D25B4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F739E4" w:rsidRPr="00F739E4" w14:paraId="6127A3AD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9E6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0CB176" w14:textId="2F36F4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00EA77" w14:textId="09F522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2F8E9B" w14:textId="199151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7E8CB3" w14:textId="3524E4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F739E4" w:rsidRPr="00F739E4" w14:paraId="3B1BECE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F1E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7E1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AABF4" w14:textId="788E37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38940" w14:textId="4CC618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565BE" w14:textId="15AB3D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0FDB" w14:textId="617573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F739E4" w:rsidRPr="00F739E4" w14:paraId="554448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C17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8FC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EA5A3" w14:textId="334443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5118A" w14:textId="51C05D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EC53B" w14:textId="271E62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14A10" w14:textId="23984B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F739E4" w:rsidRPr="00F739E4" w14:paraId="2396641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28B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CC5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F060" w14:textId="18618E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57029" w14:textId="642998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CB435" w14:textId="0E810E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A0A87" w14:textId="79585D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F739E4" w:rsidRPr="00F739E4" w14:paraId="7E32B8A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A04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CDD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FA3E1" w14:textId="33AD3C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ED636" w14:textId="6190BC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CCFE7" w14:textId="08C2BB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0952D" w14:textId="763639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F739E4" w:rsidRPr="00F739E4" w14:paraId="6F119B8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3E6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17A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13DA0" w14:textId="1A17D4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60895" w14:textId="3F03A0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3ED5C" w14:textId="066889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5A2DC" w14:textId="1075FD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F739E4" w:rsidRPr="00F739E4" w14:paraId="0A8EFE6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90C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4C4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EB99F" w14:textId="4CBCC4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3D052" w14:textId="34026E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B9F2D" w14:textId="568516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63C77" w14:textId="07FA11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F739E4" w:rsidRPr="00F739E4" w14:paraId="35BD05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210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C23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E78CC" w14:textId="5546D5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D309C" w14:textId="67C8B8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85F2" w14:textId="6AF34D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57460" w14:textId="324A9C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F739E4" w:rsidRPr="00F739E4" w14:paraId="5FD8A51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DAC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5279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CD3AB" w14:textId="3F4CF7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0F4AF" w14:textId="706ED1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79279" w14:textId="4CC655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B0EF0" w14:textId="52331B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F739E4" w:rsidRPr="00F739E4" w14:paraId="0E14D60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1CD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A59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49BF0" w14:textId="74E5D3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EFFA9" w14:textId="238664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2B616" w14:textId="18409F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02C9A" w14:textId="5BA5C6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F739E4" w:rsidRPr="00F739E4" w14:paraId="6ABC84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2D7E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196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C2834" w14:textId="189E17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F082B" w14:textId="75EE9D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912B8" w14:textId="23646A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FE00E" w14:textId="3CB036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F739E4" w:rsidRPr="00F739E4" w14:paraId="3B0C74FC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C27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F0B23" w14:textId="323435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5AEB46" w14:textId="4FFF47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00A0B1" w14:textId="2B7A21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2182FC" w14:textId="32A738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F739E4" w:rsidRPr="00F739E4" w14:paraId="6D94F5E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0C4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C60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FF4C6" w14:textId="5561DC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E51A1" w14:textId="71A381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E7782" w14:textId="49447D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B754" w14:textId="4803FD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F739E4" w:rsidRPr="00F739E4" w14:paraId="021562C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B7E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498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C3B8" w14:textId="3CD233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03AFE" w14:textId="397963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3F140" w14:textId="2B731F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AE8F6" w14:textId="053D56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F739E4" w:rsidRPr="00F739E4" w14:paraId="56F66E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AD0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BC2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E77AD" w14:textId="58CE09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1F939" w14:textId="579E9B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2BD3A" w14:textId="17EF6F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2126A" w14:textId="76EBF9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3BCFB08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13C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120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12051" w14:textId="326F00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855E" w14:textId="5ADCBB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614A2" w14:textId="63A3C8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24825" w14:textId="5366AC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F739E4" w:rsidRPr="00F739E4" w14:paraId="3564E2D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31D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B32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19584" w14:textId="157FE5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1B2AF" w14:textId="4B0190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B338" w14:textId="09B8B7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86EC5" w14:textId="2F7890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F739E4" w:rsidRPr="00F739E4" w14:paraId="34E4D78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F01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63D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94155" w14:textId="76BB63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C155F" w14:textId="2AF2AD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BFE4" w14:textId="680EB5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A7A9F" w14:textId="433C0B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F739E4" w:rsidRPr="00F739E4" w14:paraId="73A9DC7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2DFD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56E06B" w14:textId="1C220D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CEC5BBC" w14:textId="30B71D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882697" w14:textId="2D9411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3D7340" w14:textId="3BBD53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F739E4" w:rsidRPr="00F739E4" w14:paraId="3CD9EA90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7BF4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4CD9D9" w14:textId="4843A2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4E53F7" w14:textId="6A7672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F80791" w14:textId="744B4C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472189" w14:textId="125B05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F739E4" w:rsidRPr="00F739E4" w14:paraId="2583E73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86E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9DC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A20AF" w14:textId="30BFBB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A04F" w14:textId="156D33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6BC29" w14:textId="52CD5A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D32FA" w14:textId="4DB304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F739E4" w:rsidRPr="00F739E4" w14:paraId="68BB64F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A20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BB0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FABE9" w14:textId="7D600E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2FB04" w14:textId="0C162E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4752F" w14:textId="650BCE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076C6" w14:textId="0DEFFD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F739E4" w:rsidRPr="00F739E4" w14:paraId="267B703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E86C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5F2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EF496" w14:textId="22F009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9FED9" w14:textId="584768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2BB4E" w14:textId="6BDB4E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8451A" w14:textId="4BBAF6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F739E4" w:rsidRPr="00F739E4" w14:paraId="572CB26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C04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7A5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78BAF" w14:textId="3A4DFA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6C24B" w14:textId="402FA1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88BB1" w14:textId="60C18D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3D3FA" w14:textId="51D430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F739E4" w:rsidRPr="00F739E4" w14:paraId="23362EB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609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79D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30847" w14:textId="01B9D4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13BC0" w14:textId="0FE9D4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DF1D2" w14:textId="4A8532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2BA30" w14:textId="20DC9D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F739E4" w:rsidRPr="00F739E4" w14:paraId="32C5AA0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9EB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3FE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FE9D5" w14:textId="7F20A9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560F" w14:textId="0139EF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47ACE" w14:textId="1F0FB3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0655" w14:textId="678C87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F739E4" w:rsidRPr="00F739E4" w14:paraId="50C7B87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96D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FD5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FBA97" w14:textId="38BCF6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61A2E" w14:textId="355155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7430F" w14:textId="4C2F78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462F3" w14:textId="4BB439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F739E4" w:rsidRPr="00F739E4" w14:paraId="301BE25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FB78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C01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FBC2B" w14:textId="4024D2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283FB" w14:textId="3FEC49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142A" w14:textId="4E4035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8833F" w14:textId="2817B4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F739E4" w:rsidRPr="00F739E4" w14:paraId="4F00828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727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0C6E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D37E" w14:textId="607857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09197" w14:textId="133A4B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E41C5" w14:textId="43BC52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DFC68" w14:textId="2CFE88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F739E4" w:rsidRPr="00F739E4" w14:paraId="6B42D9C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C69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D37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B0149" w14:textId="3482C9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D2E68" w14:textId="73AADC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9FA02" w14:textId="1D7165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21B3" w14:textId="7F5D6D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F739E4" w:rsidRPr="00F739E4" w14:paraId="20156AB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93D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DDB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21AE6" w14:textId="2B22B1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EBE3A" w14:textId="0C4FB4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47449" w14:textId="5A7252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DFDB8" w14:textId="72F54E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F739E4" w:rsidRPr="00F739E4" w14:paraId="21A9A8D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AFC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762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8C400" w14:textId="716C20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3EEE5" w14:textId="142EFD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9830" w14:textId="724516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B50D7" w14:textId="5AFE95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F739E4" w:rsidRPr="00F739E4" w14:paraId="5C24361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EB8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012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0AFCE" w14:textId="2B158C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52623" w14:textId="25A7F3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4DE50" w14:textId="2B314E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1757D" w14:textId="66F4C2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F739E4" w:rsidRPr="00F739E4" w14:paraId="67EB5E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B200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8EE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C5B1F" w14:textId="6DBC69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09B84" w14:textId="7E3CAB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AD5F8" w14:textId="7F0C22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F5BB7" w14:textId="31FBC0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F739E4" w:rsidRPr="00F739E4" w14:paraId="029FA1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763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A64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BC4C7" w14:textId="2399A6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8C0AA" w14:textId="7684B8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40058" w14:textId="5738E4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DE77D" w14:textId="21813D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F739E4" w:rsidRPr="00F739E4" w14:paraId="2E71CD3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2A7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B4A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717E" w14:textId="57829C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7DF04" w14:textId="42D297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37A0A" w14:textId="0BCA5C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DA675" w14:textId="569DD0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F739E4" w:rsidRPr="00F739E4" w14:paraId="3B7B11E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A1F6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29D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B0D4B" w14:textId="683AB6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9CCCA" w14:textId="657086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2335C" w14:textId="0A748A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8F8F6" w14:textId="022E24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F739E4" w:rsidRPr="00F739E4" w14:paraId="1986715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6B7D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FB1C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F7F0" w14:textId="0F9285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B6118" w14:textId="734A43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8A453" w14:textId="1422CA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A605" w14:textId="5805BB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F739E4" w:rsidRPr="00F739E4" w14:paraId="2FF213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7E14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9B77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EECF9" w14:textId="37D543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5E984" w14:textId="400ACD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C5DB8" w14:textId="5B4CDB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443D8" w14:textId="0C0035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F739E4" w:rsidRPr="00F739E4" w14:paraId="03C322D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736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1C8C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F9156" w14:textId="1C5E83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75388" w14:textId="44A063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C4039" w14:textId="0A1A74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8D745" w14:textId="65250A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F739E4" w:rsidRPr="00F739E4" w14:paraId="1A53A02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CCB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6EF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65A8D" w14:textId="727E48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CB9B9" w14:textId="3925CC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DAA1" w14:textId="3C0BD4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2608" w14:textId="13F7E4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F739E4" w:rsidRPr="00F739E4" w14:paraId="373DAC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427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D74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A5B0A" w14:textId="0E6286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33E37" w14:textId="6D1857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68491" w14:textId="42B7BC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89E8C" w14:textId="617ADE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F739E4" w:rsidRPr="00F739E4" w14:paraId="3E251FA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58B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C90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4C14A" w14:textId="35C04D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7D6E0" w14:textId="68B222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B228C" w14:textId="71AA62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9202A" w14:textId="3F7404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F739E4" w:rsidRPr="00F739E4" w14:paraId="779994F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B35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D1E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5AC4" w14:textId="357405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BB9F7" w14:textId="2D76AF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A0B60" w14:textId="7D23F4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34921" w14:textId="562718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F739E4" w:rsidRPr="00F739E4" w14:paraId="58F5CA5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572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547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A498B" w14:textId="39F3F4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452A9" w14:textId="78C1F1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3C5EE" w14:textId="2F795A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D1F91" w14:textId="6C282C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F739E4" w:rsidRPr="00F739E4" w14:paraId="3F6BC04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0B9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7EF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D0779" w14:textId="002CA8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481ED" w14:textId="1AF451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3A2F" w14:textId="3E0D0F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A1C27" w14:textId="6E5BB7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F739E4" w:rsidRPr="00F739E4" w14:paraId="3B8A52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B92F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1282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D4824" w14:textId="4511C4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551F0" w14:textId="0969C7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53B41" w14:textId="207954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F08FF" w14:textId="3E3975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F739E4" w:rsidRPr="00F739E4" w14:paraId="08D4802B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81A2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4DE569" w14:textId="2FF513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66CD6E" w14:textId="53B287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E3B818" w14:textId="6B104C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1A6754" w14:textId="3EAC63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F739E4" w:rsidRPr="00F739E4" w14:paraId="522ECBC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5B6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0A40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0C55B" w14:textId="0A4A27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00BBA" w14:textId="3E7A43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EA5FB" w14:textId="48A8A4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245A2" w14:textId="2A2521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F739E4" w:rsidRPr="00F739E4" w14:paraId="186C6B5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C26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93E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18848" w14:textId="0D3A8C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62A58" w14:textId="52701A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332EF" w14:textId="54D4E6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5C0CF" w14:textId="4A9B14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F739E4" w:rsidRPr="00F739E4" w14:paraId="02BDBFF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E2D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862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F6C2E" w14:textId="46EFF4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603EB" w14:textId="3ECEB4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114BA" w14:textId="01A1EF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512EA" w14:textId="48FE5D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F739E4" w:rsidRPr="00F739E4" w14:paraId="4464EAF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920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E3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6C45D" w14:textId="215BC4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7FC20" w14:textId="2F7EF2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3763" w14:textId="00C1E4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989AF" w14:textId="14E8E8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F739E4" w:rsidRPr="00F739E4" w14:paraId="5F90395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608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DC9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2D924" w14:textId="4F4E94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131F6" w14:textId="400E22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69C2E" w14:textId="3F0888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28D8A" w14:textId="7EEDC5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F739E4" w:rsidRPr="00F739E4" w14:paraId="1B49861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47A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3F2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831CA" w14:textId="14AF5E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AE553" w14:textId="1B961C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CA447" w14:textId="2EBEDA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70CD6" w14:textId="18B301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F739E4" w:rsidRPr="00F739E4" w14:paraId="693EEF3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916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C0A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5860A" w14:textId="3517FF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4370D" w14:textId="1DF64E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0CCA8" w14:textId="0085C2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82831" w14:textId="251F6F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F739E4" w:rsidRPr="00F739E4" w14:paraId="2818F4B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B60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C3A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E8FD0" w14:textId="4CE52E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FEAFE" w14:textId="27A467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6D03E" w14:textId="01ED1F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F9651" w14:textId="0A73B3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F739E4" w:rsidRPr="00F739E4" w14:paraId="4BC2208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1C8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69E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16D9E" w14:textId="2BFF24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73765" w14:textId="11114E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4CDE0" w14:textId="0493FC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AB5FC" w14:textId="741A6A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F739E4" w:rsidRPr="00F739E4" w14:paraId="129EF2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65B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3AD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5ECD" w14:textId="4807CE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5A223" w14:textId="13F94A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9CD04" w14:textId="14AEE5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AE40C" w14:textId="65F4ED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F739E4" w:rsidRPr="00F739E4" w14:paraId="46576AE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FA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A4DA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90ACE" w14:textId="656959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05A73" w14:textId="2FD888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AD0E8" w14:textId="0884B2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D3A08" w14:textId="51BD15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F739E4" w:rsidRPr="00F739E4" w14:paraId="52BBD05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D0A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19C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04A09" w14:textId="1AD8E4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4E933" w14:textId="59606D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330A2" w14:textId="3BD8F1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D67EF" w14:textId="08EC86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F739E4" w:rsidRPr="00F739E4" w14:paraId="2458A23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3FF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775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DB432" w14:textId="002D99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6D3C2" w14:textId="06757D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67B09" w14:textId="523D1D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B0601" w14:textId="207D16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F739E4" w:rsidRPr="00F739E4" w14:paraId="0972E6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546B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BC5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CB7D9" w14:textId="28145C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ECDA" w14:textId="1D7C6B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C4C21" w14:textId="5782AD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34CD" w14:textId="53C14A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F739E4" w:rsidRPr="00F739E4" w14:paraId="640D579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C88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374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8C8FC" w14:textId="743CDE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342C3" w14:textId="6AD359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51D29" w14:textId="0632A6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A46F" w14:textId="389C83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F739E4" w:rsidRPr="00F739E4" w14:paraId="0A6D1A1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6BF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DF9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9C75F" w14:textId="7A0556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24481" w14:textId="2943A8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ADD29" w14:textId="030021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32EA3" w14:textId="4E007A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F739E4" w:rsidRPr="00F739E4" w14:paraId="799122B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8E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A6E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6B42D" w14:textId="00A001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AF645" w14:textId="707B77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67955" w14:textId="5731F8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95133" w14:textId="13E967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F739E4" w:rsidRPr="00F739E4" w14:paraId="51441C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E80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659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D3E68" w14:textId="173082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0EA5" w14:textId="2EABFC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EBB50" w14:textId="7754F7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4D110" w14:textId="27EB57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F739E4" w:rsidRPr="00F739E4" w14:paraId="321A6F4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41F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D95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01120" w14:textId="74AD51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BA30" w14:textId="0511E2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C9ACE" w14:textId="22F167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BA2BC" w14:textId="22C89B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F739E4" w:rsidRPr="00F739E4" w14:paraId="6016880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C83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D13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E4F15" w14:textId="537934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CB2C5" w14:textId="2C8855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2F6BF" w14:textId="5A81CB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0ECA8" w14:textId="0BB689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F739E4" w:rsidRPr="00F739E4" w14:paraId="7C9E036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CC3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946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D644F" w14:textId="6D896E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E1C10" w14:textId="348FB3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78B45" w14:textId="6339E3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6C0C4" w14:textId="59170F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F739E4" w:rsidRPr="00F739E4" w14:paraId="3F03836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668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D8D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DC9B" w14:textId="51C04E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2028D" w14:textId="21B46D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87F56" w14:textId="2DE2B6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9F536" w14:textId="0350CB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F739E4" w:rsidRPr="00F739E4" w14:paraId="25A8D2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4C7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641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C5F6F" w14:textId="33EC19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5E8D5" w14:textId="0C407A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2678" w14:textId="0AD8D3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AA36F" w14:textId="45E6BB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F739E4" w:rsidRPr="00F739E4" w14:paraId="6F0AB05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E24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565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CC6C5" w14:textId="4B2BD8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22E16" w14:textId="623CE1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ED684" w14:textId="3CB450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353C" w14:textId="1173FA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F739E4" w:rsidRPr="00F739E4" w14:paraId="654ACA9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CBF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E756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B4515" w14:textId="6801E4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5FB56" w14:textId="783030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801BC" w14:textId="4D1929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76DEE" w14:textId="49C796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F739E4" w:rsidRPr="00F739E4" w14:paraId="074FF58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BA0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878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012EF" w14:textId="737E46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485F" w14:textId="7D577D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C2D6B" w14:textId="4CCD70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73199" w14:textId="3346C6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F739E4" w:rsidRPr="00F739E4" w14:paraId="30F572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8B4A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0B5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9C21" w14:textId="71ECE1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8683E" w14:textId="7B573F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3EC97" w14:textId="007ACF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81D11" w14:textId="472B99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F739E4" w:rsidRPr="00F739E4" w14:paraId="29209B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437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DB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FEDCB" w14:textId="10FB60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4ACD" w14:textId="330167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C944F" w14:textId="78C2BD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25BA9" w14:textId="77B58D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F739E4" w:rsidRPr="00F739E4" w14:paraId="0188183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010E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A15E82" w14:textId="7E7157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B3761E" w14:textId="32BC6B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C75563" w14:textId="3F32E1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236D71" w14:textId="38A5CD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F739E4" w:rsidRPr="00F739E4" w14:paraId="786F1B3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61F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352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8FB57" w14:textId="582A2D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F0FAD" w14:textId="1FEB33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15E0" w14:textId="756D03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8E46D" w14:textId="0B80FF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F739E4" w:rsidRPr="00F739E4" w14:paraId="311E4A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2F4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919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BF08D" w14:textId="5B995B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802BF" w14:textId="1043ED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E5C10" w14:textId="29E0E9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EA342" w14:textId="7BAE28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F739E4" w:rsidRPr="00F739E4" w14:paraId="6276FDD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2F7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349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AA6FA" w14:textId="2FEC58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4BA75" w14:textId="3E3D31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FB3C" w14:textId="05FF2F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019D1" w14:textId="5D3F3F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F739E4" w:rsidRPr="00F739E4" w14:paraId="1219D5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5E8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F8D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51FD9" w14:textId="0E6E77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395E7" w14:textId="6F2487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C977" w14:textId="4CABB4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882A" w14:textId="68F4E8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F739E4" w:rsidRPr="00F739E4" w14:paraId="139819F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039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F71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02463" w14:textId="471CF0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0B3C6" w14:textId="67AB98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D6330" w14:textId="1E6394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DB03" w14:textId="3795FE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F739E4" w:rsidRPr="00F739E4" w14:paraId="17BAE97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9EC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24C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2C037" w14:textId="476AA6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BDE5" w14:textId="5C630A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5D1B5" w14:textId="01C765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AEC97" w14:textId="790BDD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F739E4" w:rsidRPr="00F739E4" w14:paraId="4AE468D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B8C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506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FF850" w14:textId="048A1B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5F951" w14:textId="7B0130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A8A9E" w14:textId="2ED6A3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4A258" w14:textId="09A981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F739E4" w:rsidRPr="00F739E4" w14:paraId="20359F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965F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C9E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B6316" w14:textId="6DA34E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510FF" w14:textId="5024D2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9BD7C" w14:textId="531DBF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71664" w14:textId="35D73C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F739E4" w:rsidRPr="00F739E4" w14:paraId="154D9BD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CC6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A50A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48C07" w14:textId="42C292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CCA53" w14:textId="066AB0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AAD91" w14:textId="654DC2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15E3B" w14:textId="5A7A63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F739E4" w:rsidRPr="00F739E4" w14:paraId="09E6EE0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F95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33F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F337C" w14:textId="2D976D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6C8C7" w14:textId="76127D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64FE" w14:textId="1383D0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30EC" w14:textId="2916EF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F739E4" w:rsidRPr="00F739E4" w14:paraId="670EE8F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6B6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972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F62CC" w14:textId="3FC9A7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E1C80" w14:textId="70DF6D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84605" w14:textId="3D96ED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20C1" w14:textId="784F8C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F739E4" w:rsidRPr="00F739E4" w14:paraId="738C62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0C49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DE5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F6206" w14:textId="6A5264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068DB" w14:textId="5924C5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369E3" w14:textId="341BE5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1D227" w14:textId="0773E5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F739E4" w:rsidRPr="00F739E4" w14:paraId="67447F1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B8B7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5815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ED9AA" w14:textId="15E70F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13569" w14:textId="2E594F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AD14A" w14:textId="20F1F0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BDD0D" w14:textId="3065E8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F739E4" w:rsidRPr="00F739E4" w14:paraId="1F281F8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D466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22F6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1BB1E" w14:textId="5F1515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43DEB" w14:textId="347DE8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86046" w14:textId="3173F7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239AA" w14:textId="4A5C92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F739E4" w:rsidRPr="00F739E4" w14:paraId="782750E0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4F3E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1B1CD7" w14:textId="624C4D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2E28E5" w14:textId="0AED4C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382EE" w14:textId="0AA98A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229E9B" w14:textId="5DC3B0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F739E4" w:rsidRPr="00F739E4" w14:paraId="2D41226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691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2F7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66726" w14:textId="13F067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FE8DB" w14:textId="66FEB0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50168" w14:textId="147A80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3E98B" w14:textId="7F59535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F739E4" w:rsidRPr="00F739E4" w14:paraId="0094D80E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6D0CA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036225" w14:textId="742C2E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3,916,098.7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D8E176" w14:textId="268478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4E324E" w14:textId="4B289C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EC9AED" w14:textId="7459F0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3,916,098.77 </w:t>
            </w:r>
          </w:p>
        </w:tc>
      </w:tr>
      <w:tr w:rsidR="00F739E4" w:rsidRPr="00F739E4" w14:paraId="4F2491F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154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75FF16" w14:textId="502428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C7C6A8" w14:textId="445457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1D08CD" w14:textId="367A75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E77E48" w14:textId="02D8F9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F739E4" w:rsidRPr="00F739E4" w14:paraId="322F98A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099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85A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31B50" w14:textId="3D3E2C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B999D" w14:textId="1045F2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0F5CC" w14:textId="4177BE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2842E" w14:textId="1309C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11276B1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FD4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89A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E1EC5" w14:textId="7FB135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F3D03" w14:textId="27E4D4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486F1" w14:textId="76751C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97FED" w14:textId="136D81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739E4" w:rsidRPr="00F739E4" w14:paraId="0FCEEFE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2F1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AEC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CD55C" w14:textId="7C6DAC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21C7" w14:textId="5087DC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6DD22" w14:textId="189976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E3558" w14:textId="33E462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471BF67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53BB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1B9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65AAA" w14:textId="7BE9DA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113FC" w14:textId="7C953E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8776C" w14:textId="1EB54F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5202" w14:textId="290407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0BADEAC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AADB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601D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18B31" w14:textId="25920C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BAD5" w14:textId="2D30CC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D43A9" w14:textId="0B3BE8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992C6" w14:textId="6C0674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F739E4" w:rsidRPr="00F739E4" w14:paraId="1CE972E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478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37D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48E4B" w14:textId="3648F5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3A059" w14:textId="053150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B4CA7" w14:textId="07C52C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85FBC" w14:textId="665EE2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39408D2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AEC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A15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4BF2C" w14:textId="5A5105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6E5D5" w14:textId="013088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F71E" w14:textId="4DFBAF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41278" w14:textId="79511E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F739E4" w:rsidRPr="00F739E4" w14:paraId="595D838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309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DA20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D9214" w14:textId="746C64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9D132" w14:textId="682EE0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B5364" w14:textId="27B0E0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F035" w14:textId="5C4107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1137299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C92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7C0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2B326" w14:textId="477BE4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968B" w14:textId="481AD8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F0EE3" w14:textId="0673DA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B03BC" w14:textId="4ECA2E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7385784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37A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E72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73FF1" w14:textId="165FD3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CE3AF" w14:textId="5ED771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7700A" w14:textId="14FD95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203B5" w14:textId="6574FA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F739E4" w:rsidRPr="00F739E4" w14:paraId="6584CBA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4D3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CF2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5619" w14:textId="542D2E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E30F" w14:textId="1F14B8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C9889" w14:textId="448840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46A67" w14:textId="0BA28D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47E45C0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4A32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3C3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A430" w14:textId="00446E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DBE38" w14:textId="413152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7630D" w14:textId="721064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FDB77" w14:textId="68F644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F739E4" w:rsidRPr="00F739E4" w14:paraId="745819D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C7E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E45F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F2079" w14:textId="2EB10A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D9294" w14:textId="764F1C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22B0" w14:textId="2AF305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89B7F" w14:textId="3ED052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61B00416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E4DB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C0AC3E" w14:textId="02DA16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9CB38C" w14:textId="0F22E7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A0C05A" w14:textId="382A6D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0002E8" w14:textId="5EF58D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F739E4" w:rsidRPr="00F739E4" w14:paraId="3DDB7C6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99F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B68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2F45A" w14:textId="22DDDD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4E329" w14:textId="3151DF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53CB" w14:textId="3371A8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A598E" w14:textId="5700DC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3DB9E6C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0F70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19F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E41A2" w14:textId="420591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8DBAA" w14:textId="6669CE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FCD3E" w14:textId="4BF348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19E1D" w14:textId="6A6396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F739E4" w:rsidRPr="00F739E4" w14:paraId="5735970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818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E9C5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F8D2A" w14:textId="228600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777DF" w14:textId="465B12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E8A45" w14:textId="4C9570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B2DE5" w14:textId="62304E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F739E4" w:rsidRPr="00F739E4" w14:paraId="07C46FE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056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19D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B63E5" w14:textId="1103C9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424CD" w14:textId="1CBBFE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B9CC" w14:textId="3C5F57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87B1C" w14:textId="04458A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072AAD2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501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8A0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B6E39" w14:textId="40D948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021F9" w14:textId="0BD04B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4402B" w14:textId="4DC229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EB56C" w14:textId="22893E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389A7DD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2008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19D29D" w14:textId="5AA353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B1C001" w14:textId="40AA16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1FC0A7" w14:textId="292FDC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2E9BC9" w14:textId="7076E6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F739E4" w:rsidRPr="00F739E4" w14:paraId="31AB9EC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A31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4A6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78E40" w14:textId="0FA426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90B37" w14:textId="3CCF44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FE7EA" w14:textId="132474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0D8EC" w14:textId="5986F9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F739E4" w:rsidRPr="00F739E4" w14:paraId="1A0B274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6C9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FB1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C020F" w14:textId="2E0A78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800C4" w14:textId="3A2262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26134" w14:textId="71C6B2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E76C" w14:textId="634500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739E4" w:rsidRPr="00F739E4" w14:paraId="2A359A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DF5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215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3F763" w14:textId="1A1C56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65227" w14:textId="189B4B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A7D0E" w14:textId="722357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C6897" w14:textId="4CE8D8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5514B82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21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5E38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7469B" w14:textId="359E14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6C7E" w14:textId="08AB6A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B02DA" w14:textId="3453B9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404E" w14:textId="016285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F739E4" w:rsidRPr="00F739E4" w14:paraId="59FE53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E9B2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21B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AADF3" w14:textId="2E8FBF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01A1E" w14:textId="4D5F8A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6DEBF" w14:textId="509464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C03F4" w14:textId="5BFF0F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F739E4" w:rsidRPr="00F739E4" w14:paraId="7220794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B1D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7E8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853C1" w14:textId="0A695A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1FCB0" w14:textId="79A279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7C327" w14:textId="4DB4C7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6997E" w14:textId="54CBCF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1CBEC67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8CF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951C8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44E4C" w14:textId="414E98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C78A1" w14:textId="0CF978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62C0" w14:textId="71C653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52450" w14:textId="2D689A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5B3F343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159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527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CF05F" w14:textId="63BD6C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E2C20" w14:textId="7E003B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FA9A2" w14:textId="0C8CE9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B8158" w14:textId="1172AC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F739E4" w:rsidRPr="00F739E4" w14:paraId="10D9ACB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1F4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5DFC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78D4C" w14:textId="7B5DDD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45D92" w14:textId="4DFB2A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69662" w14:textId="0A235E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A4209F" w14:textId="7B33B0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000B05F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456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3D5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47C8D" w14:textId="27727F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B0917" w14:textId="5286DE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85EFE" w14:textId="1F87D0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1137D" w14:textId="6D74C4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739E4" w:rsidRPr="00F739E4" w14:paraId="746DD8B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F969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FEC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DB3BD" w14:textId="432F2B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5172D" w14:textId="17BA11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6F80F" w14:textId="0D1820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721B4" w14:textId="0A6375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F739E4" w:rsidRPr="00F739E4" w14:paraId="4B73BF3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FD7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955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C91F8" w14:textId="7FE020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8D858" w14:textId="40D959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08E8C" w14:textId="08C16F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5DE2" w14:textId="084AF4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281348E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A76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8FD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6CFEC" w14:textId="79D2B8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360B0" w14:textId="538197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0EC24" w14:textId="2C479F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027BA" w14:textId="784D79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3553FC5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DF7D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81C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6F5FB" w14:textId="675E42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79877" w14:textId="691368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0F7DA" w14:textId="4BA86B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1523E" w14:textId="073EB7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15C785B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5A5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9A3B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A5BC0" w14:textId="6190E5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EBE65" w14:textId="33DF8A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B2D3E" w14:textId="57D1A6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3636F" w14:textId="0A9074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739E4" w:rsidRPr="00F739E4" w14:paraId="1E5590B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F04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AFC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6E27A" w14:textId="4BAA8A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B20E3" w14:textId="511C8B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971A3" w14:textId="31111F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7DDD" w14:textId="1E6DFC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6428B40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E0A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550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3BB21" w14:textId="2FA98C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EB6C8" w14:textId="0E36E2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6EFAC" w14:textId="3E698B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56B3A" w14:textId="5EB55B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F739E4" w:rsidRPr="00F739E4" w14:paraId="796F4CC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E3E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2B24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7D3F" w14:textId="5BFE84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AA99C" w14:textId="53EFC2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9A9B4" w14:textId="1C2F53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024AB" w14:textId="603482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F739E4" w:rsidRPr="00F739E4" w14:paraId="2086C41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287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FAA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8BB02" w14:textId="4BC40B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B1F27" w14:textId="433565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71CCC" w14:textId="569141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87AE0" w14:textId="655999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2BA8BD3D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1D7C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44B5EB" w14:textId="0B2CB5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03AD59" w14:textId="3C6ECD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1DF2EA" w14:textId="615A66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FCF512" w14:textId="080705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F739E4" w:rsidRPr="00F739E4" w14:paraId="5EC463A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0A30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B23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EBFAA" w14:textId="724EE7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BE3DA" w14:textId="2F7E51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10F37" w14:textId="18EAE3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95D5" w14:textId="3F5C9E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689D16C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10F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CCD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01CAB" w14:textId="31F24F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88D74" w14:textId="0EA04E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7AA55" w14:textId="175B1A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E36DA" w14:textId="5314A3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136212D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F1B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082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D15B6" w14:textId="05FE9C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6CC46" w14:textId="23621D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7554D" w14:textId="094202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02379" w14:textId="6D5A4A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310F3C6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9A96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5CD4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21C33" w14:textId="7262BD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0BBD4" w14:textId="085B8E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26BB0" w14:textId="18B28A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A1735" w14:textId="3F325C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70BCCBF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D9B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906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8047E" w14:textId="6AC946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15CDE" w14:textId="29E106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49DAB" w14:textId="5772C6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18DFA" w14:textId="650D60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56425FC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9083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CDE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E25DD" w14:textId="3A1944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72DE" w14:textId="1DC8E9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6717C" w14:textId="44C2F3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C7CC9" w14:textId="10EC3B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2549C6D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1C1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7E0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A7D08" w14:textId="3D8390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B9344" w14:textId="41163F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8D7D" w14:textId="74D11A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9E2EF" w14:textId="3BB7AAF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F739E4" w:rsidRPr="00F739E4" w14:paraId="47FB938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D24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5F2F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7DFCD" w14:textId="1F08FB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19A08" w14:textId="2D771F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F1E97" w14:textId="11C634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56019" w14:textId="660996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46A621C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6AD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923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31A8A" w14:textId="59F88C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E1864" w14:textId="1BC89F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AA29F" w14:textId="20D270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D95FE" w14:textId="0B9875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72E684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B588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080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5C4B1" w14:textId="357B50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763CF" w14:textId="086C6F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CEE2B" w14:textId="5B8309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A5BD" w14:textId="069A7A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3CE5D27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8847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A73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C39A" w14:textId="5D8F20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3E768" w14:textId="5E9983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12904" w14:textId="1C6E1F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F6D0D" w14:textId="6F4676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5385014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855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A9A2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82B85" w14:textId="6C2360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A825B" w14:textId="6D66A9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7AC41" w14:textId="46FAB3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83998" w14:textId="2E9209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11D2598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FB41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C13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A2EC6" w14:textId="525C4F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13D32" w14:textId="79865B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563C8" w14:textId="7E103A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1C779" w14:textId="71367D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716683A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1ED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531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5B51A" w14:textId="74E28E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1A179" w14:textId="65D6B4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A8E6" w14:textId="4AA21A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868D4" w14:textId="361D99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F739E4" w:rsidRPr="00F739E4" w14:paraId="785E0AD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56C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A3B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279FA" w14:textId="1CD6F5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E46B5" w14:textId="5FF901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B7443" w14:textId="17C247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7CE09" w14:textId="74814F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2128D7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2AF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1A4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D8E50" w14:textId="29AE20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96D0D" w14:textId="46586E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96B55" w14:textId="53CF5A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6D07" w14:textId="276296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36AB939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DF0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9BA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72918" w14:textId="09DBAA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04580" w14:textId="00C0DB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719CB" w14:textId="199D6E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52F80" w14:textId="1A8178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599D72CE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9EB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EB29C0" w14:textId="7DE2A9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277,598.0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AD6CEA" w14:textId="14391B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80F65" w14:textId="240989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B383FC" w14:textId="777E5E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277,598.01 </w:t>
            </w:r>
          </w:p>
        </w:tc>
      </w:tr>
      <w:tr w:rsidR="00F739E4" w:rsidRPr="00F739E4" w14:paraId="05EF58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4A30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7C0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F6F5E" w14:textId="5DEBB0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885,639.0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056B3" w14:textId="6510DE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AB3B7" w14:textId="4B6B8C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D7782" w14:textId="06F833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885,639.01 </w:t>
            </w:r>
          </w:p>
        </w:tc>
      </w:tr>
      <w:tr w:rsidR="00F739E4" w:rsidRPr="00F739E4" w14:paraId="1622972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DE3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E50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77512" w14:textId="1D4EDD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30BCE" w14:textId="62829B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8B6A0" w14:textId="29E41D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2FB56" w14:textId="0D370E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F739E4" w:rsidRPr="00F739E4" w14:paraId="33A3822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0D22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89FA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08429" w14:textId="5AFF49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AD3DE" w14:textId="62A115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E9D41" w14:textId="3B18E7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38388" w14:textId="145E5E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1202020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50F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43CF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3CE82" w14:textId="38D57F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37F5" w14:textId="1D2DC8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D669B" w14:textId="77D252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60F6A" w14:textId="30374A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24F2B5C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543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127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23A6" w14:textId="7CF953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87737" w14:textId="27D5E2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23FA3" w14:textId="19FBB7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3511" w14:textId="58E719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2281B03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50B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DF15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19736" w14:textId="323A5C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DA51" w14:textId="2651B2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E3E3F" w14:textId="06B1683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6FB83" w14:textId="308A34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7A9E949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256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88C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8B385" w14:textId="7BAE74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BA86B" w14:textId="4DE48C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8E610" w14:textId="55D3E7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E1CF" w14:textId="44E752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F739E4" w:rsidRPr="00F739E4" w14:paraId="28DC702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6FE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AB35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02A51" w14:textId="5E6579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20FE" w14:textId="049F3A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999F" w14:textId="4BD30F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C5170" w14:textId="6E462B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F739E4" w:rsidRPr="00F739E4" w14:paraId="4DF94E2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6E0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C17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DEF0" w14:textId="271B95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D9812" w14:textId="66723E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FC02E" w14:textId="548FDF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C9627" w14:textId="16C15C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5BA6146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78C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B5C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6FD38" w14:textId="2FFE7D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D2469" w14:textId="689435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AAC89" w14:textId="598C31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B5D3" w14:textId="567818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6FE145F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13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D46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E71A" w14:textId="3D5034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DA77" w14:textId="555DB5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ED130" w14:textId="35EF78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BDCA2" w14:textId="55FC4B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1D50F9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5F22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822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36221" w14:textId="07B57B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86813" w14:textId="428AFE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D83CF" w14:textId="1EF380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66D0C" w14:textId="228F23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0A065A1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DC17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3BE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3377E" w14:textId="0F4C9F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49CAF" w14:textId="33CF36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E374" w14:textId="1510B7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B8FA" w14:textId="1CFE6B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F739E4" w:rsidRPr="00F739E4" w14:paraId="5E59C2F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A4C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FC81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B8F0B" w14:textId="6846D1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B6280" w14:textId="28FA3D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A99B" w14:textId="655C73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D88BD" w14:textId="3201A0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44ED633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97E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949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CAAFF" w14:textId="39AC4D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8CC2E" w14:textId="003700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DEEDB" w14:textId="1AC4E0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121FF" w14:textId="53E711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F739E4" w:rsidRPr="00F739E4" w14:paraId="1DF2635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4D3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42B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D8017" w14:textId="67A541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7DB2E" w14:textId="1A74BD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51F8" w14:textId="7C7C4D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58445" w14:textId="17D0D9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6DF047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8FC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EB80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67434" w14:textId="667268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4C762" w14:textId="425496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C1EF" w14:textId="608AFF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9C4AA" w14:textId="69FB13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2346A55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C69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40F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C3122" w14:textId="0F64A5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5A1AC" w14:textId="249407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FF6E" w14:textId="316698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EDE6E" w14:textId="76814A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F739E4" w:rsidRPr="00F739E4" w14:paraId="75EF8BC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0F8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FC7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8D7BA" w14:textId="77CAD0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ADE5" w14:textId="2B6FB3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4144B" w14:textId="45C8C7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CB3C83" w14:textId="7384C2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F739E4" w:rsidRPr="00F739E4" w14:paraId="1A9DF4A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1604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847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CCE8C" w14:textId="2E9949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A561" w14:textId="208EE5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14FE2" w14:textId="6EB5CF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25C2F" w14:textId="76F099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1C51B63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EE2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ED8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E758E" w14:textId="5D4704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06B59" w14:textId="38D766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34052" w14:textId="1294EE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787E5" w14:textId="3BF045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F739E4" w:rsidRPr="00F739E4" w14:paraId="4A3DAEC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C901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5EA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2C323" w14:textId="30B4FA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520A2" w14:textId="214874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1B7B3" w14:textId="6956C3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1277D" w14:textId="57F539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F739E4" w:rsidRPr="00F739E4" w14:paraId="35F087C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7C1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261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5E733" w14:textId="6BB321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36385" w14:textId="4720DC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DD6E8" w14:textId="2E1E17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6A34" w14:textId="6A7654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F739E4" w:rsidRPr="00F739E4" w14:paraId="7BA3FAC6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796E61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4FA29" w14:textId="1E0CB8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0FDC486" w14:textId="37E70A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69030C" w14:textId="0B3F7A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A6D04E" w14:textId="5D5823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F739E4" w:rsidRPr="00F739E4" w14:paraId="5060BA4F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87D1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4371E8" w14:textId="0A07B3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75C4F8" w14:textId="797A87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124952" w14:textId="106943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937F7E" w14:textId="681AD6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F739E4" w:rsidRPr="00F739E4" w14:paraId="52BE678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84F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BE3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5D26B" w14:textId="6B8ED7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63B2C" w14:textId="3C1FEE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8DAD4" w14:textId="68D018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FDAAB" w14:textId="107E27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F739E4" w:rsidRPr="00F739E4" w14:paraId="1C5AE74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5727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423D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60A5" w14:textId="25F912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B719C" w14:textId="37479A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23515" w14:textId="343E8C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B1E14" w14:textId="042E49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F739E4" w:rsidRPr="00F739E4" w14:paraId="2D720E5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6770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2124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4CE0B" w14:textId="0F36FC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14D11" w14:textId="39E68F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6738C" w14:textId="0E8406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8AB0" w14:textId="71ACEA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F739E4" w:rsidRPr="00F739E4" w14:paraId="24BE09A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BDF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AE1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B8A29" w14:textId="68217E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02109" w14:textId="24086A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01D74" w14:textId="23FFC9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B40B" w14:textId="7A593D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F739E4" w:rsidRPr="00F739E4" w14:paraId="74D8533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55E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0DB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1FE69" w14:textId="2B1A2B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9E222" w14:textId="45219D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D99E" w14:textId="3E5207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D3CC5" w14:textId="40012F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F739E4" w:rsidRPr="00F739E4" w14:paraId="0754809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FC57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1BE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CACD8" w14:textId="2A0B88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A492" w14:textId="4B9EBA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96787" w14:textId="002EF3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594DC" w14:textId="3E802F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F739E4" w:rsidRPr="00F739E4" w14:paraId="789D6A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56DA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D83B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35667" w14:textId="09F14E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69378" w14:textId="2C28F6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44B92" w14:textId="1C3D91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3E5DF" w14:textId="369EF7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F739E4" w:rsidRPr="00F739E4" w14:paraId="2B11D29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43E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C36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49E29" w14:textId="155E7F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43FDF" w14:textId="12AD9A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31198" w14:textId="4339A2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6EE47" w14:textId="6D0C3C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F739E4" w:rsidRPr="00F739E4" w14:paraId="7B6AFA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8CE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8E2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484DA" w14:textId="22B2A4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99CA0" w14:textId="6EFA3E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A82A9" w14:textId="104153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373C0" w14:textId="7E2B20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F739E4" w:rsidRPr="00F739E4" w14:paraId="05CD20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171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139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31CCB" w14:textId="545CD8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4A0C9" w14:textId="719E4E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947C4" w14:textId="4ABC69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2F0B6" w14:textId="14ADEC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F739E4" w:rsidRPr="00F739E4" w14:paraId="772B17F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D13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FB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95953" w14:textId="6B7199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4B579" w14:textId="1F9821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2A13A" w14:textId="6C8CC1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DF60" w14:textId="1C47BE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F739E4" w:rsidRPr="00F739E4" w14:paraId="607FB19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4365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A35CE0" w14:textId="60AE1D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2EED51" w14:textId="08FA0B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5324A6" w14:textId="390FBD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B1E78B" w14:textId="62BE07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F739E4" w:rsidRPr="00F739E4" w14:paraId="21EC6D0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D32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450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D4147" w14:textId="383871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E3408" w14:textId="7F3DDC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EFEAE" w14:textId="623023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D4901" w14:textId="0F9545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F739E4" w:rsidRPr="00F739E4" w14:paraId="4EBF70F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02E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BB6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257A1" w14:textId="3AD5BE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881C6" w14:textId="0651B9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74AF2" w14:textId="056E2F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2DA5D" w14:textId="76114D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F739E4" w:rsidRPr="00F739E4" w14:paraId="5C23E5E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DAD3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9F5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0C5D" w14:textId="27C5AD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D4506" w14:textId="5D7590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DA69D" w14:textId="133066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D87B0" w14:textId="5BC17F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F739E4" w:rsidRPr="00F739E4" w14:paraId="6E87CE7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8CB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435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8AA4F" w14:textId="6DB17C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8B58" w14:textId="11FB5E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05EFF" w14:textId="6760AC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94709" w14:textId="538AE7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F739E4" w:rsidRPr="00F739E4" w14:paraId="5F7021D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9D8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ECA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B9E38" w14:textId="5C532C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A621" w14:textId="7DE91C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F2D63" w14:textId="17AC02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CE9EE" w14:textId="09F9DD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F739E4" w:rsidRPr="00F739E4" w14:paraId="3FEAAB3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E03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598A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D56BF" w14:textId="7CD035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59355" w14:textId="343701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1BB1" w14:textId="4C949E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D19DD" w14:textId="509534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F739E4" w:rsidRPr="00F739E4" w14:paraId="2AF7CD8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64D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05A4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CFE7" w14:textId="2EDDB8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8B70C" w14:textId="163E9B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31103" w14:textId="6E3025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08F22" w14:textId="22C187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F739E4" w:rsidRPr="00F739E4" w14:paraId="1BAD353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50A6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D51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94399" w14:textId="4E9524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34203" w14:textId="3E4EF0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84979" w14:textId="334BAC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7A5BC" w14:textId="11C642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F739E4" w:rsidRPr="00F739E4" w14:paraId="6ED90CC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F73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BB4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72AF2" w14:textId="193A75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73FAF" w14:textId="421C78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2F823" w14:textId="350586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4635" w14:textId="08C65C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F739E4" w:rsidRPr="00F739E4" w14:paraId="62803A0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BA8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E365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7984C" w14:textId="72FDB8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7CA5" w14:textId="63D6E7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C820A" w14:textId="76A54B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560AC" w14:textId="3CE989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F739E4" w:rsidRPr="00F739E4" w14:paraId="161274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E3B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CFF4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B2589" w14:textId="769E01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B635" w14:textId="2518C8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0D5B" w14:textId="743238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50E0" w14:textId="1C25F1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F739E4" w:rsidRPr="00F739E4" w14:paraId="2EAB4D1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1E2B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8A1D83" w14:textId="01F737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9B28EB" w14:textId="6239EA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7DA2A7" w14:textId="2365A1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D5AE11" w14:textId="423542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F739E4" w:rsidRPr="00F739E4" w14:paraId="2BD44D8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96E7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039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DB4F5" w14:textId="5E53AB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253E" w14:textId="31BF3A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5C0AC" w14:textId="5EDE62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D57C8" w14:textId="21658F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F739E4" w:rsidRPr="00F739E4" w14:paraId="51C8F3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E3E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916F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B4A83" w14:textId="268A2D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64EBF" w14:textId="4A9CEB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7AFFB" w14:textId="186582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70BAB" w14:textId="18E646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F739E4" w:rsidRPr="00F739E4" w14:paraId="4B83BF6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602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E69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A6481" w14:textId="0D99CC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E663A" w14:textId="1E3083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4B635" w14:textId="713DBA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EE1C1" w14:textId="70FFE5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F739E4" w:rsidRPr="00F739E4" w14:paraId="0A8A9B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3D5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6D1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1C364" w14:textId="6C35A2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1BC75" w14:textId="23AB28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781E9" w14:textId="0268A4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FA455" w14:textId="070BC6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F739E4" w:rsidRPr="00F739E4" w14:paraId="734C264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C2A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000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17340" w14:textId="0BD639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F2A38" w14:textId="6B4450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377FB" w14:textId="33BC3A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E9AE8" w14:textId="29F47C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F739E4" w:rsidRPr="00F739E4" w14:paraId="1C9B8C2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54F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D516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843B2" w14:textId="6AB13F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B963" w14:textId="1A099C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29EDDF" w14:textId="597BBC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754DC" w14:textId="22380F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F739E4" w:rsidRPr="00F739E4" w14:paraId="144BE0C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CC88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5AF6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6930E" w14:textId="0A177E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44000" w14:textId="61FBA5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82304" w14:textId="6043DA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43EE5" w14:textId="647B01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F739E4" w:rsidRPr="00F739E4" w14:paraId="49EB571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AAE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CC7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5FE9" w14:textId="0ABE49B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A5B6A" w14:textId="67379A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1CF52" w14:textId="7F6F89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B4026" w14:textId="368E1F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F739E4" w:rsidRPr="00F739E4" w14:paraId="7E90580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8B7E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46C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0FC20" w14:textId="2B4032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51FA3" w14:textId="70C7D9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B52AF" w14:textId="3941274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FCC55" w14:textId="5DB5EC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F739E4" w:rsidRPr="00F739E4" w14:paraId="2454734B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8DF0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4DE81C" w14:textId="4F68A2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CE3179" w14:textId="4F777DC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4CBB63" w14:textId="0E9F96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BD82EE" w14:textId="1EF11CD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F739E4" w:rsidRPr="00F739E4" w14:paraId="28F40E6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7BA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EE19D" w14:textId="43A1E0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20885" w14:textId="108398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DB0E8" w14:textId="6D8863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87EE9" w14:textId="13A3E3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F739E4" w:rsidRPr="00F739E4" w14:paraId="028E512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9A1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4071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13DB3" w14:textId="18B53B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8B9FF" w14:textId="50B96A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4276F" w14:textId="507C1E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97EDB" w14:textId="70E376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F739E4" w:rsidRPr="00F739E4" w14:paraId="798A887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CFE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CFF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7564C" w14:textId="4E7C37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66BCA" w14:textId="401A49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1F77B" w14:textId="423398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FEE05" w14:textId="769749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F739E4" w:rsidRPr="00F739E4" w14:paraId="3720E63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2130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0A64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77DC8" w14:textId="7FD365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13DE5" w14:textId="25A37C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044AD" w14:textId="52FB4E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74316" w14:textId="792A6D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F739E4" w:rsidRPr="00F739E4" w14:paraId="6375C9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BAA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C0C9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DD5E" w14:textId="5F7E67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810D4" w14:textId="37384D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A58E8" w14:textId="6589CB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5F1F" w14:textId="5FB5C2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F739E4" w:rsidRPr="00F739E4" w14:paraId="55C4244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BEE5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Davao Occident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7DD29A" w14:textId="53577D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050CA1" w14:textId="0E525C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C2362F" w14:textId="45CE1B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A57DAC" w14:textId="0292C2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F739E4" w:rsidRPr="00F739E4" w14:paraId="59B2A44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FAB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571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FB430" w14:textId="4E9DDE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06649" w14:textId="4A9453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0D7FB" w14:textId="51BA56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AB3BD" w14:textId="598D1E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F739E4" w:rsidRPr="00F739E4" w14:paraId="2F63F9E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42A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CD3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7FFD4" w14:textId="6E10F1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E3351" w14:textId="2D02E2A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39951" w14:textId="61C373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DB209" w14:textId="1B6620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F739E4" w:rsidRPr="00F739E4" w14:paraId="7B15EC4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70CF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9A88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3882E" w14:textId="7D3E12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C2294" w14:textId="15F791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67C0" w14:textId="72080E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FE60" w14:textId="5E640D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F739E4" w:rsidRPr="00F739E4" w14:paraId="66C139D2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15578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CA93E8" w14:textId="076EC1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98ECEB" w14:textId="6F6055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C5D1B5" w14:textId="1F1A37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B0ADA88" w14:textId="6E50AC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F739E4" w:rsidRPr="00F739E4" w14:paraId="23F3E4A2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40B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DA4662" w14:textId="770C5D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AFBC9" w14:textId="7F465B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A344C" w14:textId="3B68F6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251F1F" w14:textId="64AA39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F739E4" w:rsidRPr="00F739E4" w14:paraId="0E1AF7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6E4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917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70078" w14:textId="2CDF68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99F42" w14:textId="5DC47C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F9281" w14:textId="1C7C3D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40513" w14:textId="1F61DB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739E4" w:rsidRPr="00F739E4" w14:paraId="108EA11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9FB4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9CA4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2E150" w14:textId="4AA3EB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A7EC6" w14:textId="741A58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E3B0F" w14:textId="278A88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C9315" w14:textId="458912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37434C8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73C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ACE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EF369" w14:textId="25691A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CD0A0" w14:textId="726F9F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368F" w14:textId="4110FF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5DAC6" w14:textId="5984C4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36C796A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C7AB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D835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59DC4" w14:textId="2D9931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4244" w14:textId="367F46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51147" w14:textId="1F05D0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4C442" w14:textId="543A4E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739E4" w:rsidRPr="00F739E4" w14:paraId="1EEA1C5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C46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A832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646FC" w14:textId="0296B2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E06E5" w14:textId="205616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B3CC8" w14:textId="47DBD9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7AA56" w14:textId="3FEFCF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7531A8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D0C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6B9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E3FCC" w14:textId="1F1F94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24B0D" w14:textId="200985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618AC" w14:textId="4D458B9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D6E59" w14:textId="22555D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314C37F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7329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CE00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BABE9" w14:textId="480800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EE00A" w14:textId="271A56E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5A3AC" w14:textId="38AAA7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4AE43" w14:textId="35A161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38E0DD8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B991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D78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B081E" w14:textId="704AE9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2AB6" w14:textId="106661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A4A5B" w14:textId="278894D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4E6B" w14:textId="29BF49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F739E4" w:rsidRPr="00F739E4" w14:paraId="27C90BD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ED9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A3D4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E3884" w14:textId="59377B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B0ABA" w14:textId="693D0A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75531" w14:textId="0DACBE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C078D" w14:textId="670B08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754AD5E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75A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2FF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2F8AE" w14:textId="4E9CCA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B038E" w14:textId="333688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417FB" w14:textId="4DAC59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8D745" w14:textId="2038A1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739E4" w:rsidRPr="00F739E4" w14:paraId="2E62A6C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DF3E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313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D7C1" w14:textId="33AFF0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BC993" w14:textId="093805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0EAAA" w14:textId="5761B2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74291" w14:textId="3F8697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F739E4" w:rsidRPr="00F739E4" w14:paraId="4D1B520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4DC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C0FE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A2D6A" w14:textId="50C021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D0CF4" w14:textId="1C0EB0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6D77E" w14:textId="1C39C9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B0FF" w14:textId="274D2B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6D867C1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6CE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E3C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42735" w14:textId="158825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1103F" w14:textId="74A618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FB42" w14:textId="31BD5B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BD98F" w14:textId="5543A2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20C4EF3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29F9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086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6368" w14:textId="255070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D7AD9" w14:textId="4650A1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D097" w14:textId="16097C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51123" w14:textId="73B531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F739E4" w:rsidRPr="00F739E4" w14:paraId="7C6B8A5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A72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801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80DC0" w14:textId="002E3D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440EA" w14:textId="187C86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B1366" w14:textId="2BF9EA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3E0FB" w14:textId="6B8AAE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46BD63B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846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02E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E56D5" w14:textId="7C9234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60F0F" w14:textId="027569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C7895" w14:textId="496820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AC692" w14:textId="4B239F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67E3AD9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75B1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D71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972D9" w14:textId="3895AA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7DEB4" w14:textId="4922C4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75A22" w14:textId="5A4F9E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9B3C7" w14:textId="50BBF8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32C2773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7E2B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20E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14EE9" w14:textId="30AD82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D0129" w14:textId="231B33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2446E" w14:textId="67A961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81531" w14:textId="24F74C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F739E4" w:rsidRPr="00F739E4" w14:paraId="660D3E09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64336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15AA26" w14:textId="0EDEFA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2D4D92" w14:textId="4A0EEF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05A4BD" w14:textId="285823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28DEA89" w14:textId="1CF635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F739E4" w:rsidRPr="00F739E4" w14:paraId="3EE5D61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1BF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9ED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DCA04" w14:textId="3C0CDF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BEB65" w14:textId="4ABB6A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269EB" w14:textId="4E2CE6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62953" w14:textId="28ACF1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F739E4" w:rsidRPr="00F739E4" w14:paraId="5B64FBE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297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5975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AD917" w14:textId="49785F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718F4" w14:textId="3A6B10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51B11" w14:textId="07722E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C0729" w14:textId="50D3CF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739E4" w:rsidRPr="00F739E4" w14:paraId="0CC9ED9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1A89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D552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806F8" w14:textId="765641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0171C" w14:textId="51AAB5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35DCB" w14:textId="669E73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1FAC" w14:textId="61CA24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739E4" w:rsidRPr="00F739E4" w14:paraId="21EABA5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C8CA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CB1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0BE9" w14:textId="039261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FBB05" w14:textId="0862C4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66C55" w14:textId="39DF05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6D796" w14:textId="780DCA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739E4" w:rsidRPr="00F739E4" w14:paraId="391DBF6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FA563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B77C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F7678" w14:textId="4CD31E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0BD9F" w14:textId="0BDDA7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76968" w14:textId="6D01B6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3A329" w14:textId="47D753D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739E4" w:rsidRPr="00F739E4" w14:paraId="291B6CB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38B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C23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2DB6D" w14:textId="66529F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89CA5" w14:textId="1D9637F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E3AB0" w14:textId="01577B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E3620" w14:textId="526153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F739E4" w:rsidRPr="00F739E4" w14:paraId="271DE32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6BA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C93D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FB4B4" w14:textId="642B0A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4604A" w14:textId="4B608C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EDD4F" w14:textId="155382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D053B" w14:textId="565A77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739E4" w:rsidRPr="00F739E4" w14:paraId="6FDC61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0CA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5CB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D172B" w14:textId="0D86C0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9EF7" w14:textId="295E52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5B79" w14:textId="5B0A66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3009B" w14:textId="2268B4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F739E4" w:rsidRPr="00F739E4" w14:paraId="2D193A4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A536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15C911" w14:textId="38AD4C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CF38AA" w14:textId="5A25DB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DA109" w14:textId="68CAED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D79BF3" w14:textId="5E74C7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F739E4" w:rsidRPr="00F739E4" w14:paraId="34F093A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D459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40B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24119" w14:textId="783CA3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8116E" w14:textId="22A07B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18F64" w14:textId="59FA3A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6AE6B" w14:textId="0C8F936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F739E4" w:rsidRPr="00F739E4" w14:paraId="61B23F0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DE9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2811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E7838" w14:textId="4B8A95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6A64E" w14:textId="329C6A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6CD62" w14:textId="497AE1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21AA5" w14:textId="2C92B6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739E4" w:rsidRPr="00F739E4" w14:paraId="69CFCDF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895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1E0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620EA" w14:textId="7B65F3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9AD64" w14:textId="3E8FDB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D9CE3" w14:textId="1C2DD7A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875D9" w14:textId="66F9C3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F739E4" w:rsidRPr="00F739E4" w14:paraId="7A0A242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1D57C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CEE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BEDC1" w14:textId="008ACB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CFFB3" w14:textId="5EE9EE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A2FCC" w14:textId="75EF9E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880AD" w14:textId="130A6C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F739E4" w:rsidRPr="00F739E4" w14:paraId="0CCE67D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9C3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B11A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0D2C3" w14:textId="43D933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6B4A" w14:textId="79443A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D7CF" w14:textId="7B690C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F62FEA" w14:textId="7A4638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739E4" w:rsidRPr="00F739E4" w14:paraId="3FBCEB4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3035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4F99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760BB" w14:textId="57881A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6C817" w14:textId="07E8DF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6F23F" w14:textId="318F22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83734" w14:textId="1E293D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F739E4" w:rsidRPr="00F739E4" w14:paraId="156FA99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BE9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9F3B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7FD1E" w14:textId="1C8BEA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61396" w14:textId="6AAF1B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A10FF" w14:textId="53CE7C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AE69E" w14:textId="6054C0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F739E4" w:rsidRPr="00F739E4" w14:paraId="5418D70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C908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7F4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5A3CC" w14:textId="5765FF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9A38D" w14:textId="205745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414EB" w14:textId="14B4B6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33CA" w14:textId="3F393F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F739E4" w:rsidRPr="00F739E4" w14:paraId="659E6F3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E5B3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E63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0EFB9" w14:textId="3ACF05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75A2" w14:textId="36CF93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9122" w14:textId="2D17DE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918E" w14:textId="7116A5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739E4" w:rsidRPr="00F739E4" w14:paraId="0DAC7EB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E9A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2BF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62A49" w14:textId="740AA1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11820" w14:textId="4A3AA7B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742CA" w14:textId="287391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1DF1" w14:textId="4DD7BA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F739E4" w:rsidRPr="00F739E4" w14:paraId="64A3A59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6FE7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DD57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A1E2" w14:textId="52D2BF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6188C" w14:textId="506383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643D" w14:textId="702024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A4689" w14:textId="636E3FC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F739E4" w:rsidRPr="00F739E4" w14:paraId="0A1140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4E6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E893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E279" w14:textId="2AA436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3F25B" w14:textId="6DD28A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561F4" w14:textId="4B255B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B9FC2" w14:textId="14D011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F739E4" w:rsidRPr="00F739E4" w14:paraId="3D698BB1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EF33F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AA4A00" w14:textId="7B595F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E5BAB7" w14:textId="411FBC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38DAB8" w14:textId="5665FE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2B8F53" w14:textId="2D114D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F739E4" w:rsidRPr="00F739E4" w14:paraId="52F1375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0D3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CCD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4CD33" w14:textId="60D5D4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0D7AD" w14:textId="63D69C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EB986" w14:textId="5702D5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033EE" w14:textId="12FA25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369E3FB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571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440F1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3BFA6" w14:textId="0E4A0B6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BF20F" w14:textId="7E44C8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2107A" w14:textId="38E321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E8CC" w14:textId="0A1E03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2BC398B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FFD5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58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95CE" w14:textId="5EAFDB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EAAF" w14:textId="42C266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A1629" w14:textId="05F8272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13E4" w14:textId="71443D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66DBD6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5D9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463D3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6C124" w14:textId="0ABC35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C6655" w14:textId="4E14B2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EA611" w14:textId="0D32D1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5B630" w14:textId="2029C3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025961C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DF59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247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420FE" w14:textId="2B01E0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2A11D" w14:textId="6EEDB0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BC4A7" w14:textId="34A57E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22D2" w14:textId="4C52E1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1F40578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9DC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2AA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C1A3B" w14:textId="17E77F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7048E" w14:textId="7F50AB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7B20" w14:textId="764FF9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E55AA" w14:textId="456BC2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F739E4" w:rsidRPr="00F739E4" w14:paraId="12B1926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6BDD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9A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DB9AE" w14:textId="12FD3D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9116B" w14:textId="4E7D99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FB1B" w14:textId="4E45575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0E5B" w14:textId="350031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F739E4" w:rsidRPr="00F739E4" w14:paraId="202B206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A01C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449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A068C" w14:textId="7EEB55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9DF7B" w14:textId="5DE64D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F5B7B" w14:textId="715044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569CE" w14:textId="772B58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63D9387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712B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4F3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0293B" w14:textId="060F92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A9A05" w14:textId="4F8A7D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386A3" w14:textId="6D41B5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E65D" w14:textId="050F88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F739E4" w:rsidRPr="00F739E4" w14:paraId="622DBDF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74CE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CF0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681B6" w14:textId="36D86C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AE713" w14:textId="42CC8C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FBA70" w14:textId="3781986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0422A" w14:textId="7D20D73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0DDE425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DBF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FA9F1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54AF5" w14:textId="2046264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9758B" w14:textId="57909B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F157D" w14:textId="714048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1488" w14:textId="004392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07CAAAD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A34F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4A4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1FC3E" w14:textId="190AB0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DF45" w14:textId="341187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02092" w14:textId="435369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7E52" w14:textId="401C57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F739E4" w:rsidRPr="00F739E4" w14:paraId="7BE19806" w14:textId="77777777" w:rsidTr="00F739E4">
        <w:trPr>
          <w:trHeight w:val="20"/>
        </w:trPr>
        <w:tc>
          <w:tcPr>
            <w:tcW w:w="1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0507F9E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1E0AF4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2562F20E" w14:textId="313BC1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FECC146" w14:textId="65FE10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18BF917E" w14:textId="58A288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083D5A4E" w14:textId="44D96E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F739E4" w:rsidRPr="00F739E4" w14:paraId="1B251542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9217F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AD3279" w14:textId="3B621C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8,448,017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A760F19" w14:textId="52F2B1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2DDBF7" w14:textId="0BF340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5C812C" w14:textId="3A772C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1,413,617.84 </w:t>
            </w:r>
          </w:p>
        </w:tc>
      </w:tr>
      <w:tr w:rsidR="00F739E4" w:rsidRPr="00F739E4" w14:paraId="0D02FE9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AD45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5E14AA" w14:textId="01F5C67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4B8E74" w14:textId="1CC7CF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A4EA08" w14:textId="3E8580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B31258" w14:textId="101889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</w:tr>
      <w:tr w:rsidR="00F739E4" w:rsidRPr="00F739E4" w14:paraId="511C547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DC71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A93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6B56" w14:textId="2F8F6C8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9B050" w14:textId="0414D4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DC063" w14:textId="494841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A48D7" w14:textId="68DBA1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F739E4" w:rsidRPr="00F739E4" w14:paraId="25EEE52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1712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000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CD75E" w14:textId="0F1422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030C" w14:textId="4961E7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AB4B" w14:textId="40DB78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C1E1C" w14:textId="407BE3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F739E4" w:rsidRPr="00F739E4" w14:paraId="000D19E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939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21A9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28D4F" w14:textId="274CC1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3FEF8" w14:textId="417CA7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93FD2" w14:textId="1B1070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218F4" w14:textId="1BE107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F739E4" w:rsidRPr="00F739E4" w14:paraId="596E26B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7411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882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D9348" w14:textId="6F0A94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7FF02" w14:textId="0489DE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EBEFF" w14:textId="400595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24395" w14:textId="37E3A2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739E4" w:rsidRPr="00F739E4" w14:paraId="016BF0D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FFFF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A82A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28925" w14:textId="3F893D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439CB" w14:textId="29CA2C4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9E30E" w14:textId="7D839F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86C6" w14:textId="323106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739E4" w:rsidRPr="00F739E4" w14:paraId="004E857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4134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5094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0BBE5" w14:textId="22D93E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52801" w14:textId="539477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C8E6D" w14:textId="19B87A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099D4" w14:textId="00806A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</w:tr>
      <w:tr w:rsidR="00F739E4" w:rsidRPr="00F739E4" w14:paraId="65BFBA8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6240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BEE6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4F087" w14:textId="6A5EBB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C5D76" w14:textId="454FF2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396E" w14:textId="307A5F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A0853" w14:textId="08D692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F739E4" w:rsidRPr="00F739E4" w14:paraId="6EC79EB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322C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A41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A3115" w14:textId="477299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9B88A" w14:textId="53D121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9572C" w14:textId="1B8A6F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1E44A" w14:textId="620EED7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739E4" w:rsidRPr="00F739E4" w14:paraId="5FD4DCC8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1FD60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628969" w14:textId="1445A8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3E43E8" w14:textId="3B43517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FEF0D" w14:textId="789DEA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42A269" w14:textId="704011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F739E4" w:rsidRPr="00F739E4" w14:paraId="4A9B5B8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6C1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E5B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BC5A7" w14:textId="5855CA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A7362" w14:textId="5E9CE8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936AB" w14:textId="0411DE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FD37" w14:textId="584C08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F739E4" w:rsidRPr="00F739E4" w14:paraId="6C424BF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447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B000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E0534" w14:textId="137EC0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AA036" w14:textId="09761C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12F6E" w14:textId="46686C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5373" w14:textId="6DCA941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F739E4" w:rsidRPr="00F739E4" w14:paraId="6D17789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6A25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3994F8" w14:textId="427DDB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14EA53" w14:textId="6E15762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6E5249" w14:textId="417ACF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579616" w14:textId="5DABDF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F739E4" w:rsidRPr="00F739E4" w14:paraId="62B717B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A361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8CB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EC0E6" w14:textId="6677FD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AF2AD" w14:textId="325C06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C9662" w14:textId="3C3761E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22F01" w14:textId="428829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F739E4" w:rsidRPr="00F739E4" w14:paraId="0144D24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67D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E35B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CAA97" w14:textId="18FDE3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926D1" w14:textId="09B526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2F019" w14:textId="3B12E8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1D690" w14:textId="6033C07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F739E4" w:rsidRPr="00F739E4" w14:paraId="28AE04C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3A4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BA75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F6025" w14:textId="1F39BE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80D03" w14:textId="5C6A3F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7EDF5" w14:textId="71C8A0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08D85" w14:textId="304A91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F739E4" w:rsidRPr="00F739E4" w14:paraId="69DC63E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AE02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6DE8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0756" w14:textId="6692DF7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63F4" w14:textId="625226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26F31" w14:textId="691BBE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085D7" w14:textId="472B15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F739E4" w:rsidRPr="00F739E4" w14:paraId="4446EE3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0F6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1C0A7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5F56" w14:textId="54578C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53EBB" w14:textId="574811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79A0" w14:textId="78ECE9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AEC55" w14:textId="5111E5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739E4" w:rsidRPr="00F739E4" w14:paraId="6952F4D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D00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AD7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AC196" w14:textId="3570DD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18123" w14:textId="1D36A0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42043" w14:textId="6EF0A3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6909F" w14:textId="0D861D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739E4" w:rsidRPr="00F739E4" w14:paraId="1232E2B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7C2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061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97E0F" w14:textId="6302E7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5EA61" w14:textId="71A58D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D586A" w14:textId="4482BF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5B7CB" w14:textId="29D4CB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739E4" w:rsidRPr="00F739E4" w14:paraId="7BEF9C7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0B2A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30D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34D19" w14:textId="47A848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17C0A" w14:textId="34892A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0822B" w14:textId="091AEB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E931A" w14:textId="601E60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F739E4" w:rsidRPr="00F739E4" w14:paraId="2CE1498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5375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7370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61F8B" w14:textId="7423CA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4ECD6" w14:textId="402416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EC9AD" w14:textId="513A2F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BB61C" w14:textId="711048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F739E4" w:rsidRPr="00F739E4" w14:paraId="0F2A147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F7BA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71F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181E2" w14:textId="3D17A8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0BFF3" w14:textId="32F5F5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0A910" w14:textId="070578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2B835" w14:textId="12AE5D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F739E4" w:rsidRPr="00F739E4" w14:paraId="27D5227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FAF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77F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D3E32" w14:textId="409D30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7B4DE" w14:textId="3BE226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850A" w14:textId="0D105DC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682B0" w14:textId="3BD1C7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F739E4" w:rsidRPr="00F739E4" w14:paraId="6FB71BB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6F87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5EF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BF2CB" w14:textId="7F5BF0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1F40" w14:textId="1E9D5B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1BB5B" w14:textId="5CA251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D7B7D" w14:textId="2F285E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739E4" w:rsidRPr="00F739E4" w14:paraId="433C5DB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F31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1EC3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01D7A" w14:textId="28F463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791D6" w14:textId="0B0C16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29849" w14:textId="69CF87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8DE51" w14:textId="183984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F739E4" w:rsidRPr="00F739E4" w14:paraId="6CC4E08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375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D97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2FE54" w14:textId="3BE815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3B8AE" w14:textId="40368D2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0AEB9" w14:textId="2575E1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BBBEE" w14:textId="4CA1FD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F739E4" w:rsidRPr="00F739E4" w14:paraId="5D469FB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595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D55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FC274" w14:textId="3800C5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3A0DB" w14:textId="1DAC5D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E9454" w14:textId="18D128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D18C7" w14:textId="30B899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F739E4" w:rsidRPr="00F739E4" w14:paraId="677EBC4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69CE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6C5D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11E20" w14:textId="5645EF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D9B0C" w14:textId="047EA8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20B00" w14:textId="6CBF13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CF1B8" w14:textId="078F60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F739E4" w:rsidRPr="00F739E4" w14:paraId="19B6E47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8DD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935A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D0823" w14:textId="3AB2059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FBD6" w14:textId="5D0659D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30167" w14:textId="41069D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9C340" w14:textId="3838EB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F739E4" w:rsidRPr="00F739E4" w14:paraId="7539B81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6729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A5AD47" w14:textId="603CA9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45,764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F54567" w14:textId="0C7335E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743444" w14:textId="4F7D634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060938" w14:textId="779CB9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995,764.24 </w:t>
            </w:r>
          </w:p>
        </w:tc>
      </w:tr>
      <w:tr w:rsidR="00F739E4" w:rsidRPr="00F739E4" w14:paraId="5894461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8049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45A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03425" w14:textId="025E99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D34E7" w14:textId="313555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34402" w14:textId="5815EC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4BC24" w14:textId="7C485E5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F739E4" w:rsidRPr="00F739E4" w14:paraId="6F1DBB0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296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586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CAD39" w14:textId="0D25D6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E71B2" w14:textId="7835E7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9B99" w14:textId="05E153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9FF91" w14:textId="670512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739E4" w:rsidRPr="00F739E4" w14:paraId="3D36B69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C7DD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5796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F3066" w14:textId="6565BA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07393" w14:textId="7F6376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EA2ED" w14:textId="5CD813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0D60" w14:textId="7C2B3F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F739E4" w:rsidRPr="00F739E4" w14:paraId="5E2FF78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69F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F83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2BD1" w14:textId="3021F95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AB590" w14:textId="1F7254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41779" w14:textId="310205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565B5" w14:textId="4DBE75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F739E4" w:rsidRPr="00F739E4" w14:paraId="4316B7C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7EC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D71E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6F9FD" w14:textId="25ADD92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147A8" w14:textId="799032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6F5AF" w14:textId="1E2941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C2BF1" w14:textId="0B8CF0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F739E4" w:rsidRPr="00F739E4" w14:paraId="076FC47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4D1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FC9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2C3C2" w14:textId="4993D6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CD719" w14:textId="6C2D51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4AA08" w14:textId="0305DD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C77A" w14:textId="0858DB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F739E4" w:rsidRPr="00F739E4" w14:paraId="772E81F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019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7556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145E7" w14:textId="725A2DB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399FD" w14:textId="35811D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6E67" w14:textId="01065E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34A0C" w14:textId="6EDA6F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F739E4" w:rsidRPr="00F739E4" w14:paraId="4797A28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C25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7A6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39FA2" w14:textId="7010ED2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FEC15" w14:textId="148FC6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C07E" w14:textId="6424C8F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55399" w14:textId="2E9803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F739E4" w:rsidRPr="00F739E4" w14:paraId="21483BD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301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925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D2150" w14:textId="3429D3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3D818" w14:textId="3C9F2E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60F58" w14:textId="6818B0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7A220" w14:textId="03A311D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F739E4" w:rsidRPr="00F739E4" w14:paraId="1C3A109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BD28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7C2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38391" w14:textId="4C8030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3807" w14:textId="362913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1432D" w14:textId="15492C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AFEFE" w14:textId="296C57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F739E4" w:rsidRPr="00F739E4" w14:paraId="1E468B9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9A62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FB5D1A3" w14:textId="29D1150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D3819FA" w14:textId="749D0D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C497BC3" w14:textId="34C392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A1DCFEB" w14:textId="1992A0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F739E4" w:rsidRPr="00F739E4" w14:paraId="721DDEC3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65E46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F89810" w14:textId="0E2B6D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EE8AAF" w14:textId="2F31D3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4B327D" w14:textId="41B863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DCDA39" w14:textId="403D99F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F739E4" w:rsidRPr="00F739E4" w14:paraId="1DD9F75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7C0D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E0EC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A19A7" w14:textId="5E9382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6CCFA" w14:textId="702DE9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4ADD" w14:textId="71F177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EFB64" w14:textId="6F4521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F739E4" w:rsidRPr="00F739E4" w14:paraId="6547B70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202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91AD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84676" w14:textId="3F997CD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3DCDA" w14:textId="3FEFE3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C9C0C" w14:textId="26C98D4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B2DC8" w14:textId="66D2B6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F739E4" w:rsidRPr="00F739E4" w14:paraId="762B256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466C0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AC120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B7DB1" w14:textId="6E526D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1B428" w14:textId="7AAC9B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95FF5" w14:textId="47FC22E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3CE7" w14:textId="632BA2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F739E4" w:rsidRPr="00F739E4" w14:paraId="2068DD2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777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280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FB7CD" w14:textId="2DD89F3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AFA0E" w14:textId="7C8122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D479" w14:textId="3D9935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EFF0C" w14:textId="481804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F739E4" w:rsidRPr="00F739E4" w14:paraId="2A9DA26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F878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5CE8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1F7DF" w14:textId="18E6010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F217F" w14:textId="1600C1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4C5CD" w14:textId="762B89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519F1" w14:textId="03E0E2D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F739E4" w:rsidRPr="00F739E4" w14:paraId="6CA4E80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D22A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893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0B0A" w14:textId="233A16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65EFE" w14:textId="21C376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71775" w14:textId="185E29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AD88" w14:textId="73102B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F739E4" w:rsidRPr="00F739E4" w14:paraId="2E60DFC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6938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6C8C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09A15" w14:textId="58FD59A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40F25" w14:textId="4B18BD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5A70D" w14:textId="5ABB5C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88CD" w14:textId="2E596F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F739E4" w:rsidRPr="00F739E4" w14:paraId="0DE9FC5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76200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85A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681CC" w14:textId="76F4341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E58D5" w14:textId="588B4C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2C888" w14:textId="0C883A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3EB7D" w14:textId="04BFA07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F739E4" w:rsidRPr="00F739E4" w14:paraId="2A688B5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15A2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BB8B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A5A0A" w14:textId="3555D00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CFA64" w14:textId="77647F1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E901E" w14:textId="433F25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B94CF" w14:textId="4A2BF7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F739E4" w:rsidRPr="00F739E4" w14:paraId="11746BB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6D95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D53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672DD" w14:textId="486BEC2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1699D" w14:textId="243F60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DAA5E" w14:textId="26D31D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D9511" w14:textId="3910C4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F739E4" w:rsidRPr="00F739E4" w14:paraId="19E03E3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56F4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AAC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4A658" w14:textId="758F1D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E3E55" w14:textId="408EFC9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A1DD8" w14:textId="06F19E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7AE94" w14:textId="40D909A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F739E4" w:rsidRPr="00F739E4" w14:paraId="2E22A5B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067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D96F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49889" w14:textId="290A025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C7259" w14:textId="5B292C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B8B1C" w14:textId="17651A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495A6" w14:textId="00F88F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F739E4" w:rsidRPr="00F739E4" w14:paraId="1969CD3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BC7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F77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9F780" w14:textId="0177A3F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B87A" w14:textId="6DD89D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9E507" w14:textId="343666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42D0A" w14:textId="2849A4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F739E4" w:rsidRPr="00F739E4" w14:paraId="432A6E4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2CB1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6F5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F1AB1" w14:textId="5409379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FDD74" w14:textId="50F273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F8D3A" w14:textId="0EF71F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994A1" w14:textId="0A726E6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F739E4" w:rsidRPr="00F739E4" w14:paraId="4FFDDB6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533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54E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6DEA9" w14:textId="6ECD44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8E031" w14:textId="435E6E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DC018" w14:textId="7FE3B2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4224" w14:textId="7A732A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F739E4" w:rsidRPr="00F739E4" w14:paraId="207D15E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71A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31B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723EF" w14:textId="4BA8386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A4857" w14:textId="2973E2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5F424" w14:textId="7080E4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3EE4E" w14:textId="5F8E00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F739E4" w:rsidRPr="00F739E4" w14:paraId="67B555A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EA0C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9D16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F6D2" w14:textId="2968DB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0C749" w14:textId="32D526C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9EBB4" w14:textId="573D27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40401" w14:textId="795713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F739E4" w:rsidRPr="00F739E4" w14:paraId="1980614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401A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FFB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885B" w14:textId="1451EB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FC0B5" w14:textId="248A33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0BBB1" w14:textId="5F1D68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4A46" w14:textId="448F2B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F739E4" w:rsidRPr="00F739E4" w14:paraId="2C18009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F8A1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2B8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AC90" w14:textId="663D7D8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1F88A" w14:textId="5C1C22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89315" w14:textId="1F347E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F7B60" w14:textId="36E47E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F739E4" w:rsidRPr="00F739E4" w14:paraId="12AE3AC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B64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BF69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DCFE" w14:textId="338A67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AF50E" w14:textId="39A4AF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812CC" w14:textId="359F614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E77D" w14:textId="0C1B3E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F739E4" w:rsidRPr="00F739E4" w14:paraId="487CBA5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16A3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480D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0AA07" w14:textId="2C3AA6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79F2A" w14:textId="3B5BEA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1F92E" w14:textId="61E1285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13B45" w14:textId="59090A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F739E4" w:rsidRPr="00F739E4" w14:paraId="71FE737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4AA3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3C6D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F260E" w14:textId="327029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3B0BE" w14:textId="43C087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031B4" w14:textId="1F7D63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FA794" w14:textId="7E4013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F739E4" w:rsidRPr="00F739E4" w14:paraId="422B3DC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A128B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32D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78637" w14:textId="3FD1D5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4E73C" w14:textId="01FD88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E15C" w14:textId="2D06FD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D43EF" w14:textId="46C15B9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F739E4" w:rsidRPr="00F739E4" w14:paraId="6C35F2F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F08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CD8E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7C66" w14:textId="6CA3E8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2468" w14:textId="79BA68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86AF8" w14:textId="29313F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86FC" w14:textId="5E00AEB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F739E4" w:rsidRPr="00F739E4" w14:paraId="2DF5C7A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7FF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5D32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0E2F" w14:textId="13BF9B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3FAB0" w14:textId="79039F2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51511" w14:textId="04317D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12EE" w14:textId="43A36C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F739E4" w:rsidRPr="00F739E4" w14:paraId="11BCD0E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84EE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868A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2F1D4" w14:textId="37B89DF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45044" w14:textId="0D2EDFE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84375" w14:textId="5044AF8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091A1" w14:textId="37276BF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F739E4" w:rsidRPr="00F739E4" w14:paraId="55C5A9A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78EE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305D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410F3" w14:textId="1A0C87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B202D" w14:textId="3B9F993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E5FC0" w14:textId="05BDDD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C16E6" w14:textId="4C690E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F739E4" w:rsidRPr="00F739E4" w14:paraId="6E265FD4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9C0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30E331" w14:textId="3160D9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88B9CC" w14:textId="263442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4CAFA2" w14:textId="1F66BF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FAC29B" w14:textId="2FCDD3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F739E4" w:rsidRPr="00F739E4" w14:paraId="6DD96AA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732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441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ADCDC" w14:textId="7982CF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7B2F8" w14:textId="05E348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9C622" w14:textId="10904E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2F1B9" w14:textId="2A3CB8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F739E4" w:rsidRPr="00F739E4" w14:paraId="52E7AA0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C9D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23A5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45DB7" w14:textId="747F13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C0DF9" w14:textId="2300711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D0CB" w14:textId="53C590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6AC39" w14:textId="66C1FD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F739E4" w:rsidRPr="00F739E4" w14:paraId="21765BF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1A7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37A4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9485" w14:textId="22EAE6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6EA3" w14:textId="2D1809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C1F29" w14:textId="0BF022B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4275D" w14:textId="52604BB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F739E4" w:rsidRPr="00F739E4" w14:paraId="5A5F1886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31C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87B4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E0FD" w14:textId="160FF7C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9FD62" w14:textId="1E400B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A90A4" w14:textId="494BEE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B969B" w14:textId="3C43E5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F739E4" w:rsidRPr="00F739E4" w14:paraId="240ADED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CB5F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D335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7B1C7" w14:textId="69DD81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BEE0C" w14:textId="516E55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7F22A" w14:textId="3BA2FA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0AC0" w14:textId="5069A90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F739E4" w:rsidRPr="00F739E4" w14:paraId="00C60CB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3E3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4E5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D2294" w14:textId="55B9DD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448BB" w14:textId="64A8FE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F3EB" w14:textId="55E0A1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84AE0" w14:textId="3DA605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F739E4" w:rsidRPr="00F739E4" w14:paraId="4934D4A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3609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C4D1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6CD1D" w14:textId="2087B74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7B63E" w14:textId="6FF471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720CC" w14:textId="3264DE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1F564" w14:textId="5080C1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F739E4" w:rsidRPr="00F739E4" w14:paraId="3BB7B427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CEE2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C804E8" w14:textId="12994B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711E56" w14:textId="1F62F87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A58BDB" w14:textId="01ED8E0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F31664" w14:textId="47039A7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F739E4" w:rsidRPr="00F739E4" w14:paraId="49A0AC0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87197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856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9556B" w14:textId="2E366B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EA2F8" w14:textId="4E8B89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EC74D" w14:textId="29FBC13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0D28D" w14:textId="47E996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F739E4" w:rsidRPr="00F739E4" w14:paraId="66D7462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4966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A018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935F0" w14:textId="5E934DB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7243B" w14:textId="4F0827B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5E8CB" w14:textId="23601BD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062CC" w14:textId="070830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F739E4" w:rsidRPr="00F739E4" w14:paraId="0BBE619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B2B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54A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24592" w14:textId="247D67A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3DAF1" w14:textId="7E87F9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30E6B" w14:textId="08D932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E18E" w14:textId="639A7A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F739E4" w:rsidRPr="00F739E4" w14:paraId="7CB60A7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1788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8A04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91B68" w14:textId="051D5F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D424A" w14:textId="45DD0C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50519" w14:textId="0AE11C7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15F6F" w14:textId="669594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F739E4" w:rsidRPr="00F739E4" w14:paraId="2B3456A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BCD0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3F4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FBDAA" w14:textId="75FE795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EA8A" w14:textId="0C23A43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18A6C" w14:textId="2D606B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8265B" w14:textId="6AF9FE0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F739E4" w:rsidRPr="00F739E4" w14:paraId="4475EE9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E2E3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F1DF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D527D" w14:textId="3BE4BE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26371" w14:textId="7B7D580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DE4AE" w14:textId="6959250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AC000" w14:textId="7B54E22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F739E4" w:rsidRPr="00F739E4" w14:paraId="3A6B351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FC60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C5E2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916C" w14:textId="66FA62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BD039" w14:textId="4718F9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FFB70" w14:textId="421DC6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E4A1" w14:textId="502500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F739E4" w:rsidRPr="00F739E4" w14:paraId="630BEE9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DF8E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69FE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10855" w14:textId="7347A7A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96D2F" w14:textId="3C97F0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E88C8" w14:textId="7319FB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218EE" w14:textId="5534DB5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F739E4" w:rsidRPr="00F739E4" w14:paraId="3F60132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C3D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6441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E4A7F" w14:textId="6DBBBB6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CA974" w14:textId="0CF122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D8D47" w14:textId="73F9D6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190DE" w14:textId="16DFD58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F739E4" w:rsidRPr="00F739E4" w14:paraId="38380E64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C769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D94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94822" w14:textId="3D5D96C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3039" w14:textId="7B935A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3B586" w14:textId="142737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7C613" w14:textId="4EE223A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F739E4" w:rsidRPr="00F739E4" w14:paraId="0CC3982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CDE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6575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1C9FA" w14:textId="116093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E2AB9" w14:textId="144B31A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9F02C" w14:textId="3321B8A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F904B" w14:textId="490947F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F739E4" w:rsidRPr="00F739E4" w14:paraId="4D76AEC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FED5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1547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2FB22" w14:textId="367706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8F1E8" w14:textId="38D48C7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5814" w14:textId="1D0EE5C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60C86A" w14:textId="08A80D1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F739E4" w:rsidRPr="00F739E4" w14:paraId="28DB09F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B119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F4B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10DDB" w14:textId="0403245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D521E" w14:textId="3D1B9A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40E48" w14:textId="4A649E6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4C1A4" w14:textId="55F6C92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F739E4" w:rsidRPr="00F739E4" w14:paraId="4422EB3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90A5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E70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A7C93" w14:textId="2A8F18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A01D9" w14:textId="317046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5B1C7" w14:textId="40A3468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2183A" w14:textId="3A7EE32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F739E4" w:rsidRPr="00F739E4" w14:paraId="2FD7A393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A5AD6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FA8398" w14:textId="2CD103F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9707A7" w14:textId="44B7DF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0D7CAA" w14:textId="57AC868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746E49" w14:textId="5FA078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F739E4" w:rsidRPr="00F739E4" w14:paraId="7B2F51F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B095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1CD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60B63" w14:textId="017C00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FAC55" w14:textId="78D611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21C8" w14:textId="0E7DB0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3B485" w14:textId="472BBA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F739E4" w:rsidRPr="00F739E4" w14:paraId="78CBC8D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7B81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DF18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83B43" w14:textId="66BB01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6440B" w14:textId="69799DA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3782" w14:textId="5BFCEC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74413" w14:textId="64199E2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F739E4" w:rsidRPr="00F739E4" w14:paraId="1FF9CF9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5B33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9BC7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01FDD" w14:textId="02892D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313B7" w14:textId="4C6A45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1052" w14:textId="6695BC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70684" w14:textId="78AC0EE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F739E4" w:rsidRPr="00F739E4" w14:paraId="7F13E9F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E311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CED88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56AA4" w14:textId="2C928D0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E6E0" w14:textId="1F87A76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FC49" w14:textId="22AC1A7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45F59" w14:textId="57960E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F739E4" w:rsidRPr="00F739E4" w14:paraId="7388A32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463B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2C8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2D4F3" w14:textId="7AC9B01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049C3" w14:textId="53BFC9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AB5B9" w14:textId="360B2E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A6C06" w14:textId="51BD25D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F739E4" w:rsidRPr="00F739E4" w14:paraId="4F76F65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8EA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D46D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3ED6B" w14:textId="6E98FAB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7DBA4" w14:textId="673F53C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1FE24" w14:textId="77B89F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F8391" w14:textId="72F3EC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F739E4" w:rsidRPr="00F739E4" w14:paraId="5D174B0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5C89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E1AC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64C22" w14:textId="0556FA3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C09F" w14:textId="483EE1A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1486F" w14:textId="79B057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4BEC3" w14:textId="76488A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F739E4" w:rsidRPr="00F739E4" w14:paraId="64F8AB0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6786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5E2F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18FAD" w14:textId="2ED940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1A72E" w14:textId="75C6BA6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668D" w14:textId="651F9B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61D11" w14:textId="7160748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F739E4" w:rsidRPr="00F739E4" w14:paraId="0A3EF27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742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9AE7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649AC" w14:textId="14C3B4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5016F" w14:textId="1B01957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4D0C5" w14:textId="50E9A4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A006A" w14:textId="449A74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F739E4" w:rsidRPr="00F739E4" w14:paraId="1549E81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E81A7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B33C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DFACA" w14:textId="0D81717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AD248" w14:textId="100D2F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1D5CC" w14:textId="4FF5D3D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AB16" w14:textId="350D8C4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F739E4" w:rsidRPr="00F739E4" w14:paraId="66A80DB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9843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15F7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8283" w14:textId="0DCAE9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BD38" w14:textId="3192F20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6012E" w14:textId="403061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83ADE" w14:textId="049CD0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F739E4" w:rsidRPr="00F739E4" w14:paraId="642F450A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244C0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848042" w14:textId="2BEDFF9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3918CE" w14:textId="2A31BEF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794C7C" w14:textId="4F78083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780CFB" w14:textId="273008E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F739E4" w:rsidRPr="00F739E4" w14:paraId="379DD6F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788FB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E15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60E8A" w14:textId="3579CA6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88CBD" w14:textId="4279E74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C08DF" w14:textId="635CEA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D4787" w14:textId="506061E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F739E4" w:rsidRPr="00F739E4" w14:paraId="451130E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D5DE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9723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074E3" w14:textId="59C451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036D" w14:textId="7ABD001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D5A12" w14:textId="418AA8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267A" w14:textId="3C0CB48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F739E4" w:rsidRPr="00F739E4" w14:paraId="6D0C0AA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E4AD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D8E4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691A7" w14:textId="780E77F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E7E73" w14:textId="026FD3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5BFE4" w14:textId="4E3F1F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7DED" w14:textId="4E00FEE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F739E4" w:rsidRPr="00F739E4" w14:paraId="73BD6A4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1E62A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79AF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10166" w14:textId="5CDE2B9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F86B6" w14:textId="52B691D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FDA19" w14:textId="648EFF1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EACB9" w14:textId="022A321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F739E4" w:rsidRPr="00F739E4" w14:paraId="7B63D24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4305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04DB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1DE23" w14:textId="5C9A09D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3C633" w14:textId="06A16B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5212" w14:textId="4519F0E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43137" w14:textId="357FDA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F739E4" w:rsidRPr="00F739E4" w14:paraId="0EF7387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64E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E93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B8736" w14:textId="59C3FF5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EFB1C" w14:textId="1F06860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2880" w14:textId="4B5FA4A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2B3B4" w14:textId="6BCC08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F739E4" w:rsidRPr="00F739E4" w14:paraId="1DE0A60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D4EE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88D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9ACC3" w14:textId="6FD085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5CA0" w14:textId="7D28EA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F5147" w14:textId="5546F6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DBAAE" w14:textId="14888DE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F739E4" w:rsidRPr="00F739E4" w14:paraId="6DF1C95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EDEF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D9EC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1E0DB" w14:textId="183D0CE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C2F37" w14:textId="7965B99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C1BE8" w14:textId="0EECBE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85B3" w14:textId="5D7B590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F739E4" w:rsidRPr="00F739E4" w14:paraId="7C3CD81D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C657B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1FCF0A" w14:textId="74A6AE1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567818" w14:textId="22EAC45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49F2CF" w14:textId="5253A9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F4AA9E" w14:textId="60E6A74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F739E4" w:rsidRPr="00F739E4" w14:paraId="6B8895C0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BC67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39E63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10EFD" w14:textId="5BDD89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8DF4B" w14:textId="4AA697E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B22DA" w14:textId="24DD2EF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4E089" w14:textId="10F6CD6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F739E4" w:rsidRPr="00F739E4" w14:paraId="5A19878E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E2D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BD76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4468A" w14:textId="4928DFB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30316" w14:textId="7BCE36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A2C7F" w14:textId="1E391E0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9E53F" w14:textId="6AFEE39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F739E4" w:rsidRPr="00F739E4" w14:paraId="2CB85E0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2452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3B89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D6761" w14:textId="7BD55C1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3A4A5" w14:textId="66B18C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0E75" w14:textId="4B4DB9D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7610A" w14:textId="0A3A17C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F739E4" w:rsidRPr="00F739E4" w14:paraId="793AF3D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CC62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9BCA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806C5" w14:textId="0DFA3C5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8B02D" w14:textId="3EB543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B6472" w14:textId="4C60248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948CD" w14:textId="01926AF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F739E4" w:rsidRPr="00F739E4" w14:paraId="727FCE4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882DF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19F3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60B00" w14:textId="324284C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0C8CE" w14:textId="2EB692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45D75" w14:textId="5FDC56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20414" w14:textId="20BE465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F739E4" w:rsidRPr="00F739E4" w14:paraId="04416AB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8AA1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1443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C27F" w14:textId="62D94AA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F72E7" w14:textId="6B99536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7EFEB" w14:textId="66FF65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E8B5" w14:textId="2AF8E53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F739E4" w:rsidRPr="00F739E4" w14:paraId="5B9EBD72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7ACD2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D2E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19162" w14:textId="197645B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33AC9" w14:textId="6418C19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3174C" w14:textId="7C1731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19634" w14:textId="5DDC01B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F739E4" w:rsidRPr="00F739E4" w14:paraId="18D62973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D6A7D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1AC6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F1E51" w14:textId="10CC293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AE6C9" w14:textId="7073984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4934D" w14:textId="1BF88F4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3A234" w14:textId="4BDEA49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F739E4" w:rsidRPr="00F739E4" w14:paraId="6614BBBA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0E3C3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E988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DD05A" w14:textId="48246E4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EE2B7" w14:textId="7F65E43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C4E09" w14:textId="69172AC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A9B04" w14:textId="6B4DC7F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F739E4" w:rsidRPr="00F739E4" w14:paraId="63001D2C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72A9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E193BE" w14:textId="2FFA0A9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EDEA91" w14:textId="47F00A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4C90F9" w14:textId="289FF41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626132" w14:textId="2129D3B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F739E4" w:rsidRPr="00F739E4" w14:paraId="5B749885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6C0B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F4E622" w14:textId="35807C4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2D6FB5" w14:textId="212E35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2345ED" w14:textId="3FF27B5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3E6067" w14:textId="03BAA74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F739E4" w:rsidRPr="00F739E4" w14:paraId="6C23281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C1EF4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C3B0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3558" w14:textId="16DFF48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53FB8" w14:textId="71ACFFC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A4C04" w14:textId="251B5F8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2E496" w14:textId="38923B1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F739E4" w:rsidRPr="00F739E4" w14:paraId="2538F447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58C7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B6F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F882" w14:textId="6F3877D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C7250" w14:textId="349227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A2DCB" w14:textId="4CFAB0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BB092" w14:textId="57A7241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F739E4" w:rsidRPr="00F739E4" w14:paraId="683EF64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01F16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559E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7ECA" w14:textId="177336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7CCDF" w14:textId="19A2E48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B5769" w14:textId="32EE276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52D29" w14:textId="681319EC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F739E4" w:rsidRPr="00F739E4" w14:paraId="3479B241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7C162E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BC8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C0A13" w14:textId="44341F3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490E" w14:textId="4173ADE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62E0" w14:textId="7B7B71D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3D51D" w14:textId="77AB02A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F739E4" w:rsidRPr="00F739E4" w14:paraId="014F6D75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82B8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996B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762FD" w14:textId="0769B87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D5775" w14:textId="3AE1DEC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0EB49" w14:textId="095CB8C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F29D0" w14:textId="397C804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F739E4" w:rsidRPr="00F739E4" w14:paraId="0E5BF91D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6CB9D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5E2305" w14:textId="6F1590A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726C15" w14:textId="6364A76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A91F72" w14:textId="7EC1F40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282CA2" w14:textId="128E629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F739E4" w:rsidRPr="00F739E4" w14:paraId="264A10BB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07FA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E7B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51592" w14:textId="5779FC1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5164" w14:textId="3F5F4CE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42A84" w14:textId="59BA5E8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FE4D8" w14:textId="3769B53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F739E4" w:rsidRPr="00F739E4" w14:paraId="28265393" w14:textId="77777777" w:rsidTr="00F739E4">
        <w:trPr>
          <w:trHeight w:val="20"/>
        </w:trPr>
        <w:tc>
          <w:tcPr>
            <w:tcW w:w="181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70A96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1FBB98" w14:textId="4E7D7BB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6C94A1" w14:textId="2E60F1B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8ED03B" w14:textId="64C65B5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D76F48" w14:textId="4D5A9E9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F739E4" w:rsidRPr="00F739E4" w14:paraId="2C75C8C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0F85B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49F9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1ABB" w14:textId="25DE92C3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A69D4" w14:textId="1640787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AA117" w14:textId="66128A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2B63D" w14:textId="0E8809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739E4" w:rsidRPr="00F739E4" w14:paraId="28842729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4F64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88D62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CD0F7" w14:textId="38D0913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96720" w14:textId="0096FD1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616D5" w14:textId="2BAA8C7A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CBE9" w14:textId="1900ED3B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F739E4" w:rsidRPr="00F739E4" w14:paraId="31BA90B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F2349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59AE17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88AE2" w14:textId="5CBF518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FAD5" w14:textId="2687C422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7AB9A" w14:textId="2E96E766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EDEB" w14:textId="1702908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739E4" w:rsidRPr="00F739E4" w14:paraId="51A715BF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F6FF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801C5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B9A2" w14:textId="680EA35D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6583D" w14:textId="4ECB992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3F493" w14:textId="150707B9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A9222" w14:textId="6754193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739E4" w:rsidRPr="00F739E4" w14:paraId="02A9E888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A28B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7BBC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BCB4F" w14:textId="6E7A2391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385DD" w14:textId="438D0025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36C57" w14:textId="6A75516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02583" w14:textId="52E709F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F739E4" w:rsidRPr="00F739E4" w14:paraId="2A8C7B1C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A4940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8FDA8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80BF8" w14:textId="7FCA6CF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FF56" w14:textId="7966BD0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362B4" w14:textId="7B8F8684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E72C6" w14:textId="6AB6E3A0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F739E4" w:rsidRPr="00F739E4" w14:paraId="497CD37D" w14:textId="77777777" w:rsidTr="00F739E4">
        <w:trPr>
          <w:trHeight w:val="20"/>
        </w:trPr>
        <w:tc>
          <w:tcPr>
            <w:tcW w:w="19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BA4C1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2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C7A2C" w14:textId="77777777" w:rsidR="00F739E4" w:rsidRPr="00F739E4" w:rsidRDefault="00F739E4" w:rsidP="00F739E4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83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7BFB4" w14:textId="28A46828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22E71" w14:textId="6EB20A9F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5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548E" w14:textId="0C77B0C7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3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4AB92" w14:textId="3A99132E" w:rsidR="00F739E4" w:rsidRPr="00F739E4" w:rsidRDefault="00F739E4" w:rsidP="00CF66D4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F739E4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497ECCF7" w14:textId="63BE321C" w:rsidR="005D2540" w:rsidRDefault="003E4C18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1295429A" w14:textId="0328CD0A" w:rsidR="00114FDF" w:rsidRDefault="00114FDF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F4EA9DC" w14:textId="77777777" w:rsidR="00114FDF" w:rsidRPr="00114FDF" w:rsidRDefault="00114FDF" w:rsidP="00114FDF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2246ACB5" w14:textId="77777777" w:rsidR="0019518C" w:rsidRDefault="0019518C" w:rsidP="0019518C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0C5C5F58" w14:textId="77777777" w:rsidR="0019518C" w:rsidRDefault="0019518C" w:rsidP="0019518C">
      <w:pPr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,273,680,941.41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4EC2604D" w14:textId="77777777" w:rsidR="0019518C" w:rsidRDefault="0019518C" w:rsidP="0019518C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11F53FB2" w14:textId="77777777" w:rsidR="0019518C" w:rsidRDefault="0019518C" w:rsidP="0019518C">
      <w:pPr>
        <w:spacing w:after="0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691,759,683.65 standby fund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649,808,804.19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08993B5A" w14:textId="77777777" w:rsidR="0019518C" w:rsidRDefault="0019518C" w:rsidP="0019518C">
      <w:pPr>
        <w:spacing w:after="0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79869B32" w14:textId="77777777" w:rsidR="0019518C" w:rsidRDefault="0019518C" w:rsidP="0019518C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3BFCD383" w14:textId="77777777" w:rsidR="0019518C" w:rsidRDefault="0019518C" w:rsidP="0019518C">
      <w:pPr>
        <w:spacing w:after="0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58,407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21,726,974.02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185,679,457.54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274,514,826.20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6D4B164A" w14:textId="77777777" w:rsidR="0019518C" w:rsidRDefault="0019518C" w:rsidP="0019518C">
      <w:pPr>
        <w:spacing w:after="0"/>
        <w:ind w:left="360"/>
        <w:contextualSpacing/>
        <w:rPr>
          <w:rFonts w:ascii="Arial" w:eastAsia="Arial" w:hAnsi="Arial" w:cs="Arial"/>
          <w:b/>
          <w:i/>
          <w:color w:val="000000"/>
          <w:sz w:val="14"/>
          <w:szCs w:val="20"/>
        </w:rPr>
      </w:pPr>
    </w:p>
    <w:p w14:paraId="74A2FC95" w14:textId="77777777" w:rsidR="0019518C" w:rsidRDefault="0019518C" w:rsidP="0019518C">
      <w:pPr>
        <w:spacing w:after="0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1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3"/>
        <w:gridCol w:w="1288"/>
        <w:gridCol w:w="986"/>
        <w:gridCol w:w="1288"/>
        <w:gridCol w:w="1288"/>
        <w:gridCol w:w="1288"/>
        <w:gridCol w:w="1915"/>
      </w:tblGrid>
      <w:tr w:rsidR="0019518C" w14:paraId="37331343" w14:textId="77777777" w:rsidTr="0019518C">
        <w:trPr>
          <w:trHeight w:val="20"/>
          <w:tblHeader/>
        </w:trPr>
        <w:tc>
          <w:tcPr>
            <w:tcW w:w="79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C0C8F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4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EA16F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30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80429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60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87AFE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16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737C2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1056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6F5C41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19518C" w14:paraId="03EF37B9" w14:textId="77777777" w:rsidTr="0019518C">
        <w:trPr>
          <w:trHeight w:val="20"/>
          <w:tblHeader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D76CF86" w14:textId="77777777" w:rsidR="0019518C" w:rsidRDefault="0019518C">
            <w:pPr>
              <w:spacing w:after="0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2042DE3" w14:textId="77777777" w:rsidR="0019518C" w:rsidRDefault="0019518C">
            <w:pPr>
              <w:spacing w:after="0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6107A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6F4F4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407CA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FAFF2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1BC8B2" w14:textId="77777777" w:rsidR="0019518C" w:rsidRDefault="0019518C">
            <w:pPr>
              <w:spacing w:after="0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</w:p>
        </w:tc>
      </w:tr>
      <w:tr w:rsidR="0019518C" w14:paraId="352F44C3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396CA2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092DB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691,759,683.6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2B750F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58,40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36A76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21,726,974.02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0E3E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85,679,457.54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F4B5D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274,514,826.20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F0E28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1,273,680,941.41</w:t>
            </w:r>
          </w:p>
        </w:tc>
      </w:tr>
      <w:tr w:rsidR="0019518C" w14:paraId="00AA4043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6DC01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lastRenderedPageBreak/>
              <w:t>Central Office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6EDE4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649,808,804.1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519B4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E3AE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E6500F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9A4CB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7E706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649,808,804.19 </w:t>
            </w:r>
          </w:p>
        </w:tc>
      </w:tr>
      <w:tr w:rsidR="0019518C" w14:paraId="368075EB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7009F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NRLMB - NRO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3AB7A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A430C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5,44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EF75B8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,668,565.00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83D542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4,268,436.82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990E6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76,203,865.69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CA85E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03,140,867.51 </w:t>
            </w:r>
          </w:p>
        </w:tc>
      </w:tr>
      <w:tr w:rsidR="0019518C" w14:paraId="3DDC2D37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38814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NRLMB - VDRC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C4508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51BBF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21,0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A578D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9,282,769.63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19456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0,664,832.33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87E82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,145,887.20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E18C9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3,093,489.16 </w:t>
            </w:r>
          </w:p>
        </w:tc>
      </w:tr>
      <w:tr w:rsidR="0019518C" w14:paraId="0EF2718E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BF6A1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55459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455.2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5BF19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9,718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504D7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4,877,792.60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B830F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,213,476.91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3A19D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0,054,036.72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FE1ED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40,145,761.43 </w:t>
            </w:r>
          </w:p>
        </w:tc>
      </w:tr>
      <w:tr w:rsidR="0019518C" w14:paraId="09A7DF16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FB1ED8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DAF82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138.79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6F703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26,539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30218D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3,522,375.14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8413EF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,135,138.86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FD9F6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5,510,398.95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D800E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3,168,051.74 </w:t>
            </w:r>
          </w:p>
        </w:tc>
      </w:tr>
      <w:tr w:rsidR="0019518C" w14:paraId="30E300DC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260CD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C6356B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305,028.74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FC2A0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5,86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E443EE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,859,860.97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0EB3B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5,161,085.86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122EED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5,022,278.98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9F2F3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7,348,254.55 </w:t>
            </w:r>
          </w:p>
        </w:tc>
      </w:tr>
      <w:tr w:rsidR="0019518C" w14:paraId="29E4E0A3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A4D47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CALABARZON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7772DB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7E1A0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2,44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B9F3B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,096,128.00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C74D2F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871,517.12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E8C32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4,026,733.20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93F9D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8,994,378.32 </w:t>
            </w:r>
          </w:p>
        </w:tc>
      </w:tr>
      <w:tr w:rsidR="0019518C" w14:paraId="41C125FD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8A88C8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MIMAROP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AE4A01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2,455,394.5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59F10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26,108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80DD08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1,748,600.00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AC51ED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,061,634.00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CFB8A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5,004,948.80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EBCA6B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1,270,577.38 </w:t>
            </w:r>
          </w:p>
        </w:tc>
      </w:tr>
      <w:tr w:rsidR="0019518C" w14:paraId="34A13BDF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DB40D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V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52469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6B500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9,201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E9B3FE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4,352,351.04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AB11EF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,053,537.41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DBBEA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5,238,329.90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2D51A1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3,644,218.35 </w:t>
            </w:r>
          </w:p>
        </w:tc>
      </w:tr>
      <w:tr w:rsidR="0019518C" w14:paraId="7903D14A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829E3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V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FBC93E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051.6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642AA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54,40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C48441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2,109,926.96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12B80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64,964,827.42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2B060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5,890,820.31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928BA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95,965,626.37 </w:t>
            </w:r>
          </w:p>
        </w:tc>
      </w:tr>
      <w:tr w:rsidR="0019518C" w14:paraId="7D6582FE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81055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V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B76F7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544.27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3C084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28,01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6D37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2,186,525.00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BBCC02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8,087,639.80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8E36B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9,406,840.65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D65AC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2,681,549.72 </w:t>
            </w:r>
          </w:p>
        </w:tc>
      </w:tr>
      <w:tr w:rsidR="0019518C" w14:paraId="034ACB98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5F506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VI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9C11E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194,543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6885C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15,442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E093EE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8,315,213.56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9808A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7,878,269.90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9187F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9,284,402.95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194A7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8,672,429.41 </w:t>
            </w:r>
          </w:p>
        </w:tc>
      </w:tr>
      <w:tr w:rsidR="0019518C" w14:paraId="2DA75D00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712C3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I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B9CA9D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56,000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9EE651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6,235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F67FE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,407,365.15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949508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6,581,896.24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2639E2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0,866,180.12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87752E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0,911,441.51 </w:t>
            </w:r>
          </w:p>
        </w:tc>
      </w:tr>
      <w:tr w:rsidR="0019518C" w14:paraId="537A7AA5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A7831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X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5C1A9D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724.42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75C10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17,28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7B8BD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9,501,056.72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B00CC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3,863,590.41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E6C9B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7,924,473.56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D55DC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54,289,845.11 </w:t>
            </w:r>
          </w:p>
        </w:tc>
      </w:tr>
      <w:tr w:rsidR="0019518C" w14:paraId="4B3948AA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BFFB5D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X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1AD61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001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93BF6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4,593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2332E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,700,098.95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64A941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1,530,225.00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BDD43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4,916,885.36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83254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1,147,210.31 </w:t>
            </w:r>
          </w:p>
        </w:tc>
      </w:tr>
      <w:tr w:rsidR="0019518C" w14:paraId="7828C3ED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A58CF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XII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E5040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513.8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F983C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1,679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419C5F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923,450.00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18C6FF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,126,519.06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97005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0,899,586.54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F53CC2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6,950,069.45 </w:t>
            </w:r>
          </w:p>
        </w:tc>
      </w:tr>
      <w:tr w:rsidR="0019518C" w14:paraId="79A7EA2E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F1590D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CARAGA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F22E9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3,000,740.55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F28C7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8,766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042FE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4,709,594.78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AEE6B2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6,679,909.63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D5077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6,048,040.02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8C410A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0,438,284.98 </w:t>
            </w:r>
          </w:p>
        </w:tc>
      </w:tr>
      <w:tr w:rsidR="0019518C" w14:paraId="679BD6B9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CFE6D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NC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D790F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2,229,439.00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E0F27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-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C211E7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-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35828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3,597,574.50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DCD341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5,741,232.78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A11B29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11,568,246.28 </w:t>
            </w:r>
          </w:p>
        </w:tc>
      </w:tr>
      <w:tr w:rsidR="0019518C" w14:paraId="00F67BD6" w14:textId="77777777" w:rsidTr="0019518C">
        <w:trPr>
          <w:trHeight w:val="20"/>
        </w:trPr>
        <w:tc>
          <w:tcPr>
            <w:tcW w:w="797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896773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CAR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52845E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707,304.38</w:t>
            </w:r>
          </w:p>
        </w:tc>
        <w:tc>
          <w:tcPr>
            <w:tcW w:w="49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ACB89C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>15,617</w:t>
            </w:r>
          </w:p>
        </w:tc>
        <w:tc>
          <w:tcPr>
            <w:tcW w:w="64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32DD7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7,465,300.52 </w:t>
            </w:r>
          </w:p>
        </w:tc>
        <w:tc>
          <w:tcPr>
            <w:tcW w:w="66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66D8D4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,939,346.27 </w:t>
            </w:r>
          </w:p>
        </w:tc>
        <w:tc>
          <w:tcPr>
            <w:tcW w:w="71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990925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9,329,884.47 </w:t>
            </w:r>
          </w:p>
        </w:tc>
        <w:tc>
          <w:tcPr>
            <w:tcW w:w="105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0098E6" w14:textId="77777777" w:rsidR="0019518C" w:rsidRDefault="0019518C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 w:cs="Arial"/>
                <w:sz w:val="20"/>
                <w:szCs w:val="20"/>
              </w:rPr>
            </w:pPr>
            <w:r>
              <w:rPr>
                <w:rFonts w:ascii="Arial Narrow" w:eastAsia="Times New Roman" w:hAnsi="Arial Narrow" w:cs="Arial"/>
                <w:sz w:val="20"/>
                <w:szCs w:val="20"/>
              </w:rPr>
              <w:t xml:space="preserve">20,441,835.64 </w:t>
            </w:r>
          </w:p>
        </w:tc>
      </w:tr>
    </w:tbl>
    <w:p w14:paraId="0AF970C6" w14:textId="77777777" w:rsidR="0019518C" w:rsidRDefault="0019518C" w:rsidP="0019518C">
      <w:pPr>
        <w:spacing w:after="0"/>
        <w:ind w:left="360"/>
        <w:contextualSpacing/>
        <w:rPr>
          <w:rFonts w:ascii="Arial" w:eastAsia="Arial" w:hAnsi="Arial" w:cs="Arial"/>
          <w:i/>
          <w:color w:val="000000"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17 November 2020, 3PM.</w:t>
      </w:r>
    </w:p>
    <w:p w14:paraId="1E681FF8" w14:textId="77777777" w:rsidR="0019518C" w:rsidRDefault="0019518C" w:rsidP="0019518C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53D7B19F" w:rsidR="009702AE" w:rsidRPr="00D42B1F" w:rsidRDefault="009D14B5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8665E3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3AD4B726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1ACD06E9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6806ED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2B2C1BDA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06D3C186" w:rsidR="009702AE" w:rsidRPr="00D42B1F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D75708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17726C47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D42B1F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D42B1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0D4C01" w:rsidRPr="00D42B1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D42B1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5486D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0D4C01" w:rsidRPr="00D42B1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D42B1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D42B1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415EDDD6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D42B1F" w:rsidRPr="00D42B1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D42B1F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lastRenderedPageBreak/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D42B1F" w:rsidRPr="00D42B1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D42B1F" w:rsidRPr="00D42B1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D42B1F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D42B1F" w:rsidRPr="00D42B1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D42B1F" w:rsidRPr="00D42B1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D42B1F" w:rsidRPr="00D42B1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D42B1F" w:rsidRPr="00D42B1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D42B1F" w:rsidRPr="00D42B1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D42B1F" w:rsidRPr="00D42B1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D42B1F" w:rsidRPr="00D42B1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D42B1F" w:rsidRPr="00D42B1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D42B1F" w:rsidRPr="00D42B1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D42B1F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D42B1F" w:rsidRPr="00D42B1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D42B1F" w:rsidRPr="00D42B1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D42B1F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D42B1F" w:rsidRPr="00D42B1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D42B1F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D42B1F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D42B1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7594091" w:rsidR="009702AE" w:rsidRPr="00D42B1F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42B1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073"/>
              <w:gridCol w:w="2905"/>
              <w:gridCol w:w="2588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469523D7" w:rsidR="009702AE" w:rsidRPr="00D75708" w:rsidRDefault="00A241EA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665E3" w:rsidRPr="00D75708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D75708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D75708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D75708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67D1A861" w:rsidR="00BF30DE" w:rsidRPr="00D75708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D75708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D75708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D75708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D75708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D75708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D75708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D75708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D75708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D75708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>
              <w:rPr>
                <w:rFonts w:ascii="Arial" w:eastAsia="Arial" w:hAnsi="Arial" w:cs="Arial"/>
                <w:sz w:val="20"/>
                <w:szCs w:val="19"/>
              </w:rPr>
              <w:t xml:space="preserve">and </w:t>
            </w:r>
            <w:r w:rsidR="003409C0" w:rsidRPr="00D75708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D75708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D75708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D75708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D75708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D75708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373E00F4" w14:textId="571C256F" w:rsidR="000F3BF4" w:rsidRPr="00D75708" w:rsidRDefault="008665E3" w:rsidP="008665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 xml:space="preserve">A total of 209 personnel </w:t>
            </w:r>
            <w:r w:rsidR="006F0BAB" w:rsidRPr="00D75708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 xml:space="preserve"> on-duty/deployed region</w:t>
            </w:r>
            <w:r w:rsidR="009616A2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wide to conduct response operation and to monitor and execute SAP implementation in the reg</w:t>
            </w:r>
            <w:r w:rsidR="009616A2" w:rsidRPr="00D75708">
              <w:rPr>
                <w:rFonts w:ascii="Arial" w:eastAsia="Arial" w:hAnsi="Arial" w:cs="Arial"/>
                <w:sz w:val="20"/>
                <w:szCs w:val="19"/>
              </w:rPr>
              <w:t>ion. Also, DSWD-FO I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 xml:space="preserve"> IMT is still operating in response to COVID-19 pandemic</w:t>
            </w:r>
            <w:r w:rsidR="00F24350" w:rsidRPr="00D75708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35DF35E" w14:textId="7E5526FC" w:rsidR="00F0317F" w:rsidRPr="00D75708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D75708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D75708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5708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D75708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D75708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570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D75708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D75708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552AD323" w14:textId="77777777" w:rsidR="00E87B67" w:rsidRPr="00D75708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D1AC59D" w14:textId="2E456F67" w:rsidR="005F5959" w:rsidRPr="00D75708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39A986EE" w:rsidR="009D1839" w:rsidRPr="00D75708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D75708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D75708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1460B0" w:rsidRPr="00D75708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1460B0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D75708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D75708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5708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5708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5708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5708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D75708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D75708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D75708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D75708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D75708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D75708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4CC9493E" w:rsidR="006C3F0B" w:rsidRPr="00D75708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265,446,500.00 </w:t>
            </w:r>
            <w:r w:rsidR="00681484" w:rsidRPr="00D75708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48,263 </w:t>
            </w:r>
            <w:r w:rsidR="00174EA5" w:rsidRPr="00D75708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D75708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D75708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D7570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D75708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4FF6C047" w:rsidR="0020031D" w:rsidRPr="00D75708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D75708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,500.00 </w:t>
            </w:r>
            <w:r w:rsidR="00BC595C" w:rsidRPr="00D75708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D75708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D75708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D75708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1460B0" w:rsidRPr="00D75708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1460B0"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D75708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4468E3ED" w:rsidR="00174EA5" w:rsidRPr="00D75708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3F526DC4" w:rsidR="007731D9" w:rsidRPr="00D75708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75708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D75708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D75708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75708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0629621" w:rsidR="00E0250A" w:rsidRPr="003F3CA1" w:rsidRDefault="00733DE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3F3CA1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3F3CA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3F3CA1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9E201A" w14:textId="0C1ABC99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provided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253 Family Food Packs (FFPs) amounting to ₱118,910.00 to the Municipality of Solano, Nueva Vizcaya to be distributed to the Locally Stranded Individuals (LSIs) and Returning OFWs (ROFs).</w:t>
            </w:r>
          </w:p>
          <w:p w14:paraId="02F4F9EB" w14:textId="23148CEF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 2500 FFPs amounting to ₱1,275,100.00 as augmentation support to the various municipalities of the 2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vertAlign w:val="superscript"/>
                <w:lang w:bidi="en-US"/>
              </w:rPr>
              <w:t>nd</w:t>
            </w:r>
            <w:r w:rsidR="00733DE3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District of Isabela for the LSIs and those who are residing in the far-flung barangays.</w:t>
            </w:r>
          </w:p>
          <w:p w14:paraId="1A130E04" w14:textId="079894DD" w:rsidR="005A04F8" w:rsidRPr="003F3CA1" w:rsidRDefault="005A04F8" w:rsidP="00733D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3,222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3F3CA1"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733DE3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7,351,179.82.</w:t>
            </w:r>
          </w:p>
          <w:p w14:paraId="413DF3EB" w14:textId="44914AB2" w:rsidR="00C862A1" w:rsidRPr="003F3CA1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0A30B77" w14:textId="30E1229F" w:rsidR="001A5EFC" w:rsidRPr="003F3CA1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3F3CA1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3F3CA1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D79AC82" w14:textId="43FAA0F9" w:rsidR="006D1DB0" w:rsidRPr="003F3CA1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3F3CA1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3F3CA1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3F3CA1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0B4F87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5A8F3A16" w:rsidR="00213F5B" w:rsidRPr="00911534" w:rsidRDefault="00911534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911534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911534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911534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911534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911534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911534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911534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91153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91153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911534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911534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91153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911534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91153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91153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911534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911534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911534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lastRenderedPageBreak/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911534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911534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911534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1460B0"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911534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911534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4EAFE55" w:rsidR="002D4D40" w:rsidRPr="008665E3" w:rsidRDefault="00E42CB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8665E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84428A" w:rsidRPr="008665E3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1460B0" w:rsidRPr="008665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8665E3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8665E3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8665E3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8665E3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8665E3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8665E3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8665E3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28DCD02" w:rsidR="002D4D40" w:rsidRPr="008665E3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930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A41ECA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3,276,850.50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BF8C0B1" w:rsidR="004B726D" w:rsidRPr="008665E3" w:rsidRDefault="004B726D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="003D598B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41ECA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949,068.93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A41ECA" w:rsidRPr="008665E3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8665E3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8665E3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8665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4D47025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7D220A09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37F3C9D9" w:rsidR="005279ED" w:rsidRPr="0008123A" w:rsidRDefault="00B25CF9" w:rsidP="001F5D7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8123A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8123A">
              <w:rPr>
                <w:rFonts w:ascii="Arial" w:eastAsia="Arial" w:hAnsi="Arial" w:cs="Arial"/>
                <w:color w:val="0070C0"/>
                <w:sz w:val="20"/>
                <w:szCs w:val="19"/>
              </w:rPr>
              <w:t>7</w:t>
            </w:r>
            <w:r w:rsidR="001460B0" w:rsidRPr="000812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08123A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1460B0" w:rsidRPr="0008123A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01CC2" w:rsidRPr="0008123A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7C738" w14:textId="7E80107E" w:rsidR="00B25CF9" w:rsidRPr="0008123A" w:rsidRDefault="00B25CF9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DSWD-FO VI DRMD released </w:t>
            </w:r>
            <w:r w:rsid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,000</w:t>
            </w:r>
            <w:r w:rsidR="00C67F2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F5D74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amily Food Packs (FFPs)</w:t>
            </w:r>
            <w:r w:rsid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as relief augmentation</w:t>
            </w:r>
            <w:r w:rsidR="001F5D74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to</w:t>
            </w:r>
            <w:r w:rsid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the affected areas by Typhoon “Ulysses” in Cagayan Valley and Region CALABARZON. </w:t>
            </w:r>
            <w:r w:rsidR="001F5D74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 FFPs are currently in transit to the said regions.</w:t>
            </w:r>
          </w:p>
          <w:p w14:paraId="42D109C2" w14:textId="4199AFBD" w:rsidR="00CA0501" w:rsidRPr="0008123A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7DE83B1F" w:rsidR="00416D6F" w:rsidRPr="0008123A" w:rsidRDefault="00416D6F" w:rsidP="00B25CF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25CF9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53,410,801.58</w:t>
            </w:r>
            <w:r w:rsidR="00B25CF9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orth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ssistance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25CF9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1,</w:t>
            </w:r>
            <w:r w:rsidR="001F5D74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</w:t>
            </w:r>
            <w:r w:rsid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59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under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id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Crise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ituation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AICS)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9D50FA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0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March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25CF9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</w:t>
            </w:r>
            <w:r w:rsid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3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November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  <w:p w14:paraId="32707B8E" w14:textId="77777777" w:rsidR="004E49D7" w:rsidRPr="0008123A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</w:p>
          <w:p w14:paraId="26D1988C" w14:textId="5AAFEFE0" w:rsidR="00324414" w:rsidRPr="0008123A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Social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062DFCDE" w:rsidR="00F843A5" w:rsidRPr="0008123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21,830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</w:t>
            </w:r>
            <w:r w:rsidR="00947021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8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947021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50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provided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31,375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4P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irst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39F027BE" w:rsidR="00F843A5" w:rsidRPr="0008123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Ps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eastAsia="Times New Roman"/>
                <w:color w:val="0070C0"/>
              </w:rPr>
              <w:t xml:space="preserve"> 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con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1460B0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08123A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6FC1D7F1" w:rsidR="00C71305" w:rsidRPr="0008123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1460B0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08123A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BF40EA7" w:rsidR="009702AE" w:rsidRPr="00733DE3" w:rsidRDefault="00774276" w:rsidP="00CC459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C4592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733D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99C9612" w:rsidR="009702AE" w:rsidRPr="00733DE3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26,815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42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3F0380" w:rsidRPr="00733DE3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733DE3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733D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733DE3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 xml:space="preserve">5,118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5,5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733DE3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F109EA3" w:rsidR="00A43BA6" w:rsidRPr="00733DE3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16,515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733DE3">
              <w:rPr>
                <w:rFonts w:ascii="Arial" w:eastAsia="Arial" w:hAnsi="Arial" w:cs="Arial"/>
                <w:sz w:val="20"/>
                <w:szCs w:val="19"/>
              </w:rPr>
              <w:t>113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733DE3">
              <w:rPr>
                <w:rFonts w:ascii="Arial" w:eastAsia="Arial" w:hAnsi="Arial" w:cs="Arial"/>
                <w:b/>
                <w:sz w:val="20"/>
                <w:szCs w:val="19"/>
              </w:rPr>
              <w:t>110,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733DE3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733DE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733DE3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733DE3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33DE3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6A409AA9" w:rsidR="003338A3" w:rsidRPr="00733DE3" w:rsidRDefault="003338A3" w:rsidP="00ED72F8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49.36%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137,787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 xml:space="preserve">279,132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ED72F8" w:rsidRPr="00733DE3">
              <w:rPr>
                <w:rFonts w:ascii="Arial" w:eastAsia="Arial" w:hAnsi="Arial" w:cs="Arial"/>
                <w:sz w:val="20"/>
                <w:szCs w:val="19"/>
              </w:rPr>
              <w:t>439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733DE3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733DE3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733DE3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733DE3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733DE3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235E62DF" w:rsidR="002230EE" w:rsidRPr="00733DE3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33DE3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733DE3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733DE3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733DE3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733DE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733DE3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 w:rsidRPr="00733D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74A7">
              <w:rPr>
                <w:rFonts w:ascii="Arial" w:eastAsia="Arial" w:hAnsi="Arial" w:cs="Arial"/>
                <w:sz w:val="20"/>
                <w:szCs w:val="19"/>
              </w:rPr>
              <w:t>M</w:t>
            </w:r>
            <w:r w:rsidR="00C72E24" w:rsidRPr="00733DE3">
              <w:rPr>
                <w:rFonts w:ascii="Arial" w:eastAsia="Arial" w:hAnsi="Arial" w:cs="Arial"/>
                <w:sz w:val="20"/>
                <w:szCs w:val="19"/>
              </w:rPr>
              <w:t>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9A69395" w14:textId="77777777" w:rsidR="0008123A" w:rsidRDefault="0008123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0C5DCE7" w14:textId="77777777" w:rsidR="0008123A" w:rsidRDefault="0008123A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3678BBB5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6B3FC457" w:rsidR="00E96404" w:rsidRPr="008665E3" w:rsidRDefault="0052777D" w:rsidP="0006782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4428A" w:rsidRPr="008665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8665E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8665E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7994A3BD" w:rsidR="00262E5B" w:rsidRPr="008665E3" w:rsidRDefault="00262E5B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,867,347.6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8665E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8665E3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22,529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31476AB9" w:rsidR="00262E5B" w:rsidRPr="008665E3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19,145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sz w:val="20"/>
                <w:szCs w:val="19"/>
              </w:rPr>
              <w:t>91,248,348.08.</w:t>
            </w:r>
          </w:p>
          <w:p w14:paraId="200DD354" w14:textId="6D97533B" w:rsidR="00155E19" w:rsidRPr="008665E3" w:rsidRDefault="00155E19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08,746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,239,255,000.00;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22,244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1460B0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32,213,000.00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9300CB1" w:rsidR="00C514DA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8665E3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1FDF4481" w:rsidR="00E96404" w:rsidRPr="008665E3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77777777" w:rsidR="00206A9C" w:rsidRPr="008665E3" w:rsidRDefault="00A8361D" w:rsidP="00206A9C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777D" w:rsidRPr="008665E3">
              <w:rPr>
                <w:rFonts w:ascii="Arial" w:eastAsia="Arial" w:hAnsi="Arial" w:cs="Arial"/>
                <w:sz w:val="20"/>
                <w:szCs w:val="19"/>
              </w:rPr>
              <w:t>5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52777D" w:rsidRPr="008665E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55,000.00.</w:t>
            </w:r>
          </w:p>
          <w:p w14:paraId="79C8C62F" w14:textId="449CF8F1" w:rsidR="00ED50BE" w:rsidRPr="008665E3" w:rsidRDefault="00E96404" w:rsidP="00FC7EC2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8665E3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8665E3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64,315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8665E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8665E3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C7EC2" w:rsidRPr="008665E3">
              <w:rPr>
                <w:rFonts w:ascii="Arial" w:eastAsia="Arial" w:hAnsi="Arial" w:cs="Arial"/>
                <w:b/>
                <w:sz w:val="20"/>
                <w:szCs w:val="19"/>
              </w:rPr>
              <w:t>321,575,000.00.</w:t>
            </w:r>
          </w:p>
          <w:p w14:paraId="32DCABCB" w14:textId="5901F5C5" w:rsidR="00E96404" w:rsidRPr="008665E3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65E3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8665E3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1460B0" w:rsidRPr="008665E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8665E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8665E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65E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8665E3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57C8AA67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243BF4FD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9A83A8B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1B6FC4AE" w:rsidR="009702AE" w:rsidRPr="00FC7EC2" w:rsidRDefault="00206A9C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8665E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FC7EC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FC7EC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FC7EC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FC7EC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FC7EC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FC7EC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FC7EC2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FC7EC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2CECDF85" w:rsidR="004E029E" w:rsidRPr="00FC7EC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24,750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FC7EC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748,500,000.00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FC7EC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FC7EC2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E3496" w:rsidRPr="00FC7EC2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FC7EC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FC7EC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FC7EC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FC7EC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FC7EC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C7EC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FC7EC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FC7EC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FC7EC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DE29374" w14:textId="77777777" w:rsidR="005D2540" w:rsidRDefault="005D2540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6266D412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607DA0F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0359C1E5" w14:textId="77777777" w:rsidR="005D2540" w:rsidRDefault="005D2540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7CA5E547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492A404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4DB8F2F0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0FD82DED" w:rsidR="00752E3F" w:rsidRDefault="00066031" w:rsidP="00A75108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7777777" w:rsidR="00114FDF" w:rsidRPr="00D75708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B449FD9" w14:textId="77777777" w:rsidR="00981B20" w:rsidRDefault="00981B20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17AB37D" w:rsidR="009702AE" w:rsidRDefault="00681484" w:rsidP="00A75108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7E00CAA0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48B7FAC" w14:textId="77777777" w:rsidR="00141196" w:rsidRDefault="00141196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1AC75A1D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EC5EBF9" w14:textId="77777777" w:rsidR="00D75708" w:rsidRPr="00D75708" w:rsidRDefault="00D75708" w:rsidP="00D7570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D75708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301C7653" w14:textId="29FA79F0" w:rsidR="00621CF6" w:rsidRDefault="00D75708" w:rsidP="00D75708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D75708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055C07B8" w14:textId="620A523C" w:rsidR="00621CF6" w:rsidRDefault="00621CF6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4101BA36" w14:textId="77777777" w:rsidR="00D75708" w:rsidRDefault="00D75708" w:rsidP="00621CF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7E0B19A" w14:textId="77777777" w:rsidR="00D75708" w:rsidRDefault="00D7570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D75708">
        <w:rPr>
          <w:rFonts w:ascii="Arial" w:eastAsia="Arial" w:hAnsi="Arial" w:cs="Arial"/>
          <w:b/>
          <w:sz w:val="24"/>
          <w:szCs w:val="24"/>
        </w:rPr>
        <w:t xml:space="preserve">LESLIE R. JAWILI </w:t>
      </w:r>
    </w:p>
    <w:p w14:paraId="7F5B5F85" w14:textId="6A86FE8F" w:rsidR="00D36D13" w:rsidRPr="00E23292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</w:p>
    <w:p w14:paraId="144A4FA0" w14:textId="60374CA1" w:rsidR="00584CC9" w:rsidRDefault="00584CC9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483B4F9" w14:textId="2BAC5CBA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2B2FBD55" w14:textId="1E8AA49C" w:rsidR="00CD2718" w:rsidRDefault="00CD2718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47D9A53A" w14:textId="04B3D9FF" w:rsidR="00D75708" w:rsidRDefault="00D75708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2BEB47A" w14:textId="691E5F92" w:rsidR="00D75708" w:rsidRDefault="00D75708">
      <w:pPr>
        <w:widowControl/>
        <w:spacing w:after="160" w:line="259" w:lineRule="auto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DDCC6E5" w14:textId="6B6F029D" w:rsid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PHOTO DOCUMENTATION</w:t>
      </w:r>
    </w:p>
    <w:p w14:paraId="034CBA67" w14:textId="5C9F90C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9453C93" wp14:editId="2154F19D">
            <wp:simplePos x="0" y="0"/>
            <wp:positionH relativeFrom="column">
              <wp:posOffset>306400</wp:posOffset>
            </wp:positionH>
            <wp:positionV relativeFrom="paragraph">
              <wp:posOffset>60706</wp:posOffset>
            </wp:positionV>
            <wp:extent cx="5829300" cy="43719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FFAMORCAN\Desktop\DRMB Files\Pre 2018\REPORTS\2020\COVID19\Slide1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DE2D0" w14:textId="6CE9B3B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FD406C" w14:textId="6F8663E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1B2BA56" w14:textId="010F96A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95ECA71" w14:textId="0A15A9F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13D7C18" w14:textId="2E7E9E71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9B179F3" w14:textId="52E7D62B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39E658B" w14:textId="4E2A58A6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14B3B1" w14:textId="5821F38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BF1C3A4" w14:textId="324F5CD5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46555E" w14:textId="6937A35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842A3DC" w14:textId="7BCAE792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8E830A" w14:textId="10E8F5D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29E1D06" w14:textId="1D2E2A4F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5CE5FF0" w14:textId="476BF8B4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430F366" w14:textId="2AE0A3B3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6F4C2E7" w14:textId="669D0C3C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57A9146" w14:textId="4F912137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DB41E30" w14:textId="4F36B748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E122E81" w14:textId="4895670D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69F2E0C" w14:textId="7D259A1A" w:rsidR="009616A2" w:rsidRDefault="009616A2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DEEC55F" w14:textId="179997D8" w:rsidR="00B26F3C" w:rsidRPr="00B26F3C" w:rsidRDefault="00B26F3C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33B4D8E" w14:textId="7CDCF0BC" w:rsidR="00B26F3C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68E89A0" wp14:editId="33470C8B">
            <wp:simplePos x="0" y="0"/>
            <wp:positionH relativeFrom="column">
              <wp:posOffset>274396</wp:posOffset>
            </wp:positionH>
            <wp:positionV relativeFrom="paragraph">
              <wp:posOffset>6045</wp:posOffset>
            </wp:positionV>
            <wp:extent cx="5877560" cy="440817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20B68" w14:textId="78EED136" w:rsidR="00B26F3C" w:rsidRDefault="00B26F3C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6CC60EA" w14:textId="230B810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0B8D3CE" w14:textId="5375F46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9AC2DAF" w14:textId="19CCB3B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D16A8C7" w14:textId="5EBF483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B41FB08" w14:textId="44B99D5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D50E6F" w14:textId="43F51D0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D6894CD" w14:textId="3C7CB7E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7A8B8B8" w14:textId="75D9EA94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40932F7" w14:textId="5BBFA58F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23F48D2" w14:textId="6E5DCA0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1D5022" w14:textId="0299FD5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8985FA5" w14:textId="70E1C02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1F95C6D4" w14:textId="7999282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3A5A07C" w14:textId="3F7EC1A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CD838D9" w14:textId="23CA86B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2B9DEDEC" w14:textId="2D645806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7D919E04" w14:textId="6CE620E3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3888BF1" w14:textId="53BE4939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460C01AC" w14:textId="42FB0C1C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340C5C79" w14:textId="14F04352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0535610" w14:textId="49F96A97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07B11C1" w14:textId="426DF7D8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0FC9F2B6" w14:textId="30C03BBD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59C09F52" w14:textId="074081A5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  <w:r w:rsidRPr="00B26F3C"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A2A2C24" wp14:editId="7F4A00AF">
            <wp:simplePos x="0" y="0"/>
            <wp:positionH relativeFrom="column">
              <wp:posOffset>289027</wp:posOffset>
            </wp:positionH>
            <wp:positionV relativeFrom="paragraph">
              <wp:posOffset>4547</wp:posOffset>
            </wp:positionV>
            <wp:extent cx="5877560" cy="4408170"/>
            <wp:effectExtent l="0" t="0" r="889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FFAMORCAN\Desktop\DRMB Files\Pre 2018\REPORTS\2020\COVID19\Slide2 (1)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440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65B22" w14:textId="0DA4137B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A8BFBD2" w14:textId="5A0EB631" w:rsidR="009616A2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noProof/>
          <w:color w:val="002060"/>
          <w:sz w:val="24"/>
          <w:szCs w:val="24"/>
        </w:rPr>
      </w:pPr>
    </w:p>
    <w:p w14:paraId="65EA0231" w14:textId="5AB906A3" w:rsidR="009616A2" w:rsidRPr="004057CA" w:rsidRDefault="009616A2" w:rsidP="00206A9C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sectPr w:rsidR="009616A2" w:rsidRPr="004057CA" w:rsidSect="000237D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A7CE5A" w14:textId="77777777" w:rsidR="00EF3C0A" w:rsidRDefault="00EF3C0A">
      <w:pPr>
        <w:spacing w:after="0" w:line="240" w:lineRule="auto"/>
      </w:pPr>
      <w:r>
        <w:separator/>
      </w:r>
    </w:p>
  </w:endnote>
  <w:endnote w:type="continuationSeparator" w:id="0">
    <w:p w14:paraId="6BA4EDA4" w14:textId="77777777" w:rsidR="00EF3C0A" w:rsidRDefault="00EF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8665E3" w:rsidRDefault="008665E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D7EAACF" w:rsidR="008665E3" w:rsidRDefault="008665E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4B1565">
      <w:rPr>
        <w:b/>
        <w:noProof/>
        <w:sz w:val="16"/>
        <w:szCs w:val="16"/>
      </w:rPr>
      <w:t>1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4B1565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</w:t>
    </w:r>
    <w:r w:rsidR="00D75708">
      <w:rPr>
        <w:rFonts w:ascii="Arial" w:eastAsia="Arial" w:hAnsi="Arial" w:cs="Arial"/>
        <w:sz w:val="14"/>
        <w:szCs w:val="14"/>
      </w:rPr>
      <w:t>41</w:t>
    </w:r>
    <w:r w:rsidRPr="009E38D3">
      <w:rPr>
        <w:rFonts w:ascii="Arial" w:eastAsia="Arial" w:hAnsi="Arial" w:cs="Arial"/>
        <w:sz w:val="14"/>
        <w:szCs w:val="14"/>
      </w:rPr>
      <w:t xml:space="preserve"> on the Coronavirus Disease </w:t>
    </w:r>
    <w:r>
      <w:rPr>
        <w:rFonts w:ascii="Arial" w:eastAsia="Arial" w:hAnsi="Arial" w:cs="Arial"/>
        <w:sz w:val="14"/>
        <w:szCs w:val="14"/>
      </w:rPr>
      <w:t>(COVID19) as of 17 November 2020, 6</w:t>
    </w:r>
    <w:r w:rsidR="00D75708">
      <w:rPr>
        <w:rFonts w:ascii="Arial" w:eastAsia="Arial" w:hAnsi="Arial" w:cs="Arial"/>
        <w:sz w:val="14"/>
        <w:szCs w:val="14"/>
      </w:rPr>
      <w:t>P</w:t>
    </w:r>
    <w:r w:rsidRPr="009E38D3">
      <w:rPr>
        <w:rFonts w:ascii="Arial" w:eastAsia="Arial" w:hAnsi="Arial" w:cs="Arial"/>
        <w:sz w:val="14"/>
        <w:szCs w:val="14"/>
      </w:rPr>
      <w:t>M</w:t>
    </w:r>
  </w:p>
  <w:p w14:paraId="2B859230" w14:textId="77777777" w:rsidR="008665E3" w:rsidRDefault="008665E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580BFF" w14:textId="77777777" w:rsidR="00EF3C0A" w:rsidRDefault="00EF3C0A">
      <w:pPr>
        <w:spacing w:after="0" w:line="240" w:lineRule="auto"/>
      </w:pPr>
      <w:r>
        <w:separator/>
      </w:r>
    </w:p>
  </w:footnote>
  <w:footnote w:type="continuationSeparator" w:id="0">
    <w:p w14:paraId="4B46A6CD" w14:textId="77777777" w:rsidR="00EF3C0A" w:rsidRDefault="00EF3C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8665E3" w:rsidRDefault="008665E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8665E3" w:rsidRDefault="008665E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8665E3" w:rsidRDefault="008665E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2555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718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62629F6-9B0A-47A7-8860-4A3CDACDE1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5</Pages>
  <Words>13675</Words>
  <Characters>77952</Characters>
  <Application>Microsoft Office Word</Application>
  <DocSecurity>0</DocSecurity>
  <Lines>649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Leslie R. Jawili</cp:lastModifiedBy>
  <cp:revision>11</cp:revision>
  <dcterms:created xsi:type="dcterms:W3CDTF">2020-11-17T07:44:00Z</dcterms:created>
  <dcterms:modified xsi:type="dcterms:W3CDTF">2020-11-1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